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vertAnchor="page" w:horzAnchor="page" w:tblpX="592" w:tblpY="2550"/>
        <w:tblW w:w="11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9"/>
        <w:gridCol w:w="9489"/>
      </w:tblGrid>
      <w:tr w:rsidR="00482F72" w:rsidRPr="006F1DB5" w14:paraId="09298281" w14:textId="77777777" w:rsidTr="00482F72">
        <w:trPr>
          <w:trHeight w:val="279"/>
        </w:trPr>
        <w:tc>
          <w:tcPr>
            <w:tcW w:w="11168" w:type="dxa"/>
            <w:gridSpan w:val="2"/>
          </w:tcPr>
          <w:p w14:paraId="451D1E8B" w14:textId="77777777" w:rsidR="00482F72" w:rsidRPr="006F1DB5" w:rsidRDefault="00482F72" w:rsidP="00482F72">
            <w:pPr>
              <w:spacing w:after="0" w:line="240" w:lineRule="auto"/>
              <w:contextualSpacing/>
              <w:jc w:val="center"/>
              <w:rPr>
                <w:rFonts w:ascii="Century Gothic" w:hAnsi="Century Gothic" w:cs="Arial"/>
                <w:sz w:val="18"/>
                <w:szCs w:val="18"/>
                <w:lang w:val="id-ID"/>
              </w:rPr>
            </w:pPr>
            <w:r w:rsidRPr="009C1878">
              <w:rPr>
                <w:rFonts w:ascii="Century Gothic" w:hAnsi="Century Gothic" w:cs="Arial"/>
                <w:b/>
                <w:sz w:val="18"/>
                <w:szCs w:val="18"/>
              </w:rPr>
              <w:t>INTERNALLY FUNDED RESEARCH PROJECT EVALUATION SHEET</w:t>
            </w:r>
            <w:r>
              <w:rPr>
                <w:rFonts w:ascii="Century Gothic" w:hAnsi="Century Gothic" w:cs="Arial"/>
                <w:b/>
                <w:sz w:val="16"/>
                <w:szCs w:val="16"/>
                <w:lang w:val="id-ID"/>
              </w:rPr>
              <w:t xml:space="preserve"> </w:t>
            </w:r>
            <w:r>
              <w:rPr>
                <w:rFonts w:ascii="Century Gothic" w:hAnsi="Century Gothic" w:cs="Arial"/>
                <w:b/>
                <w:sz w:val="18"/>
                <w:szCs w:val="18"/>
                <w:lang w:val="id-ID"/>
              </w:rPr>
              <w:t>(FORM 1)</w:t>
            </w:r>
          </w:p>
        </w:tc>
      </w:tr>
      <w:tr w:rsidR="00482F72" w:rsidRPr="006F1DB5" w14:paraId="39CFC106" w14:textId="77777777" w:rsidTr="00482F72">
        <w:trPr>
          <w:trHeight w:val="223"/>
        </w:trPr>
        <w:tc>
          <w:tcPr>
            <w:tcW w:w="1679" w:type="dxa"/>
          </w:tcPr>
          <w:p w14:paraId="188057B2" w14:textId="77777777" w:rsidR="00482F72" w:rsidRPr="006F1DB5" w:rsidRDefault="00482F72" w:rsidP="00482F72">
            <w:pPr>
              <w:spacing w:after="0" w:line="240" w:lineRule="auto"/>
              <w:contextualSpacing/>
              <w:jc w:val="right"/>
              <w:rPr>
                <w:rFonts w:ascii="Century Gothic" w:hAnsi="Century Gothic" w:cs="Arial"/>
                <w:sz w:val="18"/>
                <w:szCs w:val="18"/>
              </w:rPr>
            </w:pPr>
          </w:p>
        </w:tc>
        <w:tc>
          <w:tcPr>
            <w:tcW w:w="9489" w:type="dxa"/>
          </w:tcPr>
          <w:p w14:paraId="0EB1106C" w14:textId="77777777" w:rsidR="00482F72" w:rsidRPr="006F1DB5" w:rsidRDefault="00482F72" w:rsidP="00482F72">
            <w:pPr>
              <w:spacing w:after="0" w:line="240" w:lineRule="auto"/>
              <w:contextualSpacing/>
              <w:rPr>
                <w:rFonts w:ascii="Century Gothic" w:hAnsi="Century Gothic" w:cs="Arial"/>
                <w:sz w:val="18"/>
                <w:szCs w:val="18"/>
              </w:rPr>
            </w:pPr>
          </w:p>
        </w:tc>
      </w:tr>
      <w:tr w:rsidR="00482F72" w:rsidRPr="006F1DB5" w14:paraId="04CBBFE3" w14:textId="77777777" w:rsidTr="00482F72">
        <w:trPr>
          <w:trHeight w:val="223"/>
        </w:trPr>
        <w:tc>
          <w:tcPr>
            <w:tcW w:w="1679" w:type="dxa"/>
            <w:tcBorders>
              <w:right w:val="single" w:sz="4" w:space="0" w:color="auto"/>
            </w:tcBorders>
          </w:tcPr>
          <w:p w14:paraId="722CC916" w14:textId="77777777" w:rsidR="00482F72" w:rsidRPr="006F1DB5" w:rsidRDefault="00482F72" w:rsidP="00482F72">
            <w:pPr>
              <w:spacing w:after="0" w:line="240" w:lineRule="auto"/>
              <w:contextualSpacing/>
              <w:jc w:val="right"/>
              <w:rPr>
                <w:rFonts w:ascii="Century Gothic" w:hAnsi="Century Gothic" w:cs="Arial"/>
                <w:sz w:val="18"/>
                <w:szCs w:val="18"/>
              </w:rPr>
            </w:pPr>
            <w:r w:rsidRPr="006F1DB5">
              <w:rPr>
                <w:rFonts w:ascii="Century Gothic" w:hAnsi="Century Gothic" w:cs="Arial"/>
                <w:sz w:val="18"/>
                <w:szCs w:val="18"/>
              </w:rPr>
              <w:t xml:space="preserve">Title  </w:t>
            </w:r>
          </w:p>
        </w:tc>
        <w:tc>
          <w:tcPr>
            <w:tcW w:w="9489" w:type="dxa"/>
            <w:tcBorders>
              <w:left w:val="single" w:sz="4" w:space="0" w:color="auto"/>
            </w:tcBorders>
          </w:tcPr>
          <w:p w14:paraId="3B2B3CE4" w14:textId="4E710DC2" w:rsidR="00482F72" w:rsidRPr="006F1DB5" w:rsidRDefault="000C4BC5" w:rsidP="00482F72">
            <w:pPr>
              <w:spacing w:after="0" w:line="240" w:lineRule="auto"/>
              <w:contextualSpacing/>
              <w:rPr>
                <w:rFonts w:ascii="Century Gothic" w:hAnsi="Century Gothic" w:cs="Arial"/>
                <w:sz w:val="18"/>
                <w:szCs w:val="18"/>
              </w:rPr>
            </w:pPr>
            <w:r>
              <w:rPr>
                <w:rFonts w:ascii="Century Gothic" w:hAnsi="Century Gothic" w:cs="Arial"/>
                <w:sz w:val="18"/>
                <w:szCs w:val="18"/>
              </w:rPr>
              <w:t>Sample Title</w:t>
            </w:r>
          </w:p>
        </w:tc>
      </w:tr>
      <w:tr w:rsidR="00482F72" w:rsidRPr="006F1DB5" w14:paraId="4758B985" w14:textId="77777777" w:rsidTr="00482F72">
        <w:trPr>
          <w:trHeight w:val="433"/>
        </w:trPr>
        <w:tc>
          <w:tcPr>
            <w:tcW w:w="1679" w:type="dxa"/>
            <w:tcBorders>
              <w:right w:val="single" w:sz="4" w:space="0" w:color="auto"/>
            </w:tcBorders>
          </w:tcPr>
          <w:p w14:paraId="178D1EC4" w14:textId="1710C9C1" w:rsidR="00482F72" w:rsidRPr="006F1DB5" w:rsidRDefault="00D96ED4" w:rsidP="00482F72">
            <w:pPr>
              <w:spacing w:after="0" w:line="240" w:lineRule="auto"/>
              <w:contextualSpacing/>
              <w:jc w:val="right"/>
              <w:rPr>
                <w:rFonts w:ascii="Century Gothic" w:hAnsi="Century Gothic" w:cs="Arial"/>
                <w:sz w:val="18"/>
                <w:szCs w:val="18"/>
              </w:rPr>
            </w:pPr>
            <w:r>
              <w:rPr>
                <w:rFonts w:ascii="Century Gothic" w:hAnsi="Century Gothic" w:cs="Arial"/>
                <w:sz w:val="18"/>
                <w:szCs w:val="18"/>
              </w:rPr>
              <w:t>Name of the Team Leader and Project Staff</w:t>
            </w:r>
          </w:p>
        </w:tc>
        <w:tc>
          <w:tcPr>
            <w:tcW w:w="9489" w:type="dxa"/>
            <w:tcBorders>
              <w:left w:val="single" w:sz="4" w:space="0" w:color="auto"/>
            </w:tcBorders>
          </w:tcPr>
          <w:p w14:paraId="06FAA717" w14:textId="77777777" w:rsidR="00482F72" w:rsidRDefault="000C4BC5" w:rsidP="00482F72">
            <w:pPr>
              <w:spacing w:after="0" w:line="240" w:lineRule="auto"/>
              <w:contextualSpacing/>
              <w:rPr>
                <w:rFonts w:ascii="Century Gothic" w:hAnsi="Century Gothic" w:cs="Arial"/>
                <w:sz w:val="18"/>
                <w:szCs w:val="18"/>
              </w:rPr>
            </w:pPr>
            <w:r>
              <w:rPr>
                <w:rFonts w:ascii="Century Gothic" w:hAnsi="Century Gothic" w:cs="Arial"/>
                <w:sz w:val="18"/>
                <w:szCs w:val="18"/>
              </w:rPr>
              <w:t>John Doe</w:t>
            </w:r>
          </w:p>
          <w:p w14:paraId="1BE1FAA1" w14:textId="4F64DF73" w:rsidR="000C4BC5" w:rsidRPr="006F1DB5" w:rsidRDefault="000C4BC5" w:rsidP="00482F72">
            <w:pPr>
              <w:spacing w:after="0" w:line="240" w:lineRule="auto"/>
              <w:contextualSpacing/>
              <w:rPr>
                <w:rFonts w:ascii="Century Gothic" w:hAnsi="Century Gothic" w:cs="Arial"/>
                <w:sz w:val="18"/>
                <w:szCs w:val="18"/>
              </w:rPr>
            </w:pPr>
            <w:r>
              <w:rPr>
                <w:rFonts w:ascii="Century Gothic" w:hAnsi="Century Gothic" w:cs="Arial"/>
                <w:sz w:val="18"/>
                <w:szCs w:val="18"/>
              </w:rPr>
              <w:t>Ada Lovelace</w:t>
            </w:r>
            <w:r>
              <w:rPr>
                <w:rFonts w:ascii="Century Gothic" w:hAnsi="Century Gothic" w:cs="Arial"/>
                <w:sz w:val="18"/>
                <w:szCs w:val="18"/>
              </w:rPr>
              <w:br/>
            </w:r>
            <w:r>
              <w:rPr>
                <w:rFonts w:ascii="Century Gothic" w:hAnsi="Century Gothic" w:cs="Arial"/>
                <w:sz w:val="18"/>
                <w:szCs w:val="18"/>
              </w:rPr>
              <w:t>Isaac Newton</w:t>
            </w:r>
          </w:p>
        </w:tc>
      </w:tr>
      <w:tr w:rsidR="00482F72" w:rsidRPr="006F1DB5" w14:paraId="37F43659" w14:textId="77777777" w:rsidTr="00482F72">
        <w:trPr>
          <w:trHeight w:val="223"/>
        </w:trPr>
        <w:tc>
          <w:tcPr>
            <w:tcW w:w="1679" w:type="dxa"/>
            <w:tcBorders>
              <w:right w:val="single" w:sz="4" w:space="0" w:color="auto"/>
            </w:tcBorders>
          </w:tcPr>
          <w:p w14:paraId="31D204A6" w14:textId="77777777" w:rsidR="00482F72" w:rsidRPr="006F1DB5" w:rsidRDefault="00482F72" w:rsidP="00482F72">
            <w:pPr>
              <w:spacing w:after="0" w:line="240" w:lineRule="auto"/>
              <w:contextualSpacing/>
              <w:jc w:val="right"/>
              <w:rPr>
                <w:rFonts w:ascii="Century Gothic" w:hAnsi="Century Gothic" w:cs="Arial"/>
                <w:sz w:val="18"/>
                <w:szCs w:val="18"/>
              </w:rPr>
            </w:pPr>
            <w:r w:rsidRPr="006F1DB5">
              <w:rPr>
                <w:rFonts w:ascii="Century Gothic" w:hAnsi="Century Gothic" w:cs="Arial"/>
                <w:sz w:val="18"/>
                <w:szCs w:val="18"/>
              </w:rPr>
              <w:t xml:space="preserve">College/Branch   </w:t>
            </w:r>
          </w:p>
        </w:tc>
        <w:tc>
          <w:tcPr>
            <w:tcW w:w="9489" w:type="dxa"/>
            <w:tcBorders>
              <w:left w:val="single" w:sz="4" w:space="0" w:color="auto"/>
            </w:tcBorders>
          </w:tcPr>
          <w:p w14:paraId="61092C45" w14:textId="5C7194E3" w:rsidR="00482F72" w:rsidRPr="006F1DB5" w:rsidRDefault="000C4BC5" w:rsidP="00482F72">
            <w:pPr>
              <w:spacing w:after="0" w:line="240" w:lineRule="auto"/>
              <w:contextualSpacing/>
              <w:rPr>
                <w:rFonts w:ascii="Century Gothic" w:hAnsi="Century Gothic" w:cs="Arial"/>
                <w:sz w:val="18"/>
                <w:szCs w:val="18"/>
              </w:rPr>
            </w:pPr>
            <w:proofErr w:type="gramStart"/>
            <w:r>
              <w:rPr>
                <w:rFonts w:ascii="Century Gothic" w:hAnsi="Century Gothic" w:cs="Arial"/>
                <w:sz w:val="18"/>
                <w:szCs w:val="18"/>
              </w:rPr>
              <w:t>CCIS</w:t>
            </w:r>
            <w:r>
              <w:rPr>
                <w:rFonts w:ascii="Century Gothic" w:hAnsi="Century Gothic" w:cs="Arial"/>
                <w:sz w:val="18"/>
                <w:szCs w:val="18"/>
              </w:rPr>
              <w:t>/</w:t>
            </w:r>
            <w:proofErr w:type="gramEnd"/>
            <w:r>
              <w:rPr>
                <w:rFonts w:ascii="Century Gothic" w:hAnsi="Century Gothic" w:cs="Arial"/>
                <w:sz w:val="18"/>
                <w:szCs w:val="18"/>
              </w:rPr>
              <w:t>Main</w:t>
            </w:r>
          </w:p>
        </w:tc>
      </w:tr>
      <w:tr w:rsidR="00482F72" w:rsidRPr="006F1DB5" w14:paraId="33CED5AE" w14:textId="77777777" w:rsidTr="00482F72">
        <w:trPr>
          <w:trHeight w:val="223"/>
        </w:trPr>
        <w:tc>
          <w:tcPr>
            <w:tcW w:w="1679" w:type="dxa"/>
            <w:tcBorders>
              <w:right w:val="single" w:sz="4" w:space="0" w:color="auto"/>
            </w:tcBorders>
          </w:tcPr>
          <w:p w14:paraId="2ED5C1A9" w14:textId="77777777" w:rsidR="00482F72" w:rsidRPr="006F1DB5" w:rsidRDefault="00482F72" w:rsidP="00482F72">
            <w:pPr>
              <w:spacing w:after="0" w:line="240" w:lineRule="auto"/>
              <w:contextualSpacing/>
              <w:jc w:val="right"/>
              <w:rPr>
                <w:rFonts w:ascii="Century Gothic" w:hAnsi="Century Gothic" w:cs="Arial"/>
                <w:sz w:val="18"/>
                <w:szCs w:val="18"/>
              </w:rPr>
            </w:pPr>
          </w:p>
        </w:tc>
        <w:tc>
          <w:tcPr>
            <w:tcW w:w="9489" w:type="dxa"/>
            <w:tcBorders>
              <w:left w:val="single" w:sz="4" w:space="0" w:color="auto"/>
            </w:tcBorders>
          </w:tcPr>
          <w:p w14:paraId="59733541" w14:textId="77777777" w:rsidR="00482F72" w:rsidRPr="006F1DB5" w:rsidRDefault="00482F72" w:rsidP="00482F72">
            <w:pPr>
              <w:spacing w:after="0" w:line="240" w:lineRule="auto"/>
              <w:contextualSpacing/>
              <w:rPr>
                <w:rFonts w:ascii="Century Gothic" w:hAnsi="Century Gothic" w:cs="Arial"/>
                <w:sz w:val="18"/>
                <w:szCs w:val="18"/>
              </w:rPr>
            </w:pPr>
          </w:p>
        </w:tc>
      </w:tr>
    </w:tbl>
    <w:p w14:paraId="0CF73262" w14:textId="77777777" w:rsidR="00801A56" w:rsidRPr="006F1DB5" w:rsidRDefault="00801A56" w:rsidP="00482F72">
      <w:pPr>
        <w:spacing w:after="0" w:line="240" w:lineRule="auto"/>
        <w:rPr>
          <w:rFonts w:ascii="Century Gothic" w:hAnsi="Century Gothic" w:cs="Arial"/>
          <w:sz w:val="18"/>
          <w:szCs w:val="18"/>
        </w:rPr>
      </w:pPr>
    </w:p>
    <w:tbl>
      <w:tblPr>
        <w:tblStyle w:val="TableGrid"/>
        <w:tblW w:w="11533" w:type="dxa"/>
        <w:tblInd w:w="-1265" w:type="dxa"/>
        <w:tblLayout w:type="fixed"/>
        <w:tblLook w:val="04A0" w:firstRow="1" w:lastRow="0" w:firstColumn="1" w:lastColumn="0" w:noHBand="0" w:noVBand="1"/>
      </w:tblPr>
      <w:tblGrid>
        <w:gridCol w:w="2678"/>
        <w:gridCol w:w="8855"/>
      </w:tblGrid>
      <w:tr w:rsidR="000109AC" w:rsidRPr="006F1DB5" w14:paraId="1E6D7873" w14:textId="77777777" w:rsidTr="00DF40B6">
        <w:trPr>
          <w:trHeight w:val="276"/>
        </w:trPr>
        <w:tc>
          <w:tcPr>
            <w:tcW w:w="2678" w:type="dxa"/>
            <w:tcBorders>
              <w:bottom w:val="single" w:sz="4" w:space="0" w:color="auto"/>
            </w:tcBorders>
            <w:shd w:val="clear" w:color="auto" w:fill="DDD9C3" w:themeFill="background2" w:themeFillShade="E6"/>
            <w:vAlign w:val="center"/>
          </w:tcPr>
          <w:p w14:paraId="02549A32" w14:textId="77777777" w:rsidR="000109AC" w:rsidRPr="006F1DB5" w:rsidRDefault="000109AC" w:rsidP="00810F63">
            <w:pPr>
              <w:pStyle w:val="ListParagraph"/>
              <w:spacing w:after="0" w:line="240" w:lineRule="auto"/>
              <w:ind w:left="0"/>
              <w:jc w:val="center"/>
              <w:rPr>
                <w:rFonts w:ascii="Century Gothic" w:hAnsi="Century Gothic" w:cs="Arial"/>
                <w:b/>
                <w:caps/>
                <w:sz w:val="18"/>
                <w:szCs w:val="18"/>
              </w:rPr>
            </w:pPr>
            <w:r w:rsidRPr="006F1DB5">
              <w:rPr>
                <w:rFonts w:ascii="Century Gothic" w:hAnsi="Century Gothic" w:cs="Arial"/>
                <w:b/>
                <w:caps/>
                <w:sz w:val="18"/>
                <w:szCs w:val="18"/>
              </w:rPr>
              <w:t>CRITERIA</w:t>
            </w:r>
          </w:p>
        </w:tc>
        <w:tc>
          <w:tcPr>
            <w:tcW w:w="8855" w:type="dxa"/>
            <w:vMerge w:val="restart"/>
            <w:shd w:val="clear" w:color="auto" w:fill="DDD9C3" w:themeFill="background2" w:themeFillShade="E6"/>
            <w:vAlign w:val="center"/>
          </w:tcPr>
          <w:p w14:paraId="02AC134F" w14:textId="77777777" w:rsidR="000109AC" w:rsidRPr="006F1DB5" w:rsidRDefault="000109AC" w:rsidP="00810F63">
            <w:pPr>
              <w:pStyle w:val="ListParagraph"/>
              <w:spacing w:after="0" w:line="240" w:lineRule="auto"/>
              <w:ind w:left="0"/>
              <w:jc w:val="center"/>
              <w:rPr>
                <w:rFonts w:ascii="Century Gothic" w:hAnsi="Century Gothic" w:cs="Arial"/>
                <w:b/>
                <w:caps/>
                <w:sz w:val="18"/>
                <w:szCs w:val="18"/>
              </w:rPr>
            </w:pPr>
            <w:r w:rsidRPr="006F1DB5">
              <w:rPr>
                <w:rFonts w:ascii="Century Gothic" w:hAnsi="Century Gothic" w:cs="Arial"/>
                <w:b/>
                <w:caps/>
                <w:sz w:val="18"/>
                <w:szCs w:val="18"/>
              </w:rPr>
              <w:t>comments and suggestions</w:t>
            </w:r>
          </w:p>
        </w:tc>
      </w:tr>
      <w:tr w:rsidR="000109AC" w:rsidRPr="006F1DB5" w14:paraId="4A4908FD" w14:textId="77777777" w:rsidTr="00DF40B6">
        <w:trPr>
          <w:trHeight w:val="19"/>
        </w:trPr>
        <w:tc>
          <w:tcPr>
            <w:tcW w:w="2678" w:type="dxa"/>
            <w:shd w:val="clear" w:color="auto" w:fill="DDD9C3" w:themeFill="background2" w:themeFillShade="E6"/>
            <w:vAlign w:val="center"/>
          </w:tcPr>
          <w:p w14:paraId="68B28779" w14:textId="77777777" w:rsidR="000109AC" w:rsidRPr="006F1DB5" w:rsidRDefault="000109AC" w:rsidP="00810F63">
            <w:pPr>
              <w:pStyle w:val="ListParagraph"/>
              <w:spacing w:after="0" w:line="240" w:lineRule="auto"/>
              <w:ind w:left="0"/>
              <w:jc w:val="center"/>
              <w:rPr>
                <w:rFonts w:ascii="Century Gothic" w:hAnsi="Century Gothic" w:cs="Arial"/>
                <w:b/>
                <w:caps/>
                <w:sz w:val="18"/>
                <w:szCs w:val="18"/>
              </w:rPr>
            </w:pPr>
            <w:r w:rsidRPr="006F1DB5">
              <w:rPr>
                <w:rFonts w:ascii="Century Gothic" w:hAnsi="Century Gothic" w:cs="Arial"/>
                <w:b/>
                <w:caps/>
                <w:sz w:val="18"/>
                <w:szCs w:val="18"/>
              </w:rPr>
              <w:t>Track Record and Competence</w:t>
            </w:r>
          </w:p>
        </w:tc>
        <w:tc>
          <w:tcPr>
            <w:tcW w:w="8855" w:type="dxa"/>
            <w:vMerge/>
            <w:shd w:val="clear" w:color="auto" w:fill="DDD9C3" w:themeFill="background2" w:themeFillShade="E6"/>
            <w:vAlign w:val="center"/>
          </w:tcPr>
          <w:p w14:paraId="24040BE5" w14:textId="77777777" w:rsidR="000109AC" w:rsidRPr="006F1DB5" w:rsidRDefault="000109AC" w:rsidP="00810F63">
            <w:pPr>
              <w:pStyle w:val="ListParagraph"/>
              <w:spacing w:after="0" w:line="240" w:lineRule="auto"/>
              <w:ind w:left="0"/>
              <w:jc w:val="center"/>
              <w:rPr>
                <w:rFonts w:ascii="Century Gothic" w:hAnsi="Century Gothic" w:cs="Arial"/>
                <w:b/>
                <w:caps/>
                <w:sz w:val="18"/>
                <w:szCs w:val="18"/>
              </w:rPr>
            </w:pPr>
          </w:p>
        </w:tc>
      </w:tr>
      <w:tr w:rsidR="000109AC" w:rsidRPr="006F1DB5" w14:paraId="48932456" w14:textId="77777777" w:rsidTr="00DF40B6">
        <w:trPr>
          <w:trHeight w:val="256"/>
        </w:trPr>
        <w:tc>
          <w:tcPr>
            <w:tcW w:w="2678" w:type="dxa"/>
            <w:shd w:val="clear" w:color="auto" w:fill="auto"/>
            <w:vAlign w:val="center"/>
          </w:tcPr>
          <w:p w14:paraId="6EEA9F9C" w14:textId="77777777" w:rsidR="000109AC" w:rsidRPr="006F1DB5" w:rsidRDefault="000109AC" w:rsidP="00810F63">
            <w:pPr>
              <w:pStyle w:val="ListParagraph"/>
              <w:spacing w:after="0" w:line="240" w:lineRule="auto"/>
              <w:ind w:left="0"/>
              <w:rPr>
                <w:rFonts w:ascii="Century Gothic" w:hAnsi="Century Gothic" w:cs="Arial"/>
                <w:sz w:val="18"/>
                <w:szCs w:val="18"/>
              </w:rPr>
            </w:pPr>
            <w:r w:rsidRPr="006F1DB5">
              <w:rPr>
                <w:rFonts w:ascii="Century Gothic" w:hAnsi="Century Gothic" w:cs="Arial"/>
                <w:sz w:val="18"/>
                <w:szCs w:val="18"/>
              </w:rPr>
              <w:t>Academic Qualification</w:t>
            </w:r>
          </w:p>
        </w:tc>
        <w:tc>
          <w:tcPr>
            <w:tcW w:w="8855" w:type="dxa"/>
            <w:shd w:val="clear" w:color="auto" w:fill="auto"/>
            <w:vAlign w:val="center"/>
          </w:tcPr>
          <w:p w14:paraId="39FA0B60" w14:textId="6E95454D" w:rsidR="000109AC" w:rsidRPr="006F1DB5" w:rsidRDefault="00AC1C93" w:rsidP="00810F63">
            <w:pPr>
              <w:pStyle w:val="ListParagraph"/>
              <w:spacing w:after="0" w:line="240" w:lineRule="auto"/>
              <w:ind w:left="0"/>
              <w:rPr>
                <w:rFonts w:ascii="Century Gothic" w:hAnsi="Century Gothic" w:cs="Arial"/>
                <w:sz w:val="18"/>
                <w:szCs w:val="18"/>
              </w:rPr>
            </w:pPr>
            <w:r>
              <w:rPr>
                <w:rFonts w:ascii="Century Gothic" w:hAnsi="Century Gothic" w:cs="Arial"/>
                <w:sz w:val="18"/>
                <w:szCs w:val="18"/>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tc>
      </w:tr>
      <w:tr w:rsidR="000109AC" w:rsidRPr="006F1DB5" w14:paraId="0E879EEA" w14:textId="77777777" w:rsidTr="00DF40B6">
        <w:trPr>
          <w:trHeight w:val="411"/>
        </w:trPr>
        <w:tc>
          <w:tcPr>
            <w:tcW w:w="2678" w:type="dxa"/>
            <w:shd w:val="clear" w:color="auto" w:fill="auto"/>
            <w:vAlign w:val="center"/>
          </w:tcPr>
          <w:p w14:paraId="4FE5D580" w14:textId="77777777" w:rsidR="000109AC" w:rsidRPr="006F1DB5" w:rsidRDefault="000109AC" w:rsidP="00810F63">
            <w:pPr>
              <w:pStyle w:val="ListParagraph"/>
              <w:spacing w:after="0" w:line="240" w:lineRule="auto"/>
              <w:ind w:left="0"/>
              <w:rPr>
                <w:rFonts w:ascii="Century Gothic" w:hAnsi="Century Gothic" w:cs="Arial"/>
                <w:sz w:val="18"/>
                <w:szCs w:val="18"/>
              </w:rPr>
            </w:pPr>
            <w:r w:rsidRPr="006F1DB5">
              <w:rPr>
                <w:rFonts w:ascii="Century Gothic" w:hAnsi="Century Gothic" w:cs="Arial"/>
                <w:sz w:val="18"/>
                <w:szCs w:val="18"/>
              </w:rPr>
              <w:t>Research Experience in the field of specialization</w:t>
            </w:r>
          </w:p>
        </w:tc>
        <w:tc>
          <w:tcPr>
            <w:tcW w:w="8855" w:type="dxa"/>
            <w:shd w:val="clear" w:color="auto" w:fill="auto"/>
            <w:vAlign w:val="center"/>
          </w:tcPr>
          <w:p w14:paraId="3F3C7CAC" w14:textId="1584AE60" w:rsidR="000109AC" w:rsidRPr="006F1DB5" w:rsidRDefault="00AC1C93" w:rsidP="00810F63">
            <w:pPr>
              <w:pStyle w:val="ListParagraph"/>
              <w:spacing w:after="0" w:line="240" w:lineRule="auto"/>
              <w:ind w:left="0"/>
              <w:rPr>
                <w:rFonts w:ascii="Century Gothic" w:hAnsi="Century Gothic" w:cs="Arial"/>
                <w:sz w:val="18"/>
                <w:szCs w:val="18"/>
              </w:rPr>
            </w:pPr>
            <w:proofErr w:type="spellStart"/>
            <w:proofErr w:type="spellEnd"/>
            <w:r>
              <w:rPr>
                <w:rFonts w:ascii="Century Gothic" w:hAnsi="Century Gothic" w:cs="Arial"/>
                <w:sz w:val="18"/>
                <w:szCs w:val="18"/>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tc>
      </w:tr>
      <w:tr w:rsidR="000109AC" w:rsidRPr="006F1DB5" w14:paraId="3B815CED" w14:textId="77777777" w:rsidTr="00DF40B6">
        <w:trPr>
          <w:trHeight w:val="256"/>
        </w:trPr>
        <w:tc>
          <w:tcPr>
            <w:tcW w:w="2678" w:type="dxa"/>
            <w:shd w:val="clear" w:color="auto" w:fill="DDD9C3" w:themeFill="background2" w:themeFillShade="E6"/>
            <w:vAlign w:val="center"/>
          </w:tcPr>
          <w:p w14:paraId="03E834FA" w14:textId="135B6C75" w:rsidR="000109AC" w:rsidRPr="006F1DB5" w:rsidRDefault="00DF40B6" w:rsidP="00810F63">
            <w:pPr>
              <w:pStyle w:val="ListParagraph"/>
              <w:spacing w:after="0" w:line="240" w:lineRule="auto"/>
              <w:ind w:left="0"/>
              <w:jc w:val="center"/>
              <w:rPr>
                <w:rFonts w:ascii="Century Gothic" w:hAnsi="Century Gothic" w:cs="Arial"/>
                <w:b/>
                <w:caps/>
                <w:sz w:val="18"/>
                <w:szCs w:val="18"/>
              </w:rPr>
            </w:pPr>
            <w:r>
              <w:rPr>
                <w:rFonts w:ascii="Century Gothic" w:hAnsi="Century Gothic" w:cs="Arial"/>
                <w:b/>
                <w:caps/>
                <w:sz w:val="18"/>
                <w:szCs w:val="18"/>
              </w:rPr>
              <w:t>DISSEMINATION/UTILIZATION OF RESULTS</w:t>
            </w:r>
          </w:p>
        </w:tc>
        <w:tc>
          <w:tcPr>
            <w:tcW w:w="8855" w:type="dxa"/>
            <w:shd w:val="clear" w:color="auto" w:fill="DDD9C3" w:themeFill="background2" w:themeFillShade="E6"/>
            <w:vAlign w:val="center"/>
          </w:tcPr>
          <w:p w14:paraId="7E45169C" w14:textId="77777777" w:rsidR="000109AC" w:rsidRPr="006F1DB5" w:rsidRDefault="000109AC" w:rsidP="00810F63">
            <w:pPr>
              <w:pStyle w:val="ListParagraph"/>
              <w:spacing w:after="0" w:line="240" w:lineRule="auto"/>
              <w:ind w:left="0"/>
              <w:jc w:val="center"/>
              <w:rPr>
                <w:rFonts w:ascii="Century Gothic" w:hAnsi="Century Gothic" w:cs="Arial"/>
                <w:b/>
                <w:caps/>
                <w:sz w:val="18"/>
                <w:szCs w:val="18"/>
              </w:rPr>
            </w:pPr>
          </w:p>
        </w:tc>
      </w:tr>
      <w:tr w:rsidR="000109AC" w:rsidRPr="006F1DB5" w14:paraId="5CF95A98" w14:textId="77777777" w:rsidTr="00DF40B6">
        <w:trPr>
          <w:trHeight w:val="1838"/>
        </w:trPr>
        <w:tc>
          <w:tcPr>
            <w:tcW w:w="2678" w:type="dxa"/>
            <w:vAlign w:val="center"/>
          </w:tcPr>
          <w:p w14:paraId="6CD6CC7B" w14:textId="47D365A0" w:rsidR="000109AC" w:rsidRPr="006F1DB5" w:rsidRDefault="000109AC" w:rsidP="00810F63">
            <w:pPr>
              <w:spacing w:after="0" w:line="240" w:lineRule="auto"/>
              <w:contextualSpacing/>
              <w:rPr>
                <w:rFonts w:ascii="Century Gothic" w:hAnsi="Century Gothic" w:cs="Arial"/>
                <w:sz w:val="18"/>
                <w:szCs w:val="18"/>
              </w:rPr>
            </w:pPr>
            <w:r w:rsidRPr="006F1DB5">
              <w:rPr>
                <w:rFonts w:ascii="Century Gothic" w:hAnsi="Century Gothic" w:cs="Arial"/>
                <w:b/>
                <w:sz w:val="18"/>
                <w:szCs w:val="18"/>
              </w:rPr>
              <w:t>Relevance &amp; Impact</w:t>
            </w:r>
            <w:r w:rsidRPr="006F1DB5">
              <w:rPr>
                <w:rFonts w:ascii="Century Gothic" w:hAnsi="Century Gothic" w:cs="Arial"/>
                <w:sz w:val="18"/>
                <w:szCs w:val="18"/>
              </w:rPr>
              <w:t xml:space="preserve"> </w:t>
            </w:r>
            <w:r w:rsidR="00041DD2">
              <w:rPr>
                <w:rFonts w:ascii="Century Gothic" w:hAnsi="Century Gothic" w:cs="Arial"/>
                <w:sz w:val="18"/>
                <w:szCs w:val="18"/>
              </w:rPr>
              <w:t>(</w:t>
            </w:r>
            <w:r w:rsidR="005F61AC">
              <w:rPr>
                <w:rFonts w:ascii="Century Gothic" w:hAnsi="Century Gothic" w:cs="Arial"/>
                <w:sz w:val="18"/>
                <w:szCs w:val="18"/>
              </w:rPr>
              <w:t>Publication, Patent</w:t>
            </w:r>
            <w:r w:rsidR="00785D3A">
              <w:rPr>
                <w:rFonts w:ascii="Century Gothic" w:hAnsi="Century Gothic" w:cs="Arial"/>
                <w:sz w:val="18"/>
                <w:szCs w:val="18"/>
              </w:rPr>
              <w:t>/Intellectual Property Rights, Products, People Services, Places</w:t>
            </w:r>
            <w:r w:rsidR="00787437">
              <w:rPr>
                <w:rFonts w:ascii="Century Gothic" w:hAnsi="Century Gothic" w:cs="Arial"/>
                <w:sz w:val="18"/>
                <w:szCs w:val="18"/>
              </w:rPr>
              <w:t xml:space="preserve"> and Partnership, and Policy</w:t>
            </w:r>
            <w:r w:rsidR="00041DD2">
              <w:rPr>
                <w:rFonts w:ascii="Century Gothic" w:hAnsi="Century Gothic" w:cs="Arial"/>
                <w:sz w:val="18"/>
                <w:szCs w:val="18"/>
              </w:rPr>
              <w:t>)</w:t>
            </w:r>
          </w:p>
        </w:tc>
        <w:tc>
          <w:tcPr>
            <w:tcW w:w="8855" w:type="dxa"/>
          </w:tcPr>
          <w:p w14:paraId="7EAD8F66" w14:textId="77777777" w:rsidR="000109AC" w:rsidRDefault="000109AC" w:rsidP="00810F63">
            <w:pPr>
              <w:spacing w:after="0" w:line="240" w:lineRule="auto"/>
              <w:contextualSpacing/>
              <w:rPr>
                <w:rFonts w:ascii="Century Gothic" w:hAnsi="Century Gothic" w:cs="Arial"/>
                <w:sz w:val="18"/>
                <w:szCs w:val="18"/>
              </w:rPr>
            </w:pPr>
          </w:p>
          <w:p w14:paraId="076F8977" w14:textId="4A1DD662" w:rsidR="00AC1C93" w:rsidRPr="006F1DB5" w:rsidRDefault="00AC1C93" w:rsidP="00810F63">
            <w:pPr>
              <w:spacing w:after="0" w:line="240" w:lineRule="auto"/>
              <w:contextualSpacing/>
              <w:rPr>
                <w:rFonts w:ascii="Century Gothic" w:hAnsi="Century Gothic" w:cs="Arial"/>
                <w:sz w:val="18"/>
                <w:szCs w:val="18"/>
              </w:rPr>
            </w:pPr>
            <w:proofErr w:type="spellStart"/>
            <w:proofErr w:type="spellEnd"/>
            <w:r>
              <w:rPr>
                <w:rFonts w:ascii="Century Gothic" w:hAnsi="Century Gothic" w:cs="Arial"/>
                <w:sz w:val="18"/>
                <w:szCs w:val="18"/>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tc>
      </w:tr>
      <w:tr w:rsidR="000109AC" w:rsidRPr="006F1DB5" w14:paraId="4279E491" w14:textId="77777777" w:rsidTr="00DF40B6">
        <w:trPr>
          <w:trHeight w:val="2398"/>
        </w:trPr>
        <w:tc>
          <w:tcPr>
            <w:tcW w:w="2678" w:type="dxa"/>
            <w:vAlign w:val="center"/>
          </w:tcPr>
          <w:p w14:paraId="6515542E" w14:textId="77777777" w:rsidR="000109AC" w:rsidRPr="006F1DB5" w:rsidRDefault="000109AC" w:rsidP="00810F63">
            <w:pPr>
              <w:spacing w:after="0" w:line="240" w:lineRule="auto"/>
              <w:contextualSpacing/>
              <w:rPr>
                <w:rFonts w:ascii="Century Gothic" w:hAnsi="Century Gothic" w:cs="Arial"/>
                <w:b/>
                <w:sz w:val="18"/>
                <w:szCs w:val="18"/>
              </w:rPr>
            </w:pPr>
            <w:r w:rsidRPr="006F1DB5">
              <w:rPr>
                <w:rFonts w:ascii="Century Gothic" w:hAnsi="Century Gothic" w:cs="Arial"/>
                <w:b/>
                <w:sz w:val="18"/>
                <w:szCs w:val="18"/>
              </w:rPr>
              <w:t>Level of Collaboration</w:t>
            </w:r>
          </w:p>
          <w:p w14:paraId="7E4B562D" w14:textId="77777777" w:rsidR="000109AC" w:rsidRPr="006F1DB5" w:rsidRDefault="000109AC" w:rsidP="00810F63">
            <w:pPr>
              <w:spacing w:after="0" w:line="240" w:lineRule="auto"/>
              <w:contextualSpacing/>
              <w:rPr>
                <w:rFonts w:ascii="Century Gothic" w:hAnsi="Century Gothic" w:cs="Arial"/>
                <w:b/>
                <w:sz w:val="18"/>
                <w:szCs w:val="18"/>
              </w:rPr>
            </w:pPr>
          </w:p>
          <w:tbl>
            <w:tblPr>
              <w:tblStyle w:val="TableGrid"/>
              <w:tblW w:w="0" w:type="auto"/>
              <w:tblInd w:w="7" w:type="dxa"/>
              <w:tblLayout w:type="fixed"/>
              <w:tblLook w:val="04A0" w:firstRow="1" w:lastRow="0" w:firstColumn="1" w:lastColumn="0" w:noHBand="0" w:noVBand="1"/>
            </w:tblPr>
            <w:tblGrid>
              <w:gridCol w:w="979"/>
              <w:gridCol w:w="1418"/>
            </w:tblGrid>
            <w:tr w:rsidR="000109AC" w:rsidRPr="006F1DB5" w14:paraId="6FF4C57A" w14:textId="77777777" w:rsidTr="006F1DB5">
              <w:trPr>
                <w:trHeight w:val="436"/>
              </w:trPr>
              <w:tc>
                <w:tcPr>
                  <w:tcW w:w="979" w:type="dxa"/>
                </w:tcPr>
                <w:p w14:paraId="2B360B03" w14:textId="22AD2D27" w:rsidR="000109AC" w:rsidRPr="006F1DB5" w:rsidRDefault="00875C3D" w:rsidP="00A2218A">
                  <w:pPr>
                    <w:spacing w:after="0" w:line="240" w:lineRule="auto"/>
                    <w:contextualSpacing/>
                    <w:rPr>
                      <w:rFonts w:ascii="Century Gothic" w:hAnsi="Century Gothic" w:cs="Arial"/>
                      <w:sz w:val="16"/>
                      <w:szCs w:val="16"/>
                    </w:rPr>
                  </w:pPr>
                  <w:r>
                    <w:rPr>
                      <w:rFonts w:ascii="Century Gothic" w:hAnsi="Century Gothic" w:cs="Arial"/>
                      <w:sz w:val="16"/>
                      <w:szCs w:val="16"/>
                    </w:rPr>
                    <w:t>Type of Research</w:t>
                  </w:r>
                </w:p>
              </w:tc>
              <w:tc>
                <w:tcPr>
                  <w:tcW w:w="1418" w:type="dxa"/>
                </w:tcPr>
                <w:p w14:paraId="535145EF" w14:textId="77777777" w:rsidR="000109AC" w:rsidRPr="006F1DB5" w:rsidRDefault="000109AC" w:rsidP="00A2218A">
                  <w:pPr>
                    <w:spacing w:after="0" w:line="240" w:lineRule="auto"/>
                    <w:contextualSpacing/>
                    <w:rPr>
                      <w:rFonts w:ascii="Century Gothic" w:hAnsi="Century Gothic" w:cs="Arial"/>
                      <w:sz w:val="16"/>
                      <w:szCs w:val="16"/>
                    </w:rPr>
                  </w:pPr>
                  <w:r w:rsidRPr="006F1DB5">
                    <w:rPr>
                      <w:rFonts w:ascii="Century Gothic" w:hAnsi="Century Gothic" w:cs="Arial"/>
                      <w:sz w:val="16"/>
                      <w:szCs w:val="16"/>
                    </w:rPr>
                    <w:t>Required Level of Collaboration</w:t>
                  </w:r>
                </w:p>
              </w:tc>
            </w:tr>
            <w:tr w:rsidR="000109AC" w:rsidRPr="006F1DB5" w14:paraId="0DBFA05B" w14:textId="77777777" w:rsidTr="006F1DB5">
              <w:trPr>
                <w:trHeight w:val="195"/>
              </w:trPr>
              <w:tc>
                <w:tcPr>
                  <w:tcW w:w="979" w:type="dxa"/>
                </w:tcPr>
                <w:p w14:paraId="1C48C97E" w14:textId="6D13965B" w:rsidR="000109AC" w:rsidRPr="006F1DB5" w:rsidRDefault="00875C3D" w:rsidP="00A2218A">
                  <w:pPr>
                    <w:spacing w:after="0" w:line="240" w:lineRule="auto"/>
                    <w:contextualSpacing/>
                    <w:rPr>
                      <w:rFonts w:ascii="Century Gothic" w:hAnsi="Century Gothic" w:cs="Arial"/>
                      <w:sz w:val="16"/>
                      <w:szCs w:val="16"/>
                    </w:rPr>
                  </w:pPr>
                  <w:r>
                    <w:rPr>
                      <w:rFonts w:ascii="Century Gothic" w:hAnsi="Century Gothic" w:cs="Arial"/>
                      <w:sz w:val="16"/>
                      <w:szCs w:val="16"/>
                    </w:rPr>
                    <w:t>Applied</w:t>
                  </w:r>
                </w:p>
              </w:tc>
              <w:tc>
                <w:tcPr>
                  <w:tcW w:w="1418" w:type="dxa"/>
                </w:tcPr>
                <w:p w14:paraId="2F66971B" w14:textId="77777777" w:rsidR="000109AC" w:rsidRPr="006F1DB5" w:rsidRDefault="000109AC" w:rsidP="00A2218A">
                  <w:pPr>
                    <w:spacing w:after="0" w:line="240" w:lineRule="auto"/>
                    <w:contextualSpacing/>
                    <w:rPr>
                      <w:rFonts w:ascii="Century Gothic" w:hAnsi="Century Gothic" w:cs="Arial"/>
                      <w:sz w:val="16"/>
                      <w:szCs w:val="16"/>
                    </w:rPr>
                  </w:pPr>
                  <w:r w:rsidRPr="006F1DB5">
                    <w:rPr>
                      <w:rFonts w:ascii="Century Gothic" w:hAnsi="Century Gothic" w:cs="Arial"/>
                      <w:sz w:val="16"/>
                      <w:szCs w:val="16"/>
                    </w:rPr>
                    <w:t>International</w:t>
                  </w:r>
                </w:p>
              </w:tc>
            </w:tr>
            <w:tr w:rsidR="000109AC" w:rsidRPr="006F1DB5" w14:paraId="6CC4A773" w14:textId="77777777" w:rsidTr="006F1DB5">
              <w:trPr>
                <w:trHeight w:val="195"/>
              </w:trPr>
              <w:tc>
                <w:tcPr>
                  <w:tcW w:w="979" w:type="dxa"/>
                </w:tcPr>
                <w:p w14:paraId="0B7789B8" w14:textId="5F6DF4E8" w:rsidR="000109AC" w:rsidRPr="006F1DB5" w:rsidRDefault="00875C3D" w:rsidP="00A2218A">
                  <w:pPr>
                    <w:spacing w:after="0" w:line="240" w:lineRule="auto"/>
                    <w:contextualSpacing/>
                    <w:rPr>
                      <w:rFonts w:ascii="Century Gothic" w:hAnsi="Century Gothic" w:cs="Arial"/>
                      <w:sz w:val="16"/>
                      <w:szCs w:val="16"/>
                    </w:rPr>
                  </w:pPr>
                  <w:r>
                    <w:rPr>
                      <w:rFonts w:ascii="Century Gothic" w:hAnsi="Century Gothic" w:cs="Arial"/>
                      <w:sz w:val="16"/>
                      <w:szCs w:val="16"/>
                    </w:rPr>
                    <w:t>Basic</w:t>
                  </w:r>
                </w:p>
              </w:tc>
              <w:tc>
                <w:tcPr>
                  <w:tcW w:w="1418" w:type="dxa"/>
                </w:tcPr>
                <w:p w14:paraId="03EB1657" w14:textId="0DCF52CA" w:rsidR="000109AC" w:rsidRPr="006F1DB5" w:rsidRDefault="00F53AAD" w:rsidP="00A2218A">
                  <w:pPr>
                    <w:spacing w:after="0" w:line="240" w:lineRule="auto"/>
                    <w:contextualSpacing/>
                    <w:rPr>
                      <w:rFonts w:ascii="Century Gothic" w:hAnsi="Century Gothic" w:cs="Arial"/>
                      <w:sz w:val="16"/>
                      <w:szCs w:val="16"/>
                    </w:rPr>
                  </w:pPr>
                  <w:r>
                    <w:rPr>
                      <w:rFonts w:ascii="Century Gothic" w:hAnsi="Century Gothic" w:cs="Arial"/>
                      <w:sz w:val="16"/>
                      <w:szCs w:val="16"/>
                    </w:rPr>
                    <w:t xml:space="preserve">At least </w:t>
                  </w:r>
                  <w:r w:rsidR="000109AC" w:rsidRPr="006F1DB5">
                    <w:rPr>
                      <w:rFonts w:ascii="Century Gothic" w:hAnsi="Century Gothic" w:cs="Arial"/>
                      <w:sz w:val="16"/>
                      <w:szCs w:val="16"/>
                    </w:rPr>
                    <w:t>National</w:t>
                  </w:r>
                </w:p>
              </w:tc>
            </w:tr>
          </w:tbl>
          <w:p w14:paraId="7F8A712A" w14:textId="77777777" w:rsidR="000109AC" w:rsidRPr="006F1DB5" w:rsidRDefault="000109AC" w:rsidP="00810F63">
            <w:pPr>
              <w:spacing w:after="0" w:line="240" w:lineRule="auto"/>
              <w:contextualSpacing/>
              <w:rPr>
                <w:rFonts w:ascii="Century Gothic" w:hAnsi="Century Gothic" w:cs="Arial"/>
                <w:b/>
                <w:sz w:val="18"/>
                <w:szCs w:val="18"/>
              </w:rPr>
            </w:pPr>
          </w:p>
        </w:tc>
        <w:tc>
          <w:tcPr>
            <w:tcW w:w="8855" w:type="dxa"/>
          </w:tcPr>
          <w:p w14:paraId="7D2445CD" w14:textId="77777777" w:rsidR="000109AC" w:rsidRDefault="000109AC" w:rsidP="00810F63">
            <w:pPr>
              <w:spacing w:after="0" w:line="240" w:lineRule="auto"/>
              <w:contextualSpacing/>
              <w:rPr>
                <w:rFonts w:ascii="Century Gothic" w:hAnsi="Century Gothic" w:cs="Arial"/>
                <w:sz w:val="18"/>
                <w:szCs w:val="18"/>
              </w:rPr>
            </w:pPr>
          </w:p>
          <w:p w14:paraId="0AFDB79E" w14:textId="594C5904" w:rsidR="006F1DB5" w:rsidRPr="006F1DB5" w:rsidRDefault="00AC1C93" w:rsidP="00810F63">
            <w:pPr>
              <w:spacing w:after="0" w:line="240" w:lineRule="auto"/>
              <w:contextualSpacing/>
              <w:rPr>
                <w:rFonts w:ascii="Century Gothic" w:hAnsi="Century Gothic" w:cs="Arial"/>
                <w:sz w:val="18"/>
                <w:szCs w:val="18"/>
              </w:rPr>
            </w:pPr>
            <w:proofErr w:type="spellStart"/>
            <w:proofErr w:type="spellEnd"/>
            <w:r>
              <w:rPr>
                <w:rFonts w:ascii="Century Gothic" w:hAnsi="Century Gothic" w:cs="Arial"/>
                <w:sz w:val="18"/>
                <w:szCs w:val="18"/>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tc>
      </w:tr>
      <w:tr w:rsidR="000109AC" w:rsidRPr="006F1DB5" w14:paraId="5A298760" w14:textId="77777777" w:rsidTr="00DF40B6">
        <w:trPr>
          <w:trHeight w:val="835"/>
        </w:trPr>
        <w:tc>
          <w:tcPr>
            <w:tcW w:w="2678" w:type="dxa"/>
            <w:vAlign w:val="center"/>
          </w:tcPr>
          <w:p w14:paraId="5942630B" w14:textId="77777777" w:rsidR="000109AC" w:rsidRPr="006F1DB5" w:rsidRDefault="000109AC" w:rsidP="00810F63">
            <w:pPr>
              <w:spacing w:after="0" w:line="240" w:lineRule="auto"/>
              <w:contextualSpacing/>
              <w:rPr>
                <w:rFonts w:ascii="Century Gothic" w:hAnsi="Century Gothic" w:cs="Arial"/>
                <w:b/>
                <w:sz w:val="18"/>
                <w:szCs w:val="18"/>
              </w:rPr>
            </w:pPr>
            <w:r w:rsidRPr="006F1DB5">
              <w:rPr>
                <w:rFonts w:ascii="Century Gothic" w:hAnsi="Century Gothic" w:cs="Arial"/>
                <w:b/>
                <w:noProof/>
                <w:sz w:val="18"/>
                <w:szCs w:val="18"/>
              </w:rPr>
              <w:t>Appro</w:t>
            </w:r>
            <w:r w:rsidR="006F1DB5" w:rsidRPr="006F1DB5">
              <w:rPr>
                <w:rFonts w:ascii="Century Gothic" w:hAnsi="Century Gothic" w:cs="Arial"/>
                <w:b/>
                <w:noProof/>
                <w:sz w:val="18"/>
                <w:szCs w:val="18"/>
              </w:rPr>
              <w:t>p</w:t>
            </w:r>
            <w:r w:rsidRPr="006F1DB5">
              <w:rPr>
                <w:rFonts w:ascii="Century Gothic" w:hAnsi="Century Gothic" w:cs="Arial"/>
                <w:b/>
                <w:noProof/>
                <w:sz w:val="18"/>
                <w:szCs w:val="18"/>
              </w:rPr>
              <w:t>riateness</w:t>
            </w:r>
            <w:r w:rsidRPr="006F1DB5">
              <w:rPr>
                <w:rFonts w:ascii="Century Gothic" w:hAnsi="Century Gothic" w:cs="Arial"/>
                <w:b/>
                <w:sz w:val="18"/>
                <w:szCs w:val="18"/>
              </w:rPr>
              <w:t xml:space="preserve"> of Research Design or Methodology </w:t>
            </w:r>
          </w:p>
        </w:tc>
        <w:tc>
          <w:tcPr>
            <w:tcW w:w="8855" w:type="dxa"/>
            <w:vAlign w:val="center"/>
          </w:tcPr>
          <w:p w14:paraId="3DC6115D" w14:textId="77777777" w:rsidR="000109AC" w:rsidRDefault="000109AC" w:rsidP="00810F63">
            <w:pPr>
              <w:spacing w:after="0" w:line="240" w:lineRule="auto"/>
              <w:contextualSpacing/>
              <w:rPr>
                <w:rFonts w:ascii="Century Gothic" w:hAnsi="Century Gothic" w:cs="Arial"/>
                <w:sz w:val="18"/>
                <w:szCs w:val="18"/>
              </w:rPr>
            </w:pPr>
          </w:p>
          <w:p w14:paraId="0E89DE80" w14:textId="68EC66EE" w:rsidR="00E92D99" w:rsidRPr="006F1DB5" w:rsidRDefault="00E92D99" w:rsidP="00810F63">
            <w:pPr>
              <w:spacing w:after="0" w:line="240" w:lineRule="auto"/>
              <w:contextualSpacing/>
              <w:rPr>
                <w:rFonts w:ascii="Century Gothic" w:hAnsi="Century Gothic" w:cs="Arial"/>
                <w:sz w:val="18"/>
                <w:szCs w:val="18"/>
              </w:rPr>
            </w:pPr>
            <w:proofErr w:type="spellStart"/>
            <w:proofErr w:type="spellEnd"/>
            <w:r>
              <w:rPr>
                <w:rFonts w:ascii="Century Gothic" w:hAnsi="Century Gothic" w:cs="Arial"/>
                <w:sz w:val="18"/>
                <w:szCs w:val="18"/>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tc>
      </w:tr>
      <w:tr w:rsidR="000109AC" w:rsidRPr="006F1DB5" w14:paraId="3BE3B1DD" w14:textId="77777777" w:rsidTr="00DF40B6">
        <w:trPr>
          <w:trHeight w:val="151"/>
        </w:trPr>
        <w:tc>
          <w:tcPr>
            <w:tcW w:w="2678" w:type="dxa"/>
            <w:shd w:val="clear" w:color="auto" w:fill="DDD9C3" w:themeFill="background2" w:themeFillShade="E6"/>
            <w:vAlign w:val="center"/>
          </w:tcPr>
          <w:p w14:paraId="063B5488" w14:textId="334DF7AE" w:rsidR="000109AC" w:rsidRPr="00DF40B6" w:rsidRDefault="00DF40B6" w:rsidP="00DF40B6">
            <w:pPr>
              <w:spacing w:after="0" w:line="240" w:lineRule="auto"/>
              <w:contextualSpacing/>
              <w:jc w:val="center"/>
              <w:rPr>
                <w:rFonts w:ascii="Century Gothic" w:hAnsi="Century Gothic" w:cs="Arial"/>
                <w:b/>
                <w:bCs/>
                <w:sz w:val="18"/>
                <w:szCs w:val="18"/>
              </w:rPr>
            </w:pPr>
            <w:r>
              <w:rPr>
                <w:rFonts w:ascii="Century Gothic" w:hAnsi="Century Gothic" w:cs="Arial"/>
                <w:b/>
                <w:bCs/>
                <w:sz w:val="18"/>
                <w:szCs w:val="18"/>
              </w:rPr>
              <w:t>TECHNICAL QUALITY</w:t>
            </w:r>
          </w:p>
        </w:tc>
        <w:tc>
          <w:tcPr>
            <w:tcW w:w="8855" w:type="dxa"/>
            <w:shd w:val="clear" w:color="auto" w:fill="DDD9C3" w:themeFill="background2" w:themeFillShade="E6"/>
            <w:vAlign w:val="center"/>
          </w:tcPr>
          <w:p w14:paraId="2D26930A" w14:textId="77777777" w:rsidR="000109AC" w:rsidRPr="006F1DB5" w:rsidRDefault="000109AC" w:rsidP="00810F63">
            <w:pPr>
              <w:spacing w:after="0" w:line="240" w:lineRule="auto"/>
              <w:contextualSpacing/>
              <w:rPr>
                <w:rFonts w:ascii="Century Gothic" w:hAnsi="Century Gothic" w:cs="Arial"/>
                <w:sz w:val="18"/>
                <w:szCs w:val="18"/>
              </w:rPr>
            </w:pPr>
          </w:p>
        </w:tc>
      </w:tr>
      <w:tr w:rsidR="000109AC" w:rsidRPr="006F1DB5" w14:paraId="3C986E6D" w14:textId="77777777" w:rsidTr="00DF40B6">
        <w:trPr>
          <w:trHeight w:val="142"/>
        </w:trPr>
        <w:tc>
          <w:tcPr>
            <w:tcW w:w="2678" w:type="dxa"/>
            <w:vAlign w:val="center"/>
          </w:tcPr>
          <w:p w14:paraId="292B2CD9" w14:textId="77777777" w:rsidR="000109AC" w:rsidRPr="006F1DB5" w:rsidRDefault="000109AC" w:rsidP="00325D8E">
            <w:pPr>
              <w:spacing w:after="0" w:line="240" w:lineRule="auto"/>
              <w:contextualSpacing/>
              <w:rPr>
                <w:rFonts w:ascii="Century Gothic" w:hAnsi="Century Gothic" w:cs="Arial"/>
                <w:sz w:val="18"/>
                <w:szCs w:val="18"/>
              </w:rPr>
            </w:pPr>
            <w:r w:rsidRPr="006F1DB5">
              <w:rPr>
                <w:rFonts w:ascii="Century Gothic" w:hAnsi="Century Gothic" w:cs="Arial"/>
                <w:b/>
                <w:sz w:val="18"/>
                <w:szCs w:val="18"/>
              </w:rPr>
              <w:t>Feasibility of Work and Financial Plan</w:t>
            </w:r>
          </w:p>
        </w:tc>
        <w:tc>
          <w:tcPr>
            <w:tcW w:w="8855" w:type="dxa"/>
          </w:tcPr>
          <w:p w14:paraId="6D33847F" w14:textId="77777777" w:rsidR="000109AC" w:rsidRDefault="000109AC" w:rsidP="00AC1C93">
            <w:pPr>
              <w:widowControl w:val="0"/>
              <w:autoSpaceDE w:val="0"/>
              <w:autoSpaceDN w:val="0"/>
              <w:adjustRightInd w:val="0"/>
              <w:spacing w:after="0" w:line="240" w:lineRule="auto"/>
              <w:contextualSpacing/>
              <w:rPr>
                <w:rFonts w:ascii="Century Gothic" w:hAnsi="Century Gothic" w:cs="Arial"/>
                <w:sz w:val="18"/>
                <w:szCs w:val="18"/>
              </w:rPr>
            </w:pPr>
          </w:p>
          <w:p w14:paraId="7982BF63" w14:textId="7A9D8AFB" w:rsidR="00AC1C93" w:rsidRDefault="00AC1C93" w:rsidP="00AC1C93">
            <w:pPr>
              <w:widowControl w:val="0"/>
              <w:autoSpaceDE w:val="0"/>
              <w:autoSpaceDN w:val="0"/>
              <w:adjustRightInd w:val="0"/>
              <w:spacing w:after="0" w:line="240" w:lineRule="auto"/>
              <w:contextualSpacing/>
              <w:rPr>
                <w:rFonts w:ascii="Century Gothic" w:hAnsi="Century Gothic" w:cs="Arial"/>
                <w:sz w:val="18"/>
                <w:szCs w:val="18"/>
              </w:rPr>
            </w:pPr>
            <w:proofErr w:type="spellStart"/>
            <w:proofErr w:type="spellEnd"/>
            <w:r>
              <w:rPr>
                <w:rFonts w:ascii="Century Gothic" w:hAnsi="Century Gothic" w:cs="Arial"/>
                <w:sz w:val="18"/>
                <w:szCs w:val="18"/>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p w14:paraId="78645832" w14:textId="3269E663" w:rsidR="00AC1C93" w:rsidRPr="006F1DB5" w:rsidRDefault="00AC1C93" w:rsidP="00AC1C93">
            <w:pPr>
              <w:widowControl w:val="0"/>
              <w:autoSpaceDE w:val="0"/>
              <w:autoSpaceDN w:val="0"/>
              <w:adjustRightInd w:val="0"/>
              <w:spacing w:after="0" w:line="240" w:lineRule="auto"/>
              <w:contextualSpacing/>
              <w:rPr>
                <w:rFonts w:ascii="Century Gothic" w:hAnsi="Century Gothic" w:cs="Arial"/>
                <w:sz w:val="18"/>
                <w:szCs w:val="18"/>
              </w:rPr>
            </w:pPr>
          </w:p>
        </w:tc>
      </w:tr>
    </w:tbl>
    <w:p w14:paraId="3ED1139B" w14:textId="77777777" w:rsidR="006D5F02" w:rsidRPr="006F1DB5" w:rsidRDefault="006D5F02" w:rsidP="006D5F02">
      <w:pPr>
        <w:spacing w:after="0" w:line="240" w:lineRule="auto"/>
        <w:contextualSpacing/>
        <w:rPr>
          <w:rFonts w:ascii="Century Gothic" w:hAnsi="Century Gothic"/>
          <w:sz w:val="18"/>
          <w:szCs w:val="18"/>
        </w:rPr>
      </w:pPr>
    </w:p>
    <w:p w14:paraId="21BAFB34" w14:textId="0C10C564" w:rsidR="00F36B05" w:rsidRDefault="006F1DB5" w:rsidP="006D5F02">
      <w:pPr>
        <w:spacing w:after="0" w:line="240" w:lineRule="auto"/>
        <w:contextualSpacing/>
        <w:rPr>
          <w:rFonts w:ascii="Century Gothic" w:hAnsi="Century Gothic"/>
          <w:sz w:val="18"/>
          <w:szCs w:val="18"/>
        </w:rPr>
      </w:pPr>
      <w:r w:rsidRPr="006F1DB5">
        <w:rPr>
          <w:rFonts w:ascii="Century Gothic" w:hAnsi="Century Gothic"/>
          <w:noProof/>
          <w:sz w:val="18"/>
          <w:szCs w:val="18"/>
        </w:rPr>
        <w:t>S</w:t>
      </w:r>
      <w:r w:rsidR="006D5F02" w:rsidRPr="006F1DB5">
        <w:rPr>
          <w:rFonts w:ascii="Century Gothic" w:hAnsi="Century Gothic"/>
          <w:noProof/>
          <w:sz w:val="18"/>
          <w:szCs w:val="18"/>
        </w:rPr>
        <w:t>pace</w:t>
      </w:r>
      <w:r w:rsidR="006D5F02" w:rsidRPr="006F1DB5">
        <w:rPr>
          <w:rFonts w:ascii="Century Gothic" w:hAnsi="Century Gothic"/>
          <w:sz w:val="18"/>
          <w:szCs w:val="18"/>
        </w:rPr>
        <w:t xml:space="preserve"> below is for your general comments and suggestions.</w:t>
      </w:r>
    </w:p>
    <w:p w14:paraId="63B388D2" w14:textId="77777777" w:rsidR="00F36B05" w:rsidRDefault="00F36B05" w:rsidP="006D5F02">
      <w:pPr>
        <w:spacing w:after="0" w:line="240" w:lineRule="auto"/>
        <w:contextualSpacing/>
        <w:rPr>
          <w:rFonts w:ascii="Century Gothic" w:hAnsi="Century Gothic"/>
          <w:sz w:val="18"/>
          <w:szCs w:val="18"/>
        </w:rPr>
      </w:pPr>
    </w:p>
    <w:p w14:paraId="0ED8B5AB" w14:textId="6523786E" w:rsidR="00F36B05" w:rsidRDefault="00F36B05" w:rsidP="006D5F02">
      <w:pPr>
        <w:spacing w:after="0" w:line="240" w:lineRule="auto"/>
        <w:contextualSpacing/>
        <w:rPr>
          <w:rFonts w:ascii="Century Gothic" w:hAnsi="Century Gothic"/>
          <w:sz w:val="18"/>
          <w:szCs w:val="18"/>
          <w:u w:val="single"/>
        </w:rPr>
      </w:pPr>
      <w:proofErr w:type="spellStart"/>
      <w:proofErr w:type="spellEnd"/>
      <w:r>
        <w:rPr>
          <w:rFonts w:ascii="Century Gothic" w:hAnsi="Century Gothic"/>
          <w:sz w:val="18"/>
          <w:szCs w:val="18"/>
          <w:u w:val="single"/>
        </w:rPr>
        <w:t>It is a long established fact that a reader will be distracted by the readable content of a page when looking at its layout. The point of using Lorem Ipsum is that it has a more-or-less normal distribution of letters, as opposed to using 'Content here, content here', making it look like readable English. Many desktop publishing packages and web page editors now use Lorem Ipsum as their default model text, and a search for 'lorem ipsum' will uncover many web sites still in their infancy. Various versions have evolved over the years, sometimes by accident, sometimes on purpose (injected humour and the like).</w:t>
      </w:r>
    </w:p>
    <w:p w14:paraId="7457CFCD" w14:textId="77777777" w:rsidR="00F36B05" w:rsidRDefault="00F36B05" w:rsidP="006D5F02">
      <w:pPr>
        <w:spacing w:after="0" w:line="240" w:lineRule="auto"/>
        <w:contextualSpacing/>
        <w:rPr>
          <w:rFonts w:ascii="Century Gothic" w:hAnsi="Century Gothic"/>
          <w:sz w:val="18"/>
          <w:szCs w:val="18"/>
          <w:u w:val="single"/>
        </w:rPr>
      </w:pPr>
    </w:p>
    <w:p w14:paraId="11546941" w14:textId="77777777" w:rsidR="00F36B05" w:rsidRDefault="00F36B05" w:rsidP="006D5F02">
      <w:pPr>
        <w:spacing w:after="0" w:line="240" w:lineRule="auto"/>
        <w:contextualSpacing/>
        <w:rPr>
          <w:rFonts w:ascii="Century Gothic" w:hAnsi="Century Gothic"/>
          <w:sz w:val="18"/>
          <w:szCs w:val="18"/>
          <w:u w:val="single"/>
        </w:rPr>
      </w:pPr>
    </w:p>
    <w:p w14:paraId="0DF63D6E" w14:textId="77777777" w:rsidR="00F36B05" w:rsidRDefault="00F36B05" w:rsidP="006D5F02">
      <w:pPr>
        <w:spacing w:after="0" w:line="240" w:lineRule="auto"/>
        <w:contextualSpacing/>
        <w:rPr>
          <w:rFonts w:ascii="Century Gothic" w:hAnsi="Century Gothic"/>
          <w:sz w:val="18"/>
          <w:szCs w:val="18"/>
          <w:u w:val="single"/>
        </w:rPr>
      </w:pPr>
    </w:p>
    <w:p w14:paraId="228570DA" w14:textId="77777777" w:rsidR="00F36B05" w:rsidRDefault="00F36B05" w:rsidP="006D5F02">
      <w:pPr>
        <w:spacing w:after="0" w:line="240" w:lineRule="auto"/>
        <w:contextualSpacing/>
        <w:rPr>
          <w:rFonts w:ascii="Century Gothic" w:hAnsi="Century Gothic"/>
          <w:sz w:val="18"/>
          <w:szCs w:val="18"/>
          <w:u w:val="single"/>
        </w:rPr>
      </w:pPr>
    </w:p>
    <w:p w14:paraId="6B5C1DC5" w14:textId="77777777" w:rsidR="00F36B05" w:rsidRDefault="00F36B05" w:rsidP="006D5F02">
      <w:pPr>
        <w:spacing w:after="0" w:line="240" w:lineRule="auto"/>
        <w:contextualSpacing/>
        <w:rPr>
          <w:rFonts w:ascii="Century Gothic" w:hAnsi="Century Gothic"/>
          <w:sz w:val="18"/>
          <w:szCs w:val="18"/>
          <w:u w:val="single"/>
        </w:rPr>
      </w:pPr>
    </w:p>
    <w:p w14:paraId="69CA9FFB" w14:textId="77777777" w:rsidR="00EC52C8" w:rsidRDefault="00EC52C8" w:rsidP="006D5F02">
      <w:pPr>
        <w:spacing w:after="0" w:line="240" w:lineRule="auto"/>
        <w:contextualSpacing/>
        <w:rPr>
          <w:rFonts w:ascii="Century Gothic" w:hAnsi="Century Gothic"/>
          <w:sz w:val="18"/>
          <w:szCs w:val="18"/>
          <w:u w:val="single"/>
        </w:rPr>
      </w:pPr>
    </w:p>
    <w:p w14:paraId="28FD8691" w14:textId="77777777" w:rsidR="00EC52C8" w:rsidRPr="00F36B05" w:rsidRDefault="00EC52C8" w:rsidP="006D5F02">
      <w:pPr>
        <w:spacing w:after="0" w:line="240" w:lineRule="auto"/>
        <w:contextualSpacing/>
        <w:rPr>
          <w:rFonts w:ascii="Century Gothic" w:hAnsi="Century Gothic"/>
          <w:sz w:val="18"/>
          <w:szCs w:val="18"/>
          <w:u w:val="single"/>
        </w:rPr>
      </w:pPr>
    </w:p>
    <w:tbl>
      <w:tblPr>
        <w:tblStyle w:val="TableGrid"/>
        <w:tblW w:w="11610" w:type="dxa"/>
        <w:tblInd w:w="-1332"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6184"/>
        <w:gridCol w:w="714"/>
        <w:gridCol w:w="4712"/>
      </w:tblGrid>
      <w:tr w:rsidR="006D5F02" w:rsidRPr="006F1DB5" w14:paraId="093754AC" w14:textId="77777777" w:rsidTr="00F36B05">
        <w:tc>
          <w:tcPr>
            <w:tcW w:w="6184" w:type="dxa"/>
          </w:tcPr>
          <w:p w14:paraId="6C6F263C" w14:textId="32CFEA97" w:rsidR="006D5F02" w:rsidRPr="006F1DB5" w:rsidRDefault="00F36B05" w:rsidP="00504921">
            <w:pPr>
              <w:contextualSpacing/>
              <w:jc w:val="center"/>
              <w:rPr>
                <w:rFonts w:ascii="Century Gothic" w:hAnsi="Century Gothic"/>
                <w:sz w:val="18"/>
                <w:szCs w:val="18"/>
              </w:rPr>
            </w:pPr>
            <w:r>
              <w:rPr>
                <w:rFonts w:ascii="Century Gothic" w:hAnsi="Century Gothic"/>
                <w:sz w:val="18"/>
                <w:szCs w:val="18"/>
              </w:rPr>
              <w:t>REGIENALD PUEBLOS</w:t>
            </w:r>
          </w:p>
        </w:tc>
        <w:tc>
          <w:tcPr>
            <w:tcW w:w="714" w:type="dxa"/>
            <w:tcBorders>
              <w:top w:val="nil"/>
              <w:bottom w:val="nil"/>
            </w:tcBorders>
          </w:tcPr>
          <w:p w14:paraId="7F1ABCEF" w14:textId="77777777" w:rsidR="006D5F02" w:rsidRPr="006F1DB5" w:rsidRDefault="006D5F02" w:rsidP="00504921">
            <w:pPr>
              <w:contextualSpacing/>
              <w:rPr>
                <w:rFonts w:ascii="Century Gothic" w:hAnsi="Century Gothic"/>
                <w:sz w:val="18"/>
                <w:szCs w:val="18"/>
              </w:rPr>
            </w:pPr>
          </w:p>
        </w:tc>
        <w:tc>
          <w:tcPr>
            <w:tcW w:w="4712" w:type="dxa"/>
          </w:tcPr>
          <w:p w14:paraId="3FCF27D1" w14:textId="12AFCCED" w:rsidR="006D5F02" w:rsidRPr="006F1DB5" w:rsidRDefault="00F36B05" w:rsidP="00504921">
            <w:pPr>
              <w:contextualSpacing/>
              <w:jc w:val="center"/>
              <w:rPr>
                <w:rFonts w:ascii="Century Gothic" w:hAnsi="Century Gothic"/>
                <w:sz w:val="18"/>
                <w:szCs w:val="18"/>
              </w:rPr>
            </w:pPr>
            <w:r>
              <w:rPr>
                <w:rFonts w:ascii="Century Gothic" w:hAnsi="Century Gothic"/>
                <w:sz w:val="18"/>
                <w:szCs w:val="18"/>
              </w:rPr>
              <w:t>October 10, 2024</w:t>
            </w:r>
          </w:p>
        </w:tc>
      </w:tr>
      <w:tr w:rsidR="006D5F02" w:rsidRPr="006F1DB5" w14:paraId="4B537262" w14:textId="77777777" w:rsidTr="00F36B05">
        <w:tc>
          <w:tcPr>
            <w:tcW w:w="6184" w:type="dxa"/>
          </w:tcPr>
          <w:p w14:paraId="2AB7F27F" w14:textId="77777777" w:rsidR="006D5F02" w:rsidRPr="006F1DB5" w:rsidRDefault="006D5F02" w:rsidP="009F4178">
            <w:pPr>
              <w:contextualSpacing/>
              <w:jc w:val="center"/>
              <w:rPr>
                <w:rFonts w:ascii="Century Gothic" w:hAnsi="Century Gothic"/>
                <w:b/>
                <w:caps/>
                <w:sz w:val="18"/>
                <w:szCs w:val="18"/>
              </w:rPr>
            </w:pPr>
            <w:r w:rsidRPr="006F1DB5">
              <w:rPr>
                <w:rFonts w:ascii="Century Gothic" w:hAnsi="Century Gothic"/>
                <w:b/>
                <w:caps/>
                <w:sz w:val="18"/>
                <w:szCs w:val="18"/>
              </w:rPr>
              <w:t xml:space="preserve">Name and signature of the Expert </w:t>
            </w:r>
            <w:r w:rsidR="009F4178" w:rsidRPr="006F1DB5">
              <w:rPr>
                <w:rFonts w:ascii="Century Gothic" w:hAnsi="Century Gothic"/>
                <w:b/>
                <w:caps/>
                <w:sz w:val="18"/>
                <w:szCs w:val="18"/>
              </w:rPr>
              <w:t>evaluator</w:t>
            </w:r>
          </w:p>
        </w:tc>
        <w:tc>
          <w:tcPr>
            <w:tcW w:w="714" w:type="dxa"/>
            <w:tcBorders>
              <w:top w:val="nil"/>
              <w:bottom w:val="nil"/>
            </w:tcBorders>
          </w:tcPr>
          <w:p w14:paraId="6DDECBD3" w14:textId="77777777" w:rsidR="006D5F02" w:rsidRPr="006F1DB5" w:rsidRDefault="006D5F02" w:rsidP="00504921">
            <w:pPr>
              <w:contextualSpacing/>
              <w:jc w:val="center"/>
              <w:rPr>
                <w:rFonts w:ascii="Century Gothic" w:hAnsi="Century Gothic"/>
                <w:b/>
                <w:sz w:val="18"/>
                <w:szCs w:val="18"/>
              </w:rPr>
            </w:pPr>
          </w:p>
        </w:tc>
        <w:tc>
          <w:tcPr>
            <w:tcW w:w="4712" w:type="dxa"/>
          </w:tcPr>
          <w:p w14:paraId="173E47C1" w14:textId="77777777" w:rsidR="006D5F02" w:rsidRPr="006F1DB5" w:rsidRDefault="006D5F02" w:rsidP="00504921">
            <w:pPr>
              <w:contextualSpacing/>
              <w:jc w:val="center"/>
              <w:rPr>
                <w:rFonts w:ascii="Century Gothic" w:hAnsi="Century Gothic"/>
                <w:b/>
                <w:sz w:val="18"/>
                <w:szCs w:val="18"/>
              </w:rPr>
            </w:pPr>
            <w:r w:rsidRPr="006F1DB5">
              <w:rPr>
                <w:rFonts w:ascii="Century Gothic" w:hAnsi="Century Gothic"/>
                <w:b/>
                <w:sz w:val="18"/>
                <w:szCs w:val="18"/>
              </w:rPr>
              <w:t>DATE</w:t>
            </w:r>
          </w:p>
        </w:tc>
      </w:tr>
    </w:tbl>
    <w:p w14:paraId="3F624C29" w14:textId="77777777" w:rsidR="00841A95" w:rsidRPr="00841A95" w:rsidRDefault="00841A95" w:rsidP="00841A95">
      <w:pPr>
        <w:rPr>
          <w:rFonts w:ascii="Century Gothic" w:hAnsi="Century Gothic" w:cs="Arial"/>
          <w:sz w:val="18"/>
          <w:szCs w:val="18"/>
        </w:rPr>
      </w:pPr>
    </w:p>
    <w:sectPr w:rsidR="00841A95" w:rsidRPr="00841A95" w:rsidSect="00482F72">
      <w:headerReference w:type="default" r:id="rId11"/>
      <w:footerReference w:type="default" r:id="rId12"/>
      <w:pgSz w:w="12240" w:h="18720" w:code="1"/>
      <w:pgMar w:top="1929" w:right="634" w:bottom="2354" w:left="1728"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896524" w14:textId="77777777" w:rsidR="00521811" w:rsidRDefault="00521811" w:rsidP="00245EB2">
      <w:pPr>
        <w:spacing w:after="0" w:line="240" w:lineRule="auto"/>
      </w:pPr>
      <w:r>
        <w:separator/>
      </w:r>
    </w:p>
  </w:endnote>
  <w:endnote w:type="continuationSeparator" w:id="0">
    <w:p w14:paraId="17A60BCF" w14:textId="77777777" w:rsidR="00521811" w:rsidRDefault="00521811" w:rsidP="00245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ajan Pro">
    <w:altName w:val="Georgia"/>
    <w:charset w:val="00"/>
    <w:family w:val="roman"/>
    <w:pitch w:val="variable"/>
    <w:sig w:usb0="00000001" w:usb1="5000204B" w:usb2="00000000" w:usb3="00000000" w:csb0="0000009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Narrow" w:hAnsi="Arial Narrow"/>
        <w:sz w:val="16"/>
        <w:szCs w:val="16"/>
      </w:rPr>
      <w:id w:val="836881934"/>
      <w:docPartObj>
        <w:docPartGallery w:val="Page Numbers (Bottom of Page)"/>
        <w:docPartUnique/>
      </w:docPartObj>
    </w:sdtPr>
    <w:sdtContent>
      <w:sdt>
        <w:sdtPr>
          <w:rPr>
            <w:rFonts w:ascii="Arial Narrow" w:hAnsi="Arial Narrow"/>
            <w:sz w:val="16"/>
            <w:szCs w:val="16"/>
          </w:rPr>
          <w:id w:val="860082579"/>
          <w:docPartObj>
            <w:docPartGallery w:val="Page Numbers (Top of Page)"/>
            <w:docPartUnique/>
          </w:docPartObj>
        </w:sdtPr>
        <w:sdtContent>
          <w:p w14:paraId="12C3B8D7" w14:textId="066DF205" w:rsidR="006F1DB5" w:rsidRDefault="00841A95" w:rsidP="006F1DB5">
            <w:pPr>
              <w:pStyle w:val="Footer"/>
              <w:spacing w:after="0" w:line="240" w:lineRule="auto"/>
              <w:contextualSpacing/>
              <w:rPr>
                <w:rFonts w:ascii="Segoe UI" w:hAnsi="Segoe UI" w:cs="Segoe UI"/>
                <w:sz w:val="16"/>
                <w:szCs w:val="16"/>
              </w:rPr>
            </w:pPr>
            <w:r>
              <w:rPr>
                <w:noProof/>
              </w:rPr>
              <w:drawing>
                <wp:anchor distT="0" distB="0" distL="114300" distR="114300" simplePos="0" relativeHeight="251661312" behindDoc="1" locked="1" layoutInCell="1" allowOverlap="1" wp14:anchorId="42EA6516" wp14:editId="340AD519">
                  <wp:simplePos x="0" y="0"/>
                  <wp:positionH relativeFrom="rightMargin">
                    <wp:posOffset>-1639570</wp:posOffset>
                  </wp:positionH>
                  <wp:positionV relativeFrom="page">
                    <wp:posOffset>10483850</wp:posOffset>
                  </wp:positionV>
                  <wp:extent cx="1627505" cy="1368425"/>
                  <wp:effectExtent l="0" t="0" r="0" b="0"/>
                  <wp:wrapNone/>
                  <wp:docPr id="3"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505" cy="1368425"/>
                          </a:xfrm>
                          <a:prstGeom prst="rect">
                            <a:avLst/>
                          </a:prstGeom>
                        </pic:spPr>
                      </pic:pic>
                    </a:graphicData>
                  </a:graphic>
                  <wp14:sizeRelH relativeFrom="page">
                    <wp14:pctWidth>0</wp14:pctWidth>
                  </wp14:sizeRelH>
                  <wp14:sizeRelV relativeFrom="page">
                    <wp14:pctHeight>0</wp14:pctHeight>
                  </wp14:sizeRelV>
                </wp:anchor>
              </w:drawing>
            </w:r>
            <w:r w:rsidR="006F1DB5">
              <w:rPr>
                <w:rFonts w:ascii="Segoe UI" w:hAnsi="Segoe UI" w:cs="Segoe UI"/>
                <w:sz w:val="16"/>
                <w:szCs w:val="16"/>
                <w:lang w:val="en-PH"/>
              </w:rPr>
              <w:t>3</w:t>
            </w:r>
            <w:r w:rsidR="006F1DB5">
              <w:rPr>
                <w:rFonts w:ascii="Segoe UI" w:hAnsi="Segoe UI" w:cs="Segoe UI"/>
                <w:sz w:val="16"/>
                <w:szCs w:val="16"/>
                <w:vertAlign w:val="superscript"/>
                <w:lang w:val="en-PH"/>
              </w:rPr>
              <w:t>r</w:t>
            </w:r>
            <w:r w:rsidR="006F1DB5" w:rsidRPr="00C52696">
              <w:rPr>
                <w:rFonts w:ascii="Segoe UI" w:hAnsi="Segoe UI" w:cs="Segoe UI"/>
                <w:sz w:val="16"/>
                <w:szCs w:val="16"/>
                <w:vertAlign w:val="superscript"/>
                <w:lang w:val="en-PH"/>
              </w:rPr>
              <w:t>d</w:t>
            </w:r>
            <w:r w:rsidR="0092165C">
              <w:rPr>
                <w:rFonts w:ascii="Segoe UI" w:hAnsi="Segoe UI" w:cs="Segoe UI"/>
                <w:sz w:val="16"/>
                <w:szCs w:val="16"/>
                <w:lang w:val="en-PH"/>
              </w:rPr>
              <w:t xml:space="preserve"> Floor</w:t>
            </w:r>
            <w:r w:rsidR="006F1DB5">
              <w:rPr>
                <w:rFonts w:ascii="Segoe UI" w:hAnsi="Segoe UI" w:cs="Segoe UI"/>
                <w:sz w:val="16"/>
                <w:szCs w:val="16"/>
                <w:lang w:val="en-PH"/>
              </w:rPr>
              <w:t xml:space="preserve"> South Wing, </w:t>
            </w:r>
            <w:r w:rsidR="006F1DB5" w:rsidRPr="00A70990">
              <w:rPr>
                <w:rFonts w:ascii="Segoe UI" w:hAnsi="Segoe UI" w:cs="Segoe UI"/>
                <w:sz w:val="16"/>
                <w:szCs w:val="16"/>
                <w:lang w:val="en-PH"/>
              </w:rPr>
              <w:t xml:space="preserve">PUP A. Mabini Campus, </w:t>
            </w:r>
            <w:proofErr w:type="spellStart"/>
            <w:r w:rsidR="006F1DB5" w:rsidRPr="00A70990">
              <w:rPr>
                <w:rFonts w:ascii="Segoe UI" w:hAnsi="Segoe UI" w:cs="Segoe UI"/>
                <w:sz w:val="16"/>
                <w:szCs w:val="16"/>
                <w:lang w:val="en-PH"/>
              </w:rPr>
              <w:t>Anonas</w:t>
            </w:r>
            <w:proofErr w:type="spellEnd"/>
            <w:r w:rsidR="006F1DB5" w:rsidRPr="00A70990">
              <w:rPr>
                <w:rFonts w:ascii="Segoe UI" w:hAnsi="Segoe UI" w:cs="Segoe UI"/>
                <w:sz w:val="16"/>
                <w:szCs w:val="16"/>
                <w:lang w:val="en-PH"/>
              </w:rPr>
              <w:t xml:space="preserve"> Street, Sta. Mesa, Manila 1016</w:t>
            </w:r>
          </w:p>
          <w:p w14:paraId="7996BA96" w14:textId="77777777" w:rsidR="006F1DB5" w:rsidRPr="00C52696" w:rsidRDefault="006F1DB5" w:rsidP="006F1DB5">
            <w:pPr>
              <w:pStyle w:val="Footer"/>
              <w:spacing w:after="0" w:line="240" w:lineRule="auto"/>
              <w:contextualSpacing/>
              <w:rPr>
                <w:rFonts w:ascii="Segoe UI" w:hAnsi="Segoe UI" w:cs="Segoe UI"/>
                <w:sz w:val="16"/>
                <w:szCs w:val="16"/>
              </w:rPr>
            </w:pPr>
            <w:r>
              <w:rPr>
                <w:rFonts w:ascii="Segoe UI" w:hAnsi="Segoe UI" w:cs="Segoe UI"/>
                <w:sz w:val="16"/>
                <w:szCs w:val="16"/>
              </w:rPr>
              <w:t xml:space="preserve"> </w:t>
            </w:r>
            <w:r w:rsidRPr="00A70990">
              <w:rPr>
                <w:rFonts w:ascii="Segoe UI" w:hAnsi="Segoe UI" w:cs="Segoe UI"/>
                <w:sz w:val="16"/>
                <w:szCs w:val="16"/>
              </w:rPr>
              <w:t xml:space="preserve">Trunk Line: 335-1787 or </w:t>
            </w:r>
            <w:r>
              <w:rPr>
                <w:rFonts w:ascii="Segoe UI" w:hAnsi="Segoe UI" w:cs="Segoe UI"/>
                <w:sz w:val="16"/>
                <w:szCs w:val="16"/>
              </w:rPr>
              <w:t>335-1777 local 235/357</w:t>
            </w:r>
            <w:r>
              <w:rPr>
                <w:rFonts w:ascii="Segoe UI" w:hAnsi="Segoe UI" w:cs="Segoe UI"/>
                <w:sz w:val="16"/>
                <w:szCs w:val="16"/>
                <w:lang w:val="en-PH"/>
              </w:rPr>
              <w:t xml:space="preserve"> </w:t>
            </w:r>
          </w:p>
          <w:p w14:paraId="26810C52" w14:textId="77777777" w:rsidR="006F1DB5" w:rsidRPr="0015726D" w:rsidRDefault="006F1DB5" w:rsidP="00D52A04">
            <w:pPr>
              <w:pStyle w:val="Footer"/>
              <w:tabs>
                <w:tab w:val="clear" w:pos="4680"/>
                <w:tab w:val="clear" w:pos="9360"/>
                <w:tab w:val="left" w:pos="4305"/>
              </w:tabs>
              <w:spacing w:after="0" w:line="240" w:lineRule="auto"/>
              <w:contextualSpacing/>
              <w:rPr>
                <w:rFonts w:ascii="Segoe UI" w:hAnsi="Segoe UI" w:cs="Segoe UI"/>
                <w:sz w:val="16"/>
                <w:szCs w:val="16"/>
                <w:lang w:val="en-PH"/>
              </w:rPr>
            </w:pPr>
            <w:r>
              <w:rPr>
                <w:rFonts w:ascii="Segoe UI" w:hAnsi="Segoe UI" w:cs="Segoe UI"/>
                <w:sz w:val="16"/>
                <w:szCs w:val="16"/>
              </w:rPr>
              <w:t>W</w:t>
            </w:r>
            <w:r w:rsidRPr="00A70990">
              <w:rPr>
                <w:rFonts w:ascii="Segoe UI" w:hAnsi="Segoe UI" w:cs="Segoe UI"/>
                <w:sz w:val="16"/>
                <w:szCs w:val="16"/>
              </w:rPr>
              <w:t>ebsite: www.pup.edu.ph</w:t>
            </w:r>
            <w:r>
              <w:rPr>
                <w:rFonts w:ascii="Segoe UI" w:hAnsi="Segoe UI" w:cs="Segoe UI"/>
                <w:sz w:val="16"/>
                <w:szCs w:val="16"/>
              </w:rPr>
              <w:t xml:space="preserve"> </w:t>
            </w:r>
            <w:r w:rsidRPr="00A70990">
              <w:rPr>
                <w:rFonts w:ascii="Segoe UI" w:hAnsi="Segoe UI" w:cs="Segoe UI"/>
                <w:sz w:val="16"/>
                <w:szCs w:val="16"/>
              </w:rPr>
              <w:t xml:space="preserve">| </w:t>
            </w:r>
            <w:r>
              <w:rPr>
                <w:rFonts w:ascii="Segoe UI" w:hAnsi="Segoe UI" w:cs="Segoe UI"/>
                <w:sz w:val="16"/>
                <w:szCs w:val="16"/>
              </w:rPr>
              <w:t>Em</w:t>
            </w:r>
            <w:r w:rsidRPr="00A70990">
              <w:rPr>
                <w:rFonts w:ascii="Segoe UI" w:hAnsi="Segoe UI" w:cs="Segoe UI"/>
                <w:sz w:val="16"/>
                <w:szCs w:val="16"/>
              </w:rPr>
              <w:t xml:space="preserve">ail: </w:t>
            </w:r>
            <w:r>
              <w:rPr>
                <w:rFonts w:ascii="Segoe UI" w:hAnsi="Segoe UI" w:cs="Segoe UI"/>
                <w:sz w:val="16"/>
                <w:szCs w:val="16"/>
              </w:rPr>
              <w:t>rmol</w:t>
            </w:r>
            <w:r w:rsidRPr="00A70990">
              <w:rPr>
                <w:rFonts w:ascii="Segoe UI" w:hAnsi="Segoe UI" w:cs="Segoe UI"/>
                <w:sz w:val="16"/>
                <w:szCs w:val="16"/>
              </w:rPr>
              <w:t>@pup.edu.ph</w:t>
            </w:r>
            <w:r w:rsidR="00D52A04">
              <w:rPr>
                <w:rFonts w:ascii="Segoe UI" w:hAnsi="Segoe UI" w:cs="Segoe UI"/>
                <w:sz w:val="16"/>
                <w:szCs w:val="16"/>
              </w:rPr>
              <w:tab/>
            </w:r>
          </w:p>
          <w:p w14:paraId="3FC27B22" w14:textId="77777777" w:rsidR="006F1DB5" w:rsidRPr="008540A4" w:rsidRDefault="006F1DB5" w:rsidP="006F1DB5">
            <w:pPr>
              <w:pStyle w:val="Footer"/>
              <w:spacing w:after="0" w:line="240" w:lineRule="auto"/>
              <w:contextualSpacing/>
              <w:jc w:val="center"/>
              <w:rPr>
                <w:rFonts w:ascii="Californian FB" w:hAnsi="Californian FB"/>
                <w:sz w:val="10"/>
                <w:szCs w:val="20"/>
                <w:lang w:val="en-PH"/>
              </w:rPr>
            </w:pPr>
          </w:p>
          <w:p w14:paraId="22FA9CEC" w14:textId="77777777" w:rsidR="006F1DB5" w:rsidRPr="00FB657F" w:rsidRDefault="006F1DB5" w:rsidP="006F1DB5">
            <w:pPr>
              <w:pStyle w:val="Footer"/>
              <w:spacing w:after="0" w:line="240" w:lineRule="auto"/>
              <w:contextualSpacing/>
              <w:rPr>
                <w:rFonts w:ascii="Trajan Pro" w:hAnsi="Trajan Pro"/>
                <w:sz w:val="24"/>
                <w:lang w:val="en-PH"/>
              </w:rPr>
            </w:pPr>
            <w:r w:rsidRPr="007F443C">
              <w:rPr>
                <w:rFonts w:ascii="Trajan Pro" w:hAnsi="Trajan Pro"/>
                <w:sz w:val="28"/>
                <w:szCs w:val="28"/>
                <w:lang w:val="en-PH"/>
              </w:rPr>
              <w:t>T</w:t>
            </w:r>
            <w:r w:rsidRPr="007F443C">
              <w:rPr>
                <w:rFonts w:ascii="Trajan Pro" w:hAnsi="Trajan Pro"/>
                <w:sz w:val="24"/>
                <w:lang w:val="en-PH"/>
              </w:rPr>
              <w:t xml:space="preserve">HE </w:t>
            </w:r>
            <w:r w:rsidRPr="007F443C">
              <w:rPr>
                <w:rFonts w:ascii="Trajan Pro" w:hAnsi="Trajan Pro"/>
                <w:sz w:val="28"/>
                <w:szCs w:val="28"/>
                <w:lang w:val="en-PH"/>
              </w:rPr>
              <w:t>C</w:t>
            </w:r>
            <w:r w:rsidRPr="007F443C">
              <w:rPr>
                <w:rFonts w:ascii="Trajan Pro" w:hAnsi="Trajan Pro"/>
                <w:sz w:val="24"/>
                <w:lang w:val="en-PH"/>
              </w:rPr>
              <w:t xml:space="preserve">OUNTRY’S </w:t>
            </w:r>
            <w:r w:rsidRPr="007F443C">
              <w:rPr>
                <w:rFonts w:ascii="Trajan Pro" w:hAnsi="Trajan Pro"/>
                <w:sz w:val="28"/>
                <w:szCs w:val="28"/>
                <w:lang w:val="en-PH"/>
              </w:rPr>
              <w:t>1</w:t>
            </w:r>
            <w:r w:rsidRPr="007F443C">
              <w:rPr>
                <w:rFonts w:ascii="Trajan Pro" w:hAnsi="Trajan Pro"/>
                <w:sz w:val="28"/>
                <w:szCs w:val="28"/>
                <w:vertAlign w:val="superscript"/>
                <w:lang w:val="en-PH"/>
              </w:rPr>
              <w:t>st</w:t>
            </w:r>
            <w:r w:rsidRPr="007F443C">
              <w:rPr>
                <w:rFonts w:ascii="Trajan Pro" w:hAnsi="Trajan Pro"/>
                <w:sz w:val="28"/>
                <w:szCs w:val="28"/>
                <w:lang w:val="en-PH"/>
              </w:rPr>
              <w:t xml:space="preserve"> P</w:t>
            </w:r>
            <w:r w:rsidRPr="007F443C">
              <w:rPr>
                <w:rFonts w:ascii="Trajan Pro" w:hAnsi="Trajan Pro"/>
                <w:sz w:val="24"/>
                <w:lang w:val="en-PH"/>
              </w:rPr>
              <w:t>OLYTECHNIC</w:t>
            </w:r>
            <w:r w:rsidRPr="007F443C">
              <w:rPr>
                <w:rFonts w:ascii="Trajan Pro" w:hAnsi="Trajan Pro"/>
                <w:sz w:val="28"/>
                <w:szCs w:val="28"/>
                <w:lang w:val="en-PH"/>
              </w:rPr>
              <w:t>U</w:t>
            </w:r>
          </w:p>
          <w:p w14:paraId="0362CDD9" w14:textId="77777777" w:rsidR="00314E23" w:rsidRPr="00314E23" w:rsidRDefault="00000000" w:rsidP="006F1DB5">
            <w:pPr>
              <w:pStyle w:val="Footer"/>
              <w:spacing w:after="0" w:line="240" w:lineRule="auto"/>
              <w:contextualSpacing/>
              <w:jc w:val="right"/>
              <w:rPr>
                <w:rFonts w:ascii="Arial Narrow" w:hAnsi="Arial Narrow"/>
                <w:sz w:val="16"/>
                <w:szCs w:val="16"/>
              </w:rPr>
            </w:pPr>
          </w:p>
        </w:sdtContent>
      </w:sdt>
    </w:sdtContent>
  </w:sdt>
  <w:p w14:paraId="007FB595" w14:textId="77777777" w:rsidR="00314E23" w:rsidRDefault="00314E23" w:rsidP="006F1DB5">
    <w:pPr>
      <w:pStyle w:val="Footer"/>
      <w:spacing w:after="0" w:line="240" w:lineRule="auto"/>
      <w:contextual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5CC83F" w14:textId="77777777" w:rsidR="00521811" w:rsidRDefault="00521811" w:rsidP="00245EB2">
      <w:pPr>
        <w:spacing w:after="0" w:line="240" w:lineRule="auto"/>
      </w:pPr>
      <w:r>
        <w:separator/>
      </w:r>
    </w:p>
  </w:footnote>
  <w:footnote w:type="continuationSeparator" w:id="0">
    <w:p w14:paraId="0E14AC01" w14:textId="77777777" w:rsidR="00521811" w:rsidRDefault="00521811" w:rsidP="00245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6C9E85" w14:textId="77777777" w:rsidR="00482F72" w:rsidRDefault="00482F72" w:rsidP="006F1DB5">
    <w:pPr/>
  </w:p>
  <w:tbl>
    <w:tblPr>
      <w:tblW w:w="11199" w:type="dxa"/>
      <w:tblInd w:w="-1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7989"/>
      <w:gridCol w:w="1800"/>
    </w:tblGrid>
    <w:tr w:rsidR="00482F72" w14:paraId="073BB9BD" w14:textId="77777777" w:rsidTr="0046391E">
      <w:trPr>
        <w:trHeight w:val="570"/>
      </w:trPr>
      <w:tc>
        <w:tcPr>
          <w:tcW w:w="1410" w:type="dxa"/>
          <w:vMerge w:val="restart"/>
          <w:shd w:val="clear" w:color="auto" w:fill="auto"/>
        </w:tcPr>
        <w:p w14:paraId="4A0A0B63" w14:textId="77777777" w:rsidR="00482F72" w:rsidRDefault="00482F72" w:rsidP="00482F72">
          <w:pPr>
            <w:spacing w:after="0" w:line="240" w:lineRule="auto"/>
            <w:ind w:right="360"/>
            <w:contextualSpacing/>
          </w:pPr>
          <w:r>
            <w:rPr>
              <w:noProof/>
            </w:rPr>
            <w:drawing>
              <wp:anchor distT="0" distB="0" distL="114300" distR="114300" simplePos="0" relativeHeight="251663360" behindDoc="1" locked="0" layoutInCell="1" allowOverlap="1" wp14:anchorId="1B505762" wp14:editId="7435129B">
                <wp:simplePos x="0" y="0"/>
                <wp:positionH relativeFrom="column">
                  <wp:posOffset>29210</wp:posOffset>
                </wp:positionH>
                <wp:positionV relativeFrom="page">
                  <wp:posOffset>174625</wp:posOffset>
                </wp:positionV>
                <wp:extent cx="693420" cy="693420"/>
                <wp:effectExtent l="0" t="0" r="0" b="0"/>
                <wp:wrapTopAndBottom/>
                <wp:docPr id="2" name="Picture 6"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989" w:type="dxa"/>
          <w:vMerge w:val="restart"/>
          <w:shd w:val="clear" w:color="auto" w:fill="auto"/>
          <w:vAlign w:val="center"/>
        </w:tcPr>
        <w:p w14:paraId="7E63C235" w14:textId="77777777" w:rsidR="00482F72" w:rsidRPr="000E4BD9" w:rsidRDefault="00482F72" w:rsidP="00482F72">
          <w:pPr>
            <w:spacing w:after="0" w:line="240" w:lineRule="auto"/>
            <w:contextualSpacing/>
            <w:rPr>
              <w:szCs w:val="20"/>
            </w:rPr>
          </w:pPr>
          <w:r w:rsidRPr="000E4BD9">
            <w:rPr>
              <w:szCs w:val="20"/>
            </w:rPr>
            <w:t>Republic of the Philippines</w:t>
          </w:r>
        </w:p>
        <w:p w14:paraId="541E6503" w14:textId="77777777" w:rsidR="00482F72" w:rsidRPr="000E4BD9" w:rsidRDefault="00482F72" w:rsidP="00482F72">
          <w:pPr>
            <w:spacing w:after="0" w:line="240" w:lineRule="auto"/>
            <w:contextualSpacing/>
            <w:rPr>
              <w:rFonts w:ascii="Californian FB" w:hAnsi="Californian FB"/>
            </w:rPr>
          </w:pPr>
          <w:r w:rsidRPr="000E4BD9">
            <w:rPr>
              <w:rFonts w:ascii="Californian FB" w:hAnsi="Californian FB"/>
              <w:sz w:val="26"/>
              <w:szCs w:val="28"/>
            </w:rPr>
            <w:t>P</w:t>
          </w:r>
          <w:r w:rsidRPr="000E4BD9">
            <w:rPr>
              <w:rFonts w:ascii="Californian FB" w:hAnsi="Californian FB"/>
            </w:rPr>
            <w:t xml:space="preserve">OLYTECHNIC </w:t>
          </w:r>
          <w:r w:rsidRPr="000E4BD9">
            <w:rPr>
              <w:rFonts w:ascii="Californian FB" w:hAnsi="Californian FB"/>
              <w:sz w:val="26"/>
              <w:szCs w:val="28"/>
            </w:rPr>
            <w:t>U</w:t>
          </w:r>
          <w:r w:rsidRPr="000E4BD9">
            <w:rPr>
              <w:rFonts w:ascii="Californian FB" w:hAnsi="Californian FB"/>
            </w:rPr>
            <w:t xml:space="preserve">NIVERSITY OF THE </w:t>
          </w:r>
          <w:r w:rsidRPr="000E4BD9">
            <w:rPr>
              <w:rFonts w:ascii="Californian FB" w:hAnsi="Californian FB"/>
              <w:sz w:val="26"/>
              <w:szCs w:val="28"/>
            </w:rPr>
            <w:t>P</w:t>
          </w:r>
          <w:r w:rsidRPr="000E4BD9">
            <w:rPr>
              <w:rFonts w:ascii="Californian FB" w:hAnsi="Californian FB"/>
            </w:rPr>
            <w:t xml:space="preserve">HILIPPINES  </w:t>
          </w:r>
        </w:p>
        <w:p w14:paraId="3F2123D5" w14:textId="77777777" w:rsidR="0046391E" w:rsidRDefault="0046391E" w:rsidP="0046391E">
          <w:pPr>
            <w:spacing w:after="0" w:line="240" w:lineRule="auto"/>
            <w:contextualSpacing/>
            <w:rPr>
              <w:rFonts w:ascii="Californian FB" w:hAnsi="Californian FB"/>
              <w:sz w:val="18"/>
              <w:szCs w:val="14"/>
            </w:rPr>
          </w:pPr>
          <w:r w:rsidRPr="00B7022E">
            <w:rPr>
              <w:rFonts w:ascii="Californian FB" w:hAnsi="Californian FB"/>
              <w:sz w:val="20"/>
              <w:szCs w:val="20"/>
            </w:rPr>
            <w:t>O</w:t>
          </w:r>
          <w:r w:rsidRPr="00B7022E">
            <w:rPr>
              <w:rFonts w:ascii="Californian FB" w:hAnsi="Californian FB"/>
              <w:sz w:val="18"/>
              <w:szCs w:val="14"/>
            </w:rPr>
            <w:t xml:space="preserve">FFICE </w:t>
          </w:r>
          <w:r w:rsidRPr="00B7022E">
            <w:rPr>
              <w:rFonts w:ascii="Californian FB" w:hAnsi="Californian FB"/>
              <w:i/>
              <w:sz w:val="18"/>
              <w:szCs w:val="14"/>
            </w:rPr>
            <w:t xml:space="preserve">of the </w:t>
          </w:r>
          <w:r w:rsidRPr="00B7022E">
            <w:rPr>
              <w:rFonts w:ascii="Californian FB" w:hAnsi="Californian FB"/>
              <w:sz w:val="20"/>
              <w:szCs w:val="20"/>
            </w:rPr>
            <w:t>V</w:t>
          </w:r>
          <w:r w:rsidRPr="00B7022E">
            <w:rPr>
              <w:rFonts w:ascii="Californian FB" w:hAnsi="Californian FB"/>
              <w:sz w:val="18"/>
              <w:szCs w:val="14"/>
            </w:rPr>
            <w:t xml:space="preserve">ICE </w:t>
          </w:r>
          <w:r w:rsidRPr="00B7022E">
            <w:rPr>
              <w:rFonts w:ascii="Californian FB" w:hAnsi="Californian FB"/>
              <w:sz w:val="20"/>
              <w:szCs w:val="20"/>
            </w:rPr>
            <w:t>P</w:t>
          </w:r>
          <w:r w:rsidRPr="00B7022E">
            <w:rPr>
              <w:rFonts w:ascii="Californian FB" w:hAnsi="Californian FB"/>
              <w:sz w:val="18"/>
              <w:szCs w:val="14"/>
            </w:rPr>
            <w:t xml:space="preserve">RESIDENT </w:t>
          </w:r>
          <w:r w:rsidRPr="00B7022E">
            <w:rPr>
              <w:rFonts w:ascii="Californian FB" w:hAnsi="Californian FB"/>
              <w:i/>
              <w:sz w:val="18"/>
              <w:szCs w:val="14"/>
            </w:rPr>
            <w:t xml:space="preserve">for </w:t>
          </w:r>
          <w:r w:rsidRPr="00B7022E">
            <w:rPr>
              <w:rFonts w:ascii="Californian FB" w:hAnsi="Californian FB"/>
              <w:sz w:val="18"/>
              <w:szCs w:val="14"/>
            </w:rPr>
            <w:t xml:space="preserve">RESEARCH, EXTENSION, PLANNING, </w:t>
          </w:r>
          <w:r w:rsidRPr="00B7022E">
            <w:rPr>
              <w:rFonts w:ascii="Californian FB" w:hAnsi="Californian FB"/>
              <w:i/>
              <w:sz w:val="18"/>
              <w:szCs w:val="14"/>
            </w:rPr>
            <w:t xml:space="preserve">and </w:t>
          </w:r>
          <w:r w:rsidRPr="00B7022E">
            <w:rPr>
              <w:rFonts w:ascii="Californian FB" w:hAnsi="Californian FB"/>
              <w:sz w:val="18"/>
              <w:szCs w:val="14"/>
            </w:rPr>
            <w:t>DEVELOPMENT</w:t>
          </w:r>
        </w:p>
        <w:p w14:paraId="40B29A03" w14:textId="1351AB31" w:rsidR="00482F72" w:rsidRPr="0046391E" w:rsidRDefault="00482F72" w:rsidP="0046391E">
          <w:pPr>
            <w:spacing w:after="0" w:line="240" w:lineRule="auto"/>
            <w:contextualSpacing/>
            <w:rPr>
              <w:rFonts w:ascii="Californian FB" w:hAnsi="Californian FB"/>
              <w:sz w:val="18"/>
              <w:szCs w:val="14"/>
            </w:rPr>
          </w:pPr>
          <w:r w:rsidRPr="000E4BD9">
            <w:rPr>
              <w:rFonts w:ascii="Britannic Bold" w:hAnsi="Britannic Bold"/>
            </w:rPr>
            <w:t>RESEARCH MANAGEMENT OFFICE</w:t>
          </w:r>
        </w:p>
      </w:tc>
      <w:tc>
        <w:tcPr>
          <w:tcW w:w="1800" w:type="dxa"/>
          <w:shd w:val="clear" w:color="auto" w:fill="auto"/>
        </w:tcPr>
        <w:p w14:paraId="1ECB3557" w14:textId="77777777" w:rsidR="00482F72" w:rsidRPr="000E4BD9" w:rsidRDefault="00482F72" w:rsidP="00482F72">
          <w:pPr>
            <w:spacing w:after="0" w:line="240" w:lineRule="auto"/>
            <w:ind w:right="360"/>
            <w:contextualSpacing/>
            <w:rPr>
              <w:rFonts w:ascii="Californian FB" w:hAnsi="Californian FB"/>
              <w:sz w:val="16"/>
              <w:szCs w:val="16"/>
            </w:rPr>
          </w:pPr>
          <w:r w:rsidRPr="000E4BD9">
            <w:rPr>
              <w:rFonts w:ascii="Californian FB" w:hAnsi="Californian FB"/>
              <w:sz w:val="16"/>
              <w:szCs w:val="16"/>
            </w:rPr>
            <w:t>Document Reference Code:</w:t>
          </w:r>
        </w:p>
        <w:p w14:paraId="74CA12AF" w14:textId="77777777" w:rsidR="00482F72" w:rsidRPr="000E4BD9" w:rsidRDefault="00482F72" w:rsidP="00482F72">
          <w:pPr>
            <w:spacing w:after="0" w:line="240" w:lineRule="auto"/>
            <w:ind w:right="360"/>
            <w:contextualSpacing/>
            <w:rPr>
              <w:rFonts w:ascii="Californian FB" w:hAnsi="Californian FB"/>
              <w:sz w:val="16"/>
              <w:szCs w:val="16"/>
            </w:rPr>
          </w:pPr>
        </w:p>
      </w:tc>
    </w:tr>
    <w:tr w:rsidR="00482F72" w14:paraId="2CD22A24" w14:textId="77777777" w:rsidTr="0046391E">
      <w:trPr>
        <w:trHeight w:val="570"/>
      </w:trPr>
      <w:tc>
        <w:tcPr>
          <w:tcW w:w="1410" w:type="dxa"/>
          <w:vMerge/>
          <w:shd w:val="clear" w:color="auto" w:fill="auto"/>
        </w:tcPr>
        <w:p w14:paraId="19514C5F" w14:textId="77777777" w:rsidR="00482F72" w:rsidRDefault="00482F72" w:rsidP="00482F72">
          <w:pPr>
            <w:spacing w:after="0" w:line="240" w:lineRule="auto"/>
            <w:ind w:right="360"/>
            <w:contextualSpacing/>
          </w:pPr>
        </w:p>
      </w:tc>
      <w:tc>
        <w:tcPr>
          <w:tcW w:w="7989" w:type="dxa"/>
          <w:vMerge/>
          <w:shd w:val="clear" w:color="auto" w:fill="auto"/>
        </w:tcPr>
        <w:p w14:paraId="5EEBA1A4" w14:textId="77777777" w:rsidR="00482F72" w:rsidRDefault="00482F72" w:rsidP="00482F72">
          <w:pPr>
            <w:spacing w:after="0" w:line="240" w:lineRule="auto"/>
            <w:ind w:right="360"/>
            <w:contextualSpacing/>
          </w:pPr>
        </w:p>
      </w:tc>
      <w:tc>
        <w:tcPr>
          <w:tcW w:w="1800" w:type="dxa"/>
          <w:shd w:val="clear" w:color="auto" w:fill="auto"/>
        </w:tcPr>
        <w:p w14:paraId="10A4F536" w14:textId="77777777" w:rsidR="00482F72" w:rsidRPr="000E4BD9" w:rsidRDefault="00482F72" w:rsidP="00482F72">
          <w:pPr>
            <w:spacing w:after="0" w:line="240" w:lineRule="auto"/>
            <w:ind w:right="360"/>
            <w:contextualSpacing/>
            <w:rPr>
              <w:rFonts w:ascii="Californian FB" w:hAnsi="Californian FB"/>
              <w:sz w:val="16"/>
              <w:szCs w:val="16"/>
            </w:rPr>
          </w:pPr>
          <w:r w:rsidRPr="000E4BD9">
            <w:rPr>
              <w:rFonts w:ascii="Californian FB" w:hAnsi="Californian FB"/>
              <w:sz w:val="16"/>
              <w:szCs w:val="16"/>
            </w:rPr>
            <w:t>Reference No.:</w:t>
          </w:r>
        </w:p>
        <w:p w14:paraId="235FC9EC" w14:textId="77777777" w:rsidR="00482F72" w:rsidRPr="000E4BD9" w:rsidRDefault="00482F72" w:rsidP="00482F72">
          <w:pPr>
            <w:spacing w:after="0" w:line="240" w:lineRule="auto"/>
            <w:ind w:right="360"/>
            <w:contextualSpacing/>
            <w:rPr>
              <w:rFonts w:ascii="Californian FB" w:hAnsi="Californian FB"/>
              <w:sz w:val="16"/>
              <w:szCs w:val="16"/>
            </w:rPr>
          </w:pPr>
        </w:p>
      </w:tc>
    </w:tr>
    <w:tr w:rsidR="00482F72" w14:paraId="3400BC9B" w14:textId="77777777" w:rsidTr="0046391E">
      <w:trPr>
        <w:trHeight w:val="570"/>
      </w:trPr>
      <w:tc>
        <w:tcPr>
          <w:tcW w:w="1410" w:type="dxa"/>
          <w:vMerge/>
          <w:shd w:val="clear" w:color="auto" w:fill="auto"/>
        </w:tcPr>
        <w:p w14:paraId="15A784E4" w14:textId="77777777" w:rsidR="00482F72" w:rsidRDefault="00482F72" w:rsidP="00482F72">
          <w:pPr>
            <w:spacing w:after="0" w:line="240" w:lineRule="auto"/>
            <w:ind w:right="360"/>
            <w:contextualSpacing/>
          </w:pPr>
        </w:p>
      </w:tc>
      <w:tc>
        <w:tcPr>
          <w:tcW w:w="7989" w:type="dxa"/>
          <w:vMerge/>
          <w:shd w:val="clear" w:color="auto" w:fill="auto"/>
        </w:tcPr>
        <w:p w14:paraId="56A1E230" w14:textId="77777777" w:rsidR="00482F72" w:rsidRDefault="00482F72" w:rsidP="00482F72">
          <w:pPr>
            <w:spacing w:after="0" w:line="240" w:lineRule="auto"/>
            <w:ind w:right="360"/>
            <w:contextualSpacing/>
          </w:pPr>
        </w:p>
      </w:tc>
      <w:tc>
        <w:tcPr>
          <w:tcW w:w="1800" w:type="dxa"/>
          <w:shd w:val="clear" w:color="auto" w:fill="auto"/>
        </w:tcPr>
        <w:p w14:paraId="1B6F3098" w14:textId="77777777" w:rsidR="00482F72" w:rsidRPr="000E4BD9" w:rsidRDefault="00482F72" w:rsidP="00482F72">
          <w:pPr>
            <w:spacing w:after="0" w:line="240" w:lineRule="auto"/>
            <w:ind w:right="360"/>
            <w:contextualSpacing/>
            <w:rPr>
              <w:rFonts w:ascii="Californian FB" w:hAnsi="Californian FB"/>
              <w:sz w:val="16"/>
              <w:szCs w:val="16"/>
            </w:rPr>
          </w:pPr>
          <w:r w:rsidRPr="000E4BD9">
            <w:rPr>
              <w:rFonts w:ascii="Californian FB" w:hAnsi="Californian FB"/>
              <w:sz w:val="16"/>
              <w:szCs w:val="16"/>
            </w:rPr>
            <w:t>Effectivity Date:</w:t>
          </w:r>
        </w:p>
        <w:p w14:paraId="13A7F2F1" w14:textId="77777777" w:rsidR="00482F72" w:rsidRPr="000E4BD9" w:rsidRDefault="00482F72" w:rsidP="00482F72">
          <w:pPr>
            <w:spacing w:after="0" w:line="240" w:lineRule="auto"/>
            <w:ind w:right="360"/>
            <w:contextualSpacing/>
            <w:rPr>
              <w:rFonts w:ascii="Californian FB" w:hAnsi="Californian FB"/>
              <w:sz w:val="16"/>
              <w:szCs w:val="16"/>
            </w:rPr>
          </w:pPr>
        </w:p>
        <w:p w14:paraId="2D1FB21D" w14:textId="77777777" w:rsidR="00482F72" w:rsidRPr="000E4BD9" w:rsidRDefault="00482F72" w:rsidP="00482F72">
          <w:pPr>
            <w:spacing w:after="0" w:line="240" w:lineRule="auto"/>
            <w:ind w:right="360"/>
            <w:contextualSpacing/>
            <w:rPr>
              <w:rFonts w:ascii="Californian FB" w:hAnsi="Californian FB"/>
              <w:sz w:val="16"/>
              <w:szCs w:val="16"/>
            </w:rPr>
          </w:pPr>
        </w:p>
      </w:tc>
    </w:tr>
  </w:tbl>
  <w:p w14:paraId="4BE4B6EA" w14:textId="5D365520" w:rsidR="006F1DB5" w:rsidRDefault="006F1DB5" w:rsidP="006F1DB5">
    <w:pPr/>
    <w:r>
      <w:tab/>
    </w:r>
  </w:p>
  <w:p w14:paraId="204A0A7F" w14:textId="77777777" w:rsidR="006F1DB5" w:rsidRPr="00AA4E46" w:rsidRDefault="006F1DB5" w:rsidP="006F1DB5">
    <w:pPr>
      <w:pStyle w:val="Header"/>
    </w:pPr>
  </w:p>
  <w:p w14:paraId="53817BA8" w14:textId="77777777" w:rsidR="006F1DB5" w:rsidRPr="00C54B0E" w:rsidRDefault="006F1DB5" w:rsidP="006F1DB5">
    <w:pPr>
      <w:pStyle w:val="Header"/>
      <w:tabs>
        <w:tab w:val="left" w:pos="3900"/>
      </w:tabs>
    </w:pPr>
  </w:p>
  <w:p w14:paraId="2971CDD9" w14:textId="77777777" w:rsidR="00801A56" w:rsidRPr="006F1DB5" w:rsidRDefault="00801A56" w:rsidP="006F1D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8176F"/>
    <w:multiLevelType w:val="multilevel"/>
    <w:tmpl w:val="4F026CB2"/>
    <w:lvl w:ilvl="0">
      <w:start w:val="3"/>
      <w:numFmt w:val="decimal"/>
      <w:lvlText w:val="%1"/>
      <w:lvlJc w:val="left"/>
      <w:pPr>
        <w:ind w:left="45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970" w:hanging="1080"/>
      </w:pPr>
      <w:rPr>
        <w:rFonts w:hint="default"/>
      </w:rPr>
    </w:lvl>
    <w:lvl w:ilvl="5">
      <w:start w:val="1"/>
      <w:numFmt w:val="decimal"/>
      <w:lvlText w:val="%1.%2.%3.%4.%5.%6"/>
      <w:lvlJc w:val="left"/>
      <w:pPr>
        <w:ind w:left="3420" w:hanging="1080"/>
      </w:pPr>
      <w:rPr>
        <w:rFonts w:hint="default"/>
      </w:rPr>
    </w:lvl>
    <w:lvl w:ilvl="6">
      <w:start w:val="1"/>
      <w:numFmt w:val="decimal"/>
      <w:lvlText w:val="%1.%2.%3.%4.%5.%6.%7"/>
      <w:lvlJc w:val="left"/>
      <w:pPr>
        <w:ind w:left="4230" w:hanging="1440"/>
      </w:pPr>
      <w:rPr>
        <w:rFonts w:hint="default"/>
      </w:rPr>
    </w:lvl>
    <w:lvl w:ilvl="7">
      <w:start w:val="1"/>
      <w:numFmt w:val="decimal"/>
      <w:lvlText w:val="%1.%2.%3.%4.%5.%6.%7.%8"/>
      <w:lvlJc w:val="left"/>
      <w:pPr>
        <w:ind w:left="4680" w:hanging="1440"/>
      </w:pPr>
      <w:rPr>
        <w:rFonts w:hint="default"/>
      </w:rPr>
    </w:lvl>
    <w:lvl w:ilvl="8">
      <w:start w:val="1"/>
      <w:numFmt w:val="decimal"/>
      <w:lvlText w:val="%1.%2.%3.%4.%5.%6.%7.%8.%9"/>
      <w:lvlJc w:val="left"/>
      <w:pPr>
        <w:ind w:left="5490" w:hanging="1800"/>
      </w:pPr>
      <w:rPr>
        <w:rFonts w:hint="default"/>
      </w:rPr>
    </w:lvl>
  </w:abstractNum>
  <w:abstractNum w:abstractNumId="1" w15:restartNumberingAfterBreak="0">
    <w:nsid w:val="07EB7D86"/>
    <w:multiLevelType w:val="multilevel"/>
    <w:tmpl w:val="B5065DA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8DF70CF"/>
    <w:multiLevelType w:val="multilevel"/>
    <w:tmpl w:val="945E4AF0"/>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302459"/>
    <w:multiLevelType w:val="hybridMultilevel"/>
    <w:tmpl w:val="BFEEB680"/>
    <w:lvl w:ilvl="0" w:tplc="70D8AB3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0A5D3B4A"/>
    <w:multiLevelType w:val="hybridMultilevel"/>
    <w:tmpl w:val="61BE1066"/>
    <w:lvl w:ilvl="0" w:tplc="3409000F">
      <w:start w:val="1"/>
      <w:numFmt w:val="decimal"/>
      <w:lvlText w:val="%1."/>
      <w:lvlJc w:val="left"/>
      <w:pPr>
        <w:ind w:left="360" w:hanging="360"/>
      </w:pPr>
      <w:rPr>
        <w:rFonts w:hint="default"/>
      </w:r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 w15:restartNumberingAfterBreak="0">
    <w:nsid w:val="0EA6237C"/>
    <w:multiLevelType w:val="multilevel"/>
    <w:tmpl w:val="E5EE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D0276"/>
    <w:multiLevelType w:val="hybridMultilevel"/>
    <w:tmpl w:val="31D662E0"/>
    <w:lvl w:ilvl="0" w:tplc="3409000F">
      <w:start w:val="1"/>
      <w:numFmt w:val="decimal"/>
      <w:lvlText w:val="%1."/>
      <w:lvlJc w:val="left"/>
      <w:pPr>
        <w:ind w:left="360" w:hanging="360"/>
      </w:pPr>
      <w:rPr>
        <w:rFonts w:hint="default"/>
      </w:r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7" w15:restartNumberingAfterBreak="0">
    <w:nsid w:val="199821B2"/>
    <w:multiLevelType w:val="multilevel"/>
    <w:tmpl w:val="3B1889E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72680D"/>
    <w:multiLevelType w:val="multilevel"/>
    <w:tmpl w:val="0C8EE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034FDB"/>
    <w:multiLevelType w:val="hybridMultilevel"/>
    <w:tmpl w:val="EE0863A2"/>
    <w:lvl w:ilvl="0" w:tplc="4C6C62A6">
      <w:start w:val="2"/>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C026DE"/>
    <w:multiLevelType w:val="multilevel"/>
    <w:tmpl w:val="92682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BB5A48"/>
    <w:multiLevelType w:val="multilevel"/>
    <w:tmpl w:val="A3EE66D6"/>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2" w15:restartNumberingAfterBreak="0">
    <w:nsid w:val="2DB23830"/>
    <w:multiLevelType w:val="hybridMultilevel"/>
    <w:tmpl w:val="59E8B6B0"/>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1507560"/>
    <w:multiLevelType w:val="hybridMultilevel"/>
    <w:tmpl w:val="8C6441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3545F94"/>
    <w:multiLevelType w:val="multilevel"/>
    <w:tmpl w:val="A3EE66D6"/>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33893A12"/>
    <w:multiLevelType w:val="hybridMultilevel"/>
    <w:tmpl w:val="C2561056"/>
    <w:lvl w:ilvl="0" w:tplc="79CCEBD4">
      <w:numFmt w:val="bullet"/>
      <w:lvlText w:val="-"/>
      <w:lvlJc w:val="left"/>
      <w:pPr>
        <w:ind w:left="720" w:hanging="360"/>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3E04E69"/>
    <w:multiLevelType w:val="hybridMultilevel"/>
    <w:tmpl w:val="CAD4B3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5234179"/>
    <w:multiLevelType w:val="multilevel"/>
    <w:tmpl w:val="FFF4B7C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78F37BA"/>
    <w:multiLevelType w:val="hybridMultilevel"/>
    <w:tmpl w:val="0C3A643C"/>
    <w:lvl w:ilvl="0" w:tplc="3409000F">
      <w:start w:val="1"/>
      <w:numFmt w:val="decimal"/>
      <w:lvlText w:val="%1."/>
      <w:lvlJc w:val="left"/>
      <w:pPr>
        <w:ind w:left="360" w:hanging="360"/>
      </w:pPr>
      <w:rPr>
        <w:rFonts w:hint="default"/>
      </w:r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9" w15:restartNumberingAfterBreak="0">
    <w:nsid w:val="3ED410D1"/>
    <w:multiLevelType w:val="hybridMultilevel"/>
    <w:tmpl w:val="02805F7E"/>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0" w15:restartNumberingAfterBreak="0">
    <w:nsid w:val="45EF1388"/>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CA17D5F"/>
    <w:multiLevelType w:val="hybridMultilevel"/>
    <w:tmpl w:val="8C6441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ED6238D"/>
    <w:multiLevelType w:val="multilevel"/>
    <w:tmpl w:val="BD96AA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F8B52D1"/>
    <w:multiLevelType w:val="multilevel"/>
    <w:tmpl w:val="C4B2964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5C52386"/>
    <w:multiLevelType w:val="multilevel"/>
    <w:tmpl w:val="3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CC2855"/>
    <w:multiLevelType w:val="hybridMultilevel"/>
    <w:tmpl w:val="33444406"/>
    <w:lvl w:ilvl="0" w:tplc="3409000F">
      <w:start w:val="1"/>
      <w:numFmt w:val="decimal"/>
      <w:lvlText w:val="%1."/>
      <w:lvlJc w:val="left"/>
      <w:pPr>
        <w:ind w:left="360" w:hanging="360"/>
      </w:pPr>
      <w:rPr>
        <w:rFonts w:hint="default"/>
      </w:r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6" w15:restartNumberingAfterBreak="0">
    <w:nsid w:val="64B23DB9"/>
    <w:multiLevelType w:val="multilevel"/>
    <w:tmpl w:val="610C8F54"/>
    <w:lvl w:ilvl="0">
      <w:start w:val="6"/>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27" w15:restartNumberingAfterBreak="0">
    <w:nsid w:val="6B15574F"/>
    <w:multiLevelType w:val="multilevel"/>
    <w:tmpl w:val="E11A2E20"/>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8" w15:restartNumberingAfterBreak="0">
    <w:nsid w:val="6C98587A"/>
    <w:multiLevelType w:val="hybridMultilevel"/>
    <w:tmpl w:val="7598A97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D55223B"/>
    <w:multiLevelType w:val="hybridMultilevel"/>
    <w:tmpl w:val="9EB40B0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F0E4B8F"/>
    <w:multiLevelType w:val="multilevel"/>
    <w:tmpl w:val="3409001F"/>
    <w:lvl w:ilvl="0">
      <w:start w:val="1"/>
      <w:numFmt w:val="decimal"/>
      <w:lvlText w:val="%1."/>
      <w:lvlJc w:val="left"/>
      <w:pPr>
        <w:ind w:left="360" w:hanging="360"/>
      </w:pPr>
    </w:lvl>
    <w:lvl w:ilvl="1">
      <w:start w:val="1"/>
      <w:numFmt w:val="decimal"/>
      <w:lvlText w:val="%1.%2."/>
      <w:lvlJc w:val="left"/>
      <w:pPr>
        <w:ind w:left="88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52A26FB"/>
    <w:multiLevelType w:val="multilevel"/>
    <w:tmpl w:val="C57826DA"/>
    <w:lvl w:ilvl="0">
      <w:start w:val="1"/>
      <w:numFmt w:val="decimal"/>
      <w:lvlText w:val="%1."/>
      <w:lvlJc w:val="left"/>
      <w:pPr>
        <w:ind w:left="36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2" w15:restartNumberingAfterBreak="0">
    <w:nsid w:val="75D37D73"/>
    <w:multiLevelType w:val="hybridMultilevel"/>
    <w:tmpl w:val="C8EEF0DE"/>
    <w:lvl w:ilvl="0" w:tplc="3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CF40AD"/>
    <w:multiLevelType w:val="multilevel"/>
    <w:tmpl w:val="BD96AAE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672925016">
    <w:abstractNumId w:val="3"/>
  </w:num>
  <w:num w:numId="2" w16cid:durableId="1829590514">
    <w:abstractNumId w:val="16"/>
  </w:num>
  <w:num w:numId="3" w16cid:durableId="2004236651">
    <w:abstractNumId w:val="21"/>
  </w:num>
  <w:num w:numId="4" w16cid:durableId="318073248">
    <w:abstractNumId w:val="13"/>
  </w:num>
  <w:num w:numId="5" w16cid:durableId="2040813104">
    <w:abstractNumId w:val="5"/>
  </w:num>
  <w:num w:numId="6" w16cid:durableId="583564189">
    <w:abstractNumId w:val="10"/>
  </w:num>
  <w:num w:numId="7" w16cid:durableId="2043363464">
    <w:abstractNumId w:val="19"/>
  </w:num>
  <w:num w:numId="8" w16cid:durableId="1305741106">
    <w:abstractNumId w:val="8"/>
  </w:num>
  <w:num w:numId="9" w16cid:durableId="1899971574">
    <w:abstractNumId w:val="18"/>
  </w:num>
  <w:num w:numId="10" w16cid:durableId="1306617507">
    <w:abstractNumId w:val="17"/>
  </w:num>
  <w:num w:numId="11" w16cid:durableId="1410536603">
    <w:abstractNumId w:val="1"/>
  </w:num>
  <w:num w:numId="12" w16cid:durableId="177354237">
    <w:abstractNumId w:val="27"/>
  </w:num>
  <w:num w:numId="13" w16cid:durableId="753166275">
    <w:abstractNumId w:val="30"/>
  </w:num>
  <w:num w:numId="14" w16cid:durableId="1936667516">
    <w:abstractNumId w:val="26"/>
  </w:num>
  <w:num w:numId="15" w16cid:durableId="1481850150">
    <w:abstractNumId w:val="0"/>
  </w:num>
  <w:num w:numId="16" w16cid:durableId="1538466900">
    <w:abstractNumId w:val="31"/>
  </w:num>
  <w:num w:numId="17" w16cid:durableId="1148942258">
    <w:abstractNumId w:val="25"/>
  </w:num>
  <w:num w:numId="18" w16cid:durableId="736979240">
    <w:abstractNumId w:val="4"/>
  </w:num>
  <w:num w:numId="19" w16cid:durableId="369114695">
    <w:abstractNumId w:val="29"/>
  </w:num>
  <w:num w:numId="20" w16cid:durableId="1321930742">
    <w:abstractNumId w:val="28"/>
  </w:num>
  <w:num w:numId="21" w16cid:durableId="357003369">
    <w:abstractNumId w:val="23"/>
  </w:num>
  <w:num w:numId="22" w16cid:durableId="1142968135">
    <w:abstractNumId w:val="11"/>
  </w:num>
  <w:num w:numId="23" w16cid:durableId="1258169385">
    <w:abstractNumId w:val="14"/>
  </w:num>
  <w:num w:numId="24" w16cid:durableId="866597788">
    <w:abstractNumId w:val="20"/>
  </w:num>
  <w:num w:numId="25" w16cid:durableId="539511282">
    <w:abstractNumId w:val="7"/>
  </w:num>
  <w:num w:numId="26" w16cid:durableId="737020462">
    <w:abstractNumId w:val="2"/>
  </w:num>
  <w:num w:numId="27" w16cid:durableId="238639749">
    <w:abstractNumId w:val="33"/>
  </w:num>
  <w:num w:numId="28" w16cid:durableId="62532681">
    <w:abstractNumId w:val="22"/>
  </w:num>
  <w:num w:numId="29" w16cid:durableId="1713000724">
    <w:abstractNumId w:val="24"/>
  </w:num>
  <w:num w:numId="30" w16cid:durableId="812331716">
    <w:abstractNumId w:val="15"/>
  </w:num>
  <w:num w:numId="31" w16cid:durableId="1549102104">
    <w:abstractNumId w:val="6"/>
  </w:num>
  <w:num w:numId="32" w16cid:durableId="2028288763">
    <w:abstractNumId w:val="12"/>
  </w:num>
  <w:num w:numId="33" w16cid:durableId="452866706">
    <w:abstractNumId w:val="32"/>
  </w:num>
  <w:num w:numId="34" w16cid:durableId="6102360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sDQzNDI3t7AAMpR0lIJTi4sz8/NACkxrAa/CW/EsAAAA"/>
  </w:docVars>
  <w:rsids>
    <w:rsidRoot w:val="00914361"/>
    <w:rsid w:val="000030F6"/>
    <w:rsid w:val="000109AC"/>
    <w:rsid w:val="0001282B"/>
    <w:rsid w:val="000131D1"/>
    <w:rsid w:val="000134C4"/>
    <w:rsid w:val="0001726E"/>
    <w:rsid w:val="00021861"/>
    <w:rsid w:val="000219C6"/>
    <w:rsid w:val="0002377C"/>
    <w:rsid w:val="00024E30"/>
    <w:rsid w:val="00025B47"/>
    <w:rsid w:val="0002781A"/>
    <w:rsid w:val="000306FF"/>
    <w:rsid w:val="00030D38"/>
    <w:rsid w:val="00033D4B"/>
    <w:rsid w:val="000340DE"/>
    <w:rsid w:val="00035441"/>
    <w:rsid w:val="00040E6D"/>
    <w:rsid w:val="00041DD2"/>
    <w:rsid w:val="000426DE"/>
    <w:rsid w:val="00042ADB"/>
    <w:rsid w:val="00046DDB"/>
    <w:rsid w:val="000502A0"/>
    <w:rsid w:val="00050558"/>
    <w:rsid w:val="000521F3"/>
    <w:rsid w:val="00053D45"/>
    <w:rsid w:val="0006030C"/>
    <w:rsid w:val="00062037"/>
    <w:rsid w:val="0006256A"/>
    <w:rsid w:val="0006363A"/>
    <w:rsid w:val="00066272"/>
    <w:rsid w:val="00066DAC"/>
    <w:rsid w:val="0006744B"/>
    <w:rsid w:val="00072B85"/>
    <w:rsid w:val="0007310F"/>
    <w:rsid w:val="00073EB4"/>
    <w:rsid w:val="00075AF8"/>
    <w:rsid w:val="000778B2"/>
    <w:rsid w:val="00081AC1"/>
    <w:rsid w:val="00083BAA"/>
    <w:rsid w:val="000851B9"/>
    <w:rsid w:val="00087C5B"/>
    <w:rsid w:val="00094192"/>
    <w:rsid w:val="00097A67"/>
    <w:rsid w:val="000A1567"/>
    <w:rsid w:val="000A23C6"/>
    <w:rsid w:val="000A30AB"/>
    <w:rsid w:val="000A33E2"/>
    <w:rsid w:val="000A3B1E"/>
    <w:rsid w:val="000A48D8"/>
    <w:rsid w:val="000B35DA"/>
    <w:rsid w:val="000B3915"/>
    <w:rsid w:val="000B3E35"/>
    <w:rsid w:val="000B454F"/>
    <w:rsid w:val="000B4E51"/>
    <w:rsid w:val="000B760C"/>
    <w:rsid w:val="000C08D3"/>
    <w:rsid w:val="000C2646"/>
    <w:rsid w:val="000C4BC5"/>
    <w:rsid w:val="000C6CAB"/>
    <w:rsid w:val="000C6F90"/>
    <w:rsid w:val="000D3095"/>
    <w:rsid w:val="000D3329"/>
    <w:rsid w:val="000D63C3"/>
    <w:rsid w:val="000E2673"/>
    <w:rsid w:val="000E3CAC"/>
    <w:rsid w:val="000E4EDE"/>
    <w:rsid w:val="000E5528"/>
    <w:rsid w:val="000E640E"/>
    <w:rsid w:val="000E6B4A"/>
    <w:rsid w:val="000F083C"/>
    <w:rsid w:val="000F0849"/>
    <w:rsid w:val="000F2167"/>
    <w:rsid w:val="00106195"/>
    <w:rsid w:val="00106673"/>
    <w:rsid w:val="00106CF9"/>
    <w:rsid w:val="00107D3B"/>
    <w:rsid w:val="001228CC"/>
    <w:rsid w:val="00123A50"/>
    <w:rsid w:val="00123D0E"/>
    <w:rsid w:val="001241F0"/>
    <w:rsid w:val="0012597E"/>
    <w:rsid w:val="001268D3"/>
    <w:rsid w:val="001279EA"/>
    <w:rsid w:val="00133DFC"/>
    <w:rsid w:val="00133E1D"/>
    <w:rsid w:val="0014141A"/>
    <w:rsid w:val="00141637"/>
    <w:rsid w:val="00145563"/>
    <w:rsid w:val="001558CE"/>
    <w:rsid w:val="00156F15"/>
    <w:rsid w:val="00157A29"/>
    <w:rsid w:val="00161132"/>
    <w:rsid w:val="0016606A"/>
    <w:rsid w:val="001660F1"/>
    <w:rsid w:val="00170276"/>
    <w:rsid w:val="00170F2F"/>
    <w:rsid w:val="00170F70"/>
    <w:rsid w:val="001725A9"/>
    <w:rsid w:val="00176736"/>
    <w:rsid w:val="00176F9E"/>
    <w:rsid w:val="001800E3"/>
    <w:rsid w:val="00180328"/>
    <w:rsid w:val="0018090E"/>
    <w:rsid w:val="0018480D"/>
    <w:rsid w:val="00185863"/>
    <w:rsid w:val="00185E2C"/>
    <w:rsid w:val="00194D07"/>
    <w:rsid w:val="00195FBA"/>
    <w:rsid w:val="001A23ED"/>
    <w:rsid w:val="001A5C18"/>
    <w:rsid w:val="001A6615"/>
    <w:rsid w:val="001A6DCF"/>
    <w:rsid w:val="001B2068"/>
    <w:rsid w:val="001B36FD"/>
    <w:rsid w:val="001B3D86"/>
    <w:rsid w:val="001B5A3F"/>
    <w:rsid w:val="001C08AA"/>
    <w:rsid w:val="001C0CC5"/>
    <w:rsid w:val="001C2C2D"/>
    <w:rsid w:val="001C3348"/>
    <w:rsid w:val="001C40D9"/>
    <w:rsid w:val="001C411C"/>
    <w:rsid w:val="001C4739"/>
    <w:rsid w:val="001C4A24"/>
    <w:rsid w:val="001D26FE"/>
    <w:rsid w:val="001D6174"/>
    <w:rsid w:val="001E013F"/>
    <w:rsid w:val="001E1899"/>
    <w:rsid w:val="001E25EA"/>
    <w:rsid w:val="001F2BD5"/>
    <w:rsid w:val="001F3754"/>
    <w:rsid w:val="001F54D4"/>
    <w:rsid w:val="001F6891"/>
    <w:rsid w:val="002018C4"/>
    <w:rsid w:val="00202E8B"/>
    <w:rsid w:val="002050B8"/>
    <w:rsid w:val="00207A9B"/>
    <w:rsid w:val="00215514"/>
    <w:rsid w:val="00217245"/>
    <w:rsid w:val="002213DD"/>
    <w:rsid w:val="002216DD"/>
    <w:rsid w:val="00224794"/>
    <w:rsid w:val="00227171"/>
    <w:rsid w:val="00227E40"/>
    <w:rsid w:val="00232EE2"/>
    <w:rsid w:val="00236962"/>
    <w:rsid w:val="002377AB"/>
    <w:rsid w:val="00237D14"/>
    <w:rsid w:val="002409CA"/>
    <w:rsid w:val="0024436A"/>
    <w:rsid w:val="002447CB"/>
    <w:rsid w:val="00245EB2"/>
    <w:rsid w:val="002473C2"/>
    <w:rsid w:val="00250E0F"/>
    <w:rsid w:val="00254DB6"/>
    <w:rsid w:val="0025593F"/>
    <w:rsid w:val="00256071"/>
    <w:rsid w:val="00257443"/>
    <w:rsid w:val="00260BEF"/>
    <w:rsid w:val="00266BF1"/>
    <w:rsid w:val="00267C9A"/>
    <w:rsid w:val="0027217D"/>
    <w:rsid w:val="00277008"/>
    <w:rsid w:val="0027714C"/>
    <w:rsid w:val="00283B70"/>
    <w:rsid w:val="00286EAD"/>
    <w:rsid w:val="00287F91"/>
    <w:rsid w:val="002926EE"/>
    <w:rsid w:val="00292D05"/>
    <w:rsid w:val="00292FC6"/>
    <w:rsid w:val="002A12D5"/>
    <w:rsid w:val="002A154D"/>
    <w:rsid w:val="002A2262"/>
    <w:rsid w:val="002A326F"/>
    <w:rsid w:val="002A6FB0"/>
    <w:rsid w:val="002B1062"/>
    <w:rsid w:val="002B2B1D"/>
    <w:rsid w:val="002C1A06"/>
    <w:rsid w:val="002C1DC9"/>
    <w:rsid w:val="002C59D2"/>
    <w:rsid w:val="002C6402"/>
    <w:rsid w:val="002E5EC9"/>
    <w:rsid w:val="002E6A78"/>
    <w:rsid w:val="002E7B40"/>
    <w:rsid w:val="002F07DE"/>
    <w:rsid w:val="002F0C2B"/>
    <w:rsid w:val="002F1926"/>
    <w:rsid w:val="002F2853"/>
    <w:rsid w:val="002F30D5"/>
    <w:rsid w:val="00304BAC"/>
    <w:rsid w:val="00304F92"/>
    <w:rsid w:val="00305591"/>
    <w:rsid w:val="00305748"/>
    <w:rsid w:val="003060CD"/>
    <w:rsid w:val="0031156D"/>
    <w:rsid w:val="00312824"/>
    <w:rsid w:val="00312C01"/>
    <w:rsid w:val="00312D7D"/>
    <w:rsid w:val="003132C4"/>
    <w:rsid w:val="003145D3"/>
    <w:rsid w:val="00314E23"/>
    <w:rsid w:val="00315BA1"/>
    <w:rsid w:val="00316D0D"/>
    <w:rsid w:val="00320211"/>
    <w:rsid w:val="003229F0"/>
    <w:rsid w:val="003253FA"/>
    <w:rsid w:val="003316BA"/>
    <w:rsid w:val="003345A3"/>
    <w:rsid w:val="00335938"/>
    <w:rsid w:val="00336ECB"/>
    <w:rsid w:val="0034105A"/>
    <w:rsid w:val="00341764"/>
    <w:rsid w:val="003436A2"/>
    <w:rsid w:val="00343FD6"/>
    <w:rsid w:val="00345295"/>
    <w:rsid w:val="003453B0"/>
    <w:rsid w:val="00346602"/>
    <w:rsid w:val="00353A2C"/>
    <w:rsid w:val="003542D1"/>
    <w:rsid w:val="003560BF"/>
    <w:rsid w:val="00356E5F"/>
    <w:rsid w:val="00356EBC"/>
    <w:rsid w:val="00357C1D"/>
    <w:rsid w:val="00360873"/>
    <w:rsid w:val="00360DE5"/>
    <w:rsid w:val="00360EEC"/>
    <w:rsid w:val="0036126D"/>
    <w:rsid w:val="00361752"/>
    <w:rsid w:val="00363196"/>
    <w:rsid w:val="003646DB"/>
    <w:rsid w:val="0037686F"/>
    <w:rsid w:val="003806D8"/>
    <w:rsid w:val="00386400"/>
    <w:rsid w:val="0039186F"/>
    <w:rsid w:val="0039277D"/>
    <w:rsid w:val="003A00D1"/>
    <w:rsid w:val="003A05CA"/>
    <w:rsid w:val="003A16E1"/>
    <w:rsid w:val="003A219D"/>
    <w:rsid w:val="003A27D3"/>
    <w:rsid w:val="003A28BE"/>
    <w:rsid w:val="003A5830"/>
    <w:rsid w:val="003B1733"/>
    <w:rsid w:val="003B2850"/>
    <w:rsid w:val="003B2872"/>
    <w:rsid w:val="003B3BED"/>
    <w:rsid w:val="003B3FBD"/>
    <w:rsid w:val="003B4D9D"/>
    <w:rsid w:val="003B53E6"/>
    <w:rsid w:val="003B5512"/>
    <w:rsid w:val="003C046D"/>
    <w:rsid w:val="003C13BE"/>
    <w:rsid w:val="003C4C19"/>
    <w:rsid w:val="003C507D"/>
    <w:rsid w:val="003C73EC"/>
    <w:rsid w:val="003D01EE"/>
    <w:rsid w:val="003D1BD8"/>
    <w:rsid w:val="003D4325"/>
    <w:rsid w:val="003D7005"/>
    <w:rsid w:val="003D79F8"/>
    <w:rsid w:val="003E30B3"/>
    <w:rsid w:val="003E3A3C"/>
    <w:rsid w:val="003E3C82"/>
    <w:rsid w:val="003E5278"/>
    <w:rsid w:val="003E5A8A"/>
    <w:rsid w:val="003E74C7"/>
    <w:rsid w:val="003E7A00"/>
    <w:rsid w:val="003F3036"/>
    <w:rsid w:val="003F535C"/>
    <w:rsid w:val="003F5905"/>
    <w:rsid w:val="003F67F1"/>
    <w:rsid w:val="003F6EC0"/>
    <w:rsid w:val="003F72E7"/>
    <w:rsid w:val="004023BC"/>
    <w:rsid w:val="00402EC9"/>
    <w:rsid w:val="00403060"/>
    <w:rsid w:val="004035C5"/>
    <w:rsid w:val="00403A5D"/>
    <w:rsid w:val="004041EC"/>
    <w:rsid w:val="00405E18"/>
    <w:rsid w:val="00405F80"/>
    <w:rsid w:val="0041740C"/>
    <w:rsid w:val="00417DEC"/>
    <w:rsid w:val="004200A5"/>
    <w:rsid w:val="0042120E"/>
    <w:rsid w:val="00424FE7"/>
    <w:rsid w:val="004317CB"/>
    <w:rsid w:val="00436F52"/>
    <w:rsid w:val="0043728F"/>
    <w:rsid w:val="00440379"/>
    <w:rsid w:val="00441EFD"/>
    <w:rsid w:val="00443544"/>
    <w:rsid w:val="00444461"/>
    <w:rsid w:val="00444CD7"/>
    <w:rsid w:val="00444D05"/>
    <w:rsid w:val="0044717E"/>
    <w:rsid w:val="00453050"/>
    <w:rsid w:val="00453427"/>
    <w:rsid w:val="0045522B"/>
    <w:rsid w:val="00455EAB"/>
    <w:rsid w:val="004578DB"/>
    <w:rsid w:val="0046076B"/>
    <w:rsid w:val="00462E35"/>
    <w:rsid w:val="0046391E"/>
    <w:rsid w:val="00463BC5"/>
    <w:rsid w:val="00464537"/>
    <w:rsid w:val="004670D4"/>
    <w:rsid w:val="00470E77"/>
    <w:rsid w:val="0047166E"/>
    <w:rsid w:val="0047505F"/>
    <w:rsid w:val="004816B2"/>
    <w:rsid w:val="00481FD2"/>
    <w:rsid w:val="00482F72"/>
    <w:rsid w:val="00484306"/>
    <w:rsid w:val="0048476E"/>
    <w:rsid w:val="0049291D"/>
    <w:rsid w:val="00493BC9"/>
    <w:rsid w:val="00493DF5"/>
    <w:rsid w:val="004969B8"/>
    <w:rsid w:val="004969D9"/>
    <w:rsid w:val="004A253A"/>
    <w:rsid w:val="004A27B3"/>
    <w:rsid w:val="004A5ECA"/>
    <w:rsid w:val="004B02DF"/>
    <w:rsid w:val="004B4E1E"/>
    <w:rsid w:val="004B66E9"/>
    <w:rsid w:val="004C0B27"/>
    <w:rsid w:val="004C0EAD"/>
    <w:rsid w:val="004C10C6"/>
    <w:rsid w:val="004C1EFE"/>
    <w:rsid w:val="004C4814"/>
    <w:rsid w:val="004C4DEA"/>
    <w:rsid w:val="004C55CA"/>
    <w:rsid w:val="004C587C"/>
    <w:rsid w:val="004D2E30"/>
    <w:rsid w:val="004D2F81"/>
    <w:rsid w:val="004D3143"/>
    <w:rsid w:val="004D6891"/>
    <w:rsid w:val="004E114E"/>
    <w:rsid w:val="004E6046"/>
    <w:rsid w:val="004E6C46"/>
    <w:rsid w:val="004E7712"/>
    <w:rsid w:val="004F2254"/>
    <w:rsid w:val="004F36A4"/>
    <w:rsid w:val="004F7221"/>
    <w:rsid w:val="004F79CD"/>
    <w:rsid w:val="00501094"/>
    <w:rsid w:val="00504921"/>
    <w:rsid w:val="0050653F"/>
    <w:rsid w:val="00506B9E"/>
    <w:rsid w:val="00506C8A"/>
    <w:rsid w:val="00513A44"/>
    <w:rsid w:val="00517F88"/>
    <w:rsid w:val="00521811"/>
    <w:rsid w:val="00525BEB"/>
    <w:rsid w:val="00531DED"/>
    <w:rsid w:val="00532F51"/>
    <w:rsid w:val="005331C6"/>
    <w:rsid w:val="005341FB"/>
    <w:rsid w:val="00540B4E"/>
    <w:rsid w:val="00542923"/>
    <w:rsid w:val="00545773"/>
    <w:rsid w:val="005465A6"/>
    <w:rsid w:val="00546604"/>
    <w:rsid w:val="00546BE0"/>
    <w:rsid w:val="00550EEC"/>
    <w:rsid w:val="005568C5"/>
    <w:rsid w:val="005625E8"/>
    <w:rsid w:val="005636FD"/>
    <w:rsid w:val="00564D79"/>
    <w:rsid w:val="00564F73"/>
    <w:rsid w:val="0057410E"/>
    <w:rsid w:val="0057500E"/>
    <w:rsid w:val="00580DA6"/>
    <w:rsid w:val="00582E67"/>
    <w:rsid w:val="00585620"/>
    <w:rsid w:val="00587217"/>
    <w:rsid w:val="0059125F"/>
    <w:rsid w:val="00591DA6"/>
    <w:rsid w:val="00593C78"/>
    <w:rsid w:val="00594940"/>
    <w:rsid w:val="005A007A"/>
    <w:rsid w:val="005A0555"/>
    <w:rsid w:val="005A30AF"/>
    <w:rsid w:val="005A64A1"/>
    <w:rsid w:val="005A6B0B"/>
    <w:rsid w:val="005B369D"/>
    <w:rsid w:val="005C033D"/>
    <w:rsid w:val="005C2CD6"/>
    <w:rsid w:val="005C42D5"/>
    <w:rsid w:val="005C65B3"/>
    <w:rsid w:val="005C6955"/>
    <w:rsid w:val="005D2595"/>
    <w:rsid w:val="005D3565"/>
    <w:rsid w:val="005D79E9"/>
    <w:rsid w:val="005E0569"/>
    <w:rsid w:val="005E4C0A"/>
    <w:rsid w:val="005E4F86"/>
    <w:rsid w:val="005E6176"/>
    <w:rsid w:val="005F13B8"/>
    <w:rsid w:val="005F61AC"/>
    <w:rsid w:val="005F6500"/>
    <w:rsid w:val="005F7367"/>
    <w:rsid w:val="00603C8E"/>
    <w:rsid w:val="00607EA3"/>
    <w:rsid w:val="00610406"/>
    <w:rsid w:val="0061078D"/>
    <w:rsid w:val="00610826"/>
    <w:rsid w:val="0061149C"/>
    <w:rsid w:val="006114BE"/>
    <w:rsid w:val="0061182F"/>
    <w:rsid w:val="00612B91"/>
    <w:rsid w:val="00615C9B"/>
    <w:rsid w:val="006170D7"/>
    <w:rsid w:val="00624699"/>
    <w:rsid w:val="0063063E"/>
    <w:rsid w:val="0063233A"/>
    <w:rsid w:val="006341D6"/>
    <w:rsid w:val="00637836"/>
    <w:rsid w:val="0064059D"/>
    <w:rsid w:val="00642955"/>
    <w:rsid w:val="00645087"/>
    <w:rsid w:val="006466E3"/>
    <w:rsid w:val="00652DC4"/>
    <w:rsid w:val="00653624"/>
    <w:rsid w:val="0065436D"/>
    <w:rsid w:val="006544D8"/>
    <w:rsid w:val="00661B4C"/>
    <w:rsid w:val="0066286A"/>
    <w:rsid w:val="006641C6"/>
    <w:rsid w:val="006658F1"/>
    <w:rsid w:val="00665D91"/>
    <w:rsid w:val="006673D4"/>
    <w:rsid w:val="00667C8C"/>
    <w:rsid w:val="00673966"/>
    <w:rsid w:val="00676E15"/>
    <w:rsid w:val="00680361"/>
    <w:rsid w:val="0068097B"/>
    <w:rsid w:val="00683D84"/>
    <w:rsid w:val="0069149F"/>
    <w:rsid w:val="006917EE"/>
    <w:rsid w:val="0069490D"/>
    <w:rsid w:val="006961E0"/>
    <w:rsid w:val="006A505F"/>
    <w:rsid w:val="006A654F"/>
    <w:rsid w:val="006B03D9"/>
    <w:rsid w:val="006B0CFE"/>
    <w:rsid w:val="006B5DF7"/>
    <w:rsid w:val="006B6558"/>
    <w:rsid w:val="006C1080"/>
    <w:rsid w:val="006C56EF"/>
    <w:rsid w:val="006D14AF"/>
    <w:rsid w:val="006D244E"/>
    <w:rsid w:val="006D305D"/>
    <w:rsid w:val="006D3A2B"/>
    <w:rsid w:val="006D5F02"/>
    <w:rsid w:val="006D7D6B"/>
    <w:rsid w:val="006E08CD"/>
    <w:rsid w:val="006E537E"/>
    <w:rsid w:val="006E5969"/>
    <w:rsid w:val="006F1499"/>
    <w:rsid w:val="006F1DB5"/>
    <w:rsid w:val="006F3077"/>
    <w:rsid w:val="006F59D5"/>
    <w:rsid w:val="006F5ACA"/>
    <w:rsid w:val="006F62CC"/>
    <w:rsid w:val="0070046C"/>
    <w:rsid w:val="007008DD"/>
    <w:rsid w:val="00701B83"/>
    <w:rsid w:val="00705564"/>
    <w:rsid w:val="00705EFF"/>
    <w:rsid w:val="007106A9"/>
    <w:rsid w:val="00710748"/>
    <w:rsid w:val="007116C5"/>
    <w:rsid w:val="00712003"/>
    <w:rsid w:val="00712DB2"/>
    <w:rsid w:val="007132ED"/>
    <w:rsid w:val="00713A5A"/>
    <w:rsid w:val="007174EE"/>
    <w:rsid w:val="00717D0E"/>
    <w:rsid w:val="007202D3"/>
    <w:rsid w:val="00722951"/>
    <w:rsid w:val="00722B86"/>
    <w:rsid w:val="0072400A"/>
    <w:rsid w:val="00726590"/>
    <w:rsid w:val="00726EF6"/>
    <w:rsid w:val="00727205"/>
    <w:rsid w:val="0073334C"/>
    <w:rsid w:val="00746EFB"/>
    <w:rsid w:val="00751EEE"/>
    <w:rsid w:val="007530B5"/>
    <w:rsid w:val="00755ECC"/>
    <w:rsid w:val="007572BD"/>
    <w:rsid w:val="007622E1"/>
    <w:rsid w:val="00762E4F"/>
    <w:rsid w:val="00764B3F"/>
    <w:rsid w:val="00773595"/>
    <w:rsid w:val="00774BFB"/>
    <w:rsid w:val="00774F8F"/>
    <w:rsid w:val="00775CED"/>
    <w:rsid w:val="007803F3"/>
    <w:rsid w:val="00782422"/>
    <w:rsid w:val="00784AAC"/>
    <w:rsid w:val="00785D3A"/>
    <w:rsid w:val="00787437"/>
    <w:rsid w:val="00791753"/>
    <w:rsid w:val="00792AAE"/>
    <w:rsid w:val="00793379"/>
    <w:rsid w:val="00793FE2"/>
    <w:rsid w:val="00797429"/>
    <w:rsid w:val="007A0498"/>
    <w:rsid w:val="007A0FDE"/>
    <w:rsid w:val="007A4C90"/>
    <w:rsid w:val="007A6DEF"/>
    <w:rsid w:val="007B147C"/>
    <w:rsid w:val="007B24C8"/>
    <w:rsid w:val="007B77B2"/>
    <w:rsid w:val="007C31F9"/>
    <w:rsid w:val="007C3BFC"/>
    <w:rsid w:val="007C5C65"/>
    <w:rsid w:val="007C6E10"/>
    <w:rsid w:val="007C7403"/>
    <w:rsid w:val="007D273F"/>
    <w:rsid w:val="007D4E82"/>
    <w:rsid w:val="007D51E5"/>
    <w:rsid w:val="007D532A"/>
    <w:rsid w:val="007D76E3"/>
    <w:rsid w:val="007E01C5"/>
    <w:rsid w:val="007E6822"/>
    <w:rsid w:val="007F1C1C"/>
    <w:rsid w:val="007F2F44"/>
    <w:rsid w:val="007F37A1"/>
    <w:rsid w:val="007F6863"/>
    <w:rsid w:val="007F749F"/>
    <w:rsid w:val="007F7840"/>
    <w:rsid w:val="008010E1"/>
    <w:rsid w:val="00801A56"/>
    <w:rsid w:val="0080314E"/>
    <w:rsid w:val="008045A8"/>
    <w:rsid w:val="0080464F"/>
    <w:rsid w:val="008047B3"/>
    <w:rsid w:val="00806C1D"/>
    <w:rsid w:val="00810ED5"/>
    <w:rsid w:val="00810F63"/>
    <w:rsid w:val="0081791D"/>
    <w:rsid w:val="00820626"/>
    <w:rsid w:val="008229AE"/>
    <w:rsid w:val="00825742"/>
    <w:rsid w:val="00826DEF"/>
    <w:rsid w:val="00827840"/>
    <w:rsid w:val="00830EB2"/>
    <w:rsid w:val="00831D85"/>
    <w:rsid w:val="008323E4"/>
    <w:rsid w:val="0084021F"/>
    <w:rsid w:val="00841A95"/>
    <w:rsid w:val="00844B71"/>
    <w:rsid w:val="008471A2"/>
    <w:rsid w:val="00851E38"/>
    <w:rsid w:val="008534CE"/>
    <w:rsid w:val="00853C6F"/>
    <w:rsid w:val="0085485E"/>
    <w:rsid w:val="00855FF5"/>
    <w:rsid w:val="008617C7"/>
    <w:rsid w:val="00872B54"/>
    <w:rsid w:val="00873E7D"/>
    <w:rsid w:val="00874E7F"/>
    <w:rsid w:val="00875C3D"/>
    <w:rsid w:val="008767A6"/>
    <w:rsid w:val="00880F8B"/>
    <w:rsid w:val="00881B7D"/>
    <w:rsid w:val="008826BC"/>
    <w:rsid w:val="00883C4B"/>
    <w:rsid w:val="00892EA0"/>
    <w:rsid w:val="00895F2F"/>
    <w:rsid w:val="00896AD5"/>
    <w:rsid w:val="00896BB6"/>
    <w:rsid w:val="0089717B"/>
    <w:rsid w:val="00897A2C"/>
    <w:rsid w:val="008A1762"/>
    <w:rsid w:val="008A219F"/>
    <w:rsid w:val="008A571D"/>
    <w:rsid w:val="008A61A7"/>
    <w:rsid w:val="008B4A17"/>
    <w:rsid w:val="008B70BF"/>
    <w:rsid w:val="008B796E"/>
    <w:rsid w:val="008C260D"/>
    <w:rsid w:val="008C2E8B"/>
    <w:rsid w:val="008C2FE2"/>
    <w:rsid w:val="008C35CB"/>
    <w:rsid w:val="008C3DBC"/>
    <w:rsid w:val="008D076A"/>
    <w:rsid w:val="008D3B70"/>
    <w:rsid w:val="008D4538"/>
    <w:rsid w:val="008D6CBD"/>
    <w:rsid w:val="008D7257"/>
    <w:rsid w:val="008E1C43"/>
    <w:rsid w:val="008E4ABE"/>
    <w:rsid w:val="008E6364"/>
    <w:rsid w:val="008E6F6A"/>
    <w:rsid w:val="008F28F3"/>
    <w:rsid w:val="008F39D9"/>
    <w:rsid w:val="008F4FF1"/>
    <w:rsid w:val="008F6F02"/>
    <w:rsid w:val="008F7160"/>
    <w:rsid w:val="008F74AA"/>
    <w:rsid w:val="009039CE"/>
    <w:rsid w:val="00903A93"/>
    <w:rsid w:val="00903F31"/>
    <w:rsid w:val="00904692"/>
    <w:rsid w:val="00904EAC"/>
    <w:rsid w:val="009103AD"/>
    <w:rsid w:val="0091147F"/>
    <w:rsid w:val="00914361"/>
    <w:rsid w:val="0091449C"/>
    <w:rsid w:val="0092165C"/>
    <w:rsid w:val="0092347B"/>
    <w:rsid w:val="0092486A"/>
    <w:rsid w:val="00926115"/>
    <w:rsid w:val="00927BE7"/>
    <w:rsid w:val="00927D89"/>
    <w:rsid w:val="00933DCD"/>
    <w:rsid w:val="009349B5"/>
    <w:rsid w:val="00937BF9"/>
    <w:rsid w:val="00940488"/>
    <w:rsid w:val="00945003"/>
    <w:rsid w:val="00945A3E"/>
    <w:rsid w:val="00952B45"/>
    <w:rsid w:val="00956BFD"/>
    <w:rsid w:val="00960D61"/>
    <w:rsid w:val="00961022"/>
    <w:rsid w:val="009618F1"/>
    <w:rsid w:val="009628FE"/>
    <w:rsid w:val="00965A83"/>
    <w:rsid w:val="00971974"/>
    <w:rsid w:val="0097237E"/>
    <w:rsid w:val="00981242"/>
    <w:rsid w:val="00982616"/>
    <w:rsid w:val="009840A3"/>
    <w:rsid w:val="009844DB"/>
    <w:rsid w:val="00991FFD"/>
    <w:rsid w:val="00993BD1"/>
    <w:rsid w:val="0099631E"/>
    <w:rsid w:val="009A425A"/>
    <w:rsid w:val="009A5807"/>
    <w:rsid w:val="009A66EE"/>
    <w:rsid w:val="009A7240"/>
    <w:rsid w:val="009B08D7"/>
    <w:rsid w:val="009B0D4F"/>
    <w:rsid w:val="009B331F"/>
    <w:rsid w:val="009C1878"/>
    <w:rsid w:val="009C2F30"/>
    <w:rsid w:val="009C3DA5"/>
    <w:rsid w:val="009C5C6F"/>
    <w:rsid w:val="009C5E56"/>
    <w:rsid w:val="009C7491"/>
    <w:rsid w:val="009D5E38"/>
    <w:rsid w:val="009D65A4"/>
    <w:rsid w:val="009E1A0B"/>
    <w:rsid w:val="009E3640"/>
    <w:rsid w:val="009E41A3"/>
    <w:rsid w:val="009E6B65"/>
    <w:rsid w:val="009F17ED"/>
    <w:rsid w:val="009F283B"/>
    <w:rsid w:val="009F29A2"/>
    <w:rsid w:val="009F31F7"/>
    <w:rsid w:val="009F4178"/>
    <w:rsid w:val="009F4D42"/>
    <w:rsid w:val="009F4EB6"/>
    <w:rsid w:val="009F5E9D"/>
    <w:rsid w:val="00A01A28"/>
    <w:rsid w:val="00A028F0"/>
    <w:rsid w:val="00A0589A"/>
    <w:rsid w:val="00A06793"/>
    <w:rsid w:val="00A067FE"/>
    <w:rsid w:val="00A06B3D"/>
    <w:rsid w:val="00A0762D"/>
    <w:rsid w:val="00A11F1E"/>
    <w:rsid w:val="00A13D5E"/>
    <w:rsid w:val="00A14B47"/>
    <w:rsid w:val="00A157E2"/>
    <w:rsid w:val="00A15828"/>
    <w:rsid w:val="00A1601F"/>
    <w:rsid w:val="00A16E44"/>
    <w:rsid w:val="00A17098"/>
    <w:rsid w:val="00A170FD"/>
    <w:rsid w:val="00A1736B"/>
    <w:rsid w:val="00A202CC"/>
    <w:rsid w:val="00A2218A"/>
    <w:rsid w:val="00A24377"/>
    <w:rsid w:val="00A24B04"/>
    <w:rsid w:val="00A26F60"/>
    <w:rsid w:val="00A2712B"/>
    <w:rsid w:val="00A359E0"/>
    <w:rsid w:val="00A3648B"/>
    <w:rsid w:val="00A402BB"/>
    <w:rsid w:val="00A4109E"/>
    <w:rsid w:val="00A425CF"/>
    <w:rsid w:val="00A42C63"/>
    <w:rsid w:val="00A5022D"/>
    <w:rsid w:val="00A50B89"/>
    <w:rsid w:val="00A51645"/>
    <w:rsid w:val="00A519FF"/>
    <w:rsid w:val="00A53234"/>
    <w:rsid w:val="00A55B97"/>
    <w:rsid w:val="00A56643"/>
    <w:rsid w:val="00A57BCD"/>
    <w:rsid w:val="00A61E48"/>
    <w:rsid w:val="00A629C8"/>
    <w:rsid w:val="00A64106"/>
    <w:rsid w:val="00A6699D"/>
    <w:rsid w:val="00A7201B"/>
    <w:rsid w:val="00A76B71"/>
    <w:rsid w:val="00A82F3D"/>
    <w:rsid w:val="00A851DB"/>
    <w:rsid w:val="00A8660A"/>
    <w:rsid w:val="00A870E6"/>
    <w:rsid w:val="00A87695"/>
    <w:rsid w:val="00A910E0"/>
    <w:rsid w:val="00A92E69"/>
    <w:rsid w:val="00A93B69"/>
    <w:rsid w:val="00AA04EB"/>
    <w:rsid w:val="00AA112A"/>
    <w:rsid w:val="00AA28EE"/>
    <w:rsid w:val="00AA34C6"/>
    <w:rsid w:val="00AB0CF8"/>
    <w:rsid w:val="00AB0FD8"/>
    <w:rsid w:val="00AB23C8"/>
    <w:rsid w:val="00AB3088"/>
    <w:rsid w:val="00AB35F3"/>
    <w:rsid w:val="00AB69F6"/>
    <w:rsid w:val="00AB6C37"/>
    <w:rsid w:val="00AC1C93"/>
    <w:rsid w:val="00AC2546"/>
    <w:rsid w:val="00AD0A3A"/>
    <w:rsid w:val="00AD1E3A"/>
    <w:rsid w:val="00AD5898"/>
    <w:rsid w:val="00AD6042"/>
    <w:rsid w:val="00AD63B3"/>
    <w:rsid w:val="00AD69CD"/>
    <w:rsid w:val="00AD72D1"/>
    <w:rsid w:val="00AE066C"/>
    <w:rsid w:val="00AE36CE"/>
    <w:rsid w:val="00AE73D6"/>
    <w:rsid w:val="00B00B85"/>
    <w:rsid w:val="00B038E9"/>
    <w:rsid w:val="00B04EA8"/>
    <w:rsid w:val="00B050FB"/>
    <w:rsid w:val="00B0586A"/>
    <w:rsid w:val="00B21085"/>
    <w:rsid w:val="00B23448"/>
    <w:rsid w:val="00B23D01"/>
    <w:rsid w:val="00B266B8"/>
    <w:rsid w:val="00B27680"/>
    <w:rsid w:val="00B27982"/>
    <w:rsid w:val="00B32B9D"/>
    <w:rsid w:val="00B3699C"/>
    <w:rsid w:val="00B371D3"/>
    <w:rsid w:val="00B43BFB"/>
    <w:rsid w:val="00B45023"/>
    <w:rsid w:val="00B52514"/>
    <w:rsid w:val="00B57778"/>
    <w:rsid w:val="00B60038"/>
    <w:rsid w:val="00B61185"/>
    <w:rsid w:val="00B62DFD"/>
    <w:rsid w:val="00B63BD5"/>
    <w:rsid w:val="00B67F2C"/>
    <w:rsid w:val="00B71291"/>
    <w:rsid w:val="00B765B0"/>
    <w:rsid w:val="00B777E6"/>
    <w:rsid w:val="00B82A12"/>
    <w:rsid w:val="00B83AFC"/>
    <w:rsid w:val="00B84302"/>
    <w:rsid w:val="00B84B1E"/>
    <w:rsid w:val="00B87AD4"/>
    <w:rsid w:val="00B87B38"/>
    <w:rsid w:val="00B90198"/>
    <w:rsid w:val="00B9051E"/>
    <w:rsid w:val="00B91ED5"/>
    <w:rsid w:val="00B94CC1"/>
    <w:rsid w:val="00B95E8D"/>
    <w:rsid w:val="00B9639A"/>
    <w:rsid w:val="00B96D87"/>
    <w:rsid w:val="00BA1379"/>
    <w:rsid w:val="00BA1A36"/>
    <w:rsid w:val="00BA6294"/>
    <w:rsid w:val="00BA7320"/>
    <w:rsid w:val="00BB440F"/>
    <w:rsid w:val="00BB4CEE"/>
    <w:rsid w:val="00BC0ECF"/>
    <w:rsid w:val="00BC3586"/>
    <w:rsid w:val="00BD178E"/>
    <w:rsid w:val="00BD3367"/>
    <w:rsid w:val="00BD3792"/>
    <w:rsid w:val="00BE3CE2"/>
    <w:rsid w:val="00BE6CBB"/>
    <w:rsid w:val="00BE7C48"/>
    <w:rsid w:val="00BF0B49"/>
    <w:rsid w:val="00BF40F7"/>
    <w:rsid w:val="00BF4A9E"/>
    <w:rsid w:val="00BF6393"/>
    <w:rsid w:val="00BF66C6"/>
    <w:rsid w:val="00BF675C"/>
    <w:rsid w:val="00BF68E9"/>
    <w:rsid w:val="00BF742A"/>
    <w:rsid w:val="00C00A86"/>
    <w:rsid w:val="00C00DB1"/>
    <w:rsid w:val="00C03BC6"/>
    <w:rsid w:val="00C03D4D"/>
    <w:rsid w:val="00C04B82"/>
    <w:rsid w:val="00C07983"/>
    <w:rsid w:val="00C10A3E"/>
    <w:rsid w:val="00C11F91"/>
    <w:rsid w:val="00C1280C"/>
    <w:rsid w:val="00C175E1"/>
    <w:rsid w:val="00C236C7"/>
    <w:rsid w:val="00C25E7B"/>
    <w:rsid w:val="00C25FA0"/>
    <w:rsid w:val="00C26ACA"/>
    <w:rsid w:val="00C31831"/>
    <w:rsid w:val="00C321A3"/>
    <w:rsid w:val="00C32B91"/>
    <w:rsid w:val="00C349D4"/>
    <w:rsid w:val="00C36DC0"/>
    <w:rsid w:val="00C37C4C"/>
    <w:rsid w:val="00C4142E"/>
    <w:rsid w:val="00C4502F"/>
    <w:rsid w:val="00C455DB"/>
    <w:rsid w:val="00C46121"/>
    <w:rsid w:val="00C5369F"/>
    <w:rsid w:val="00C60AE5"/>
    <w:rsid w:val="00C618E1"/>
    <w:rsid w:val="00C64E8F"/>
    <w:rsid w:val="00C65888"/>
    <w:rsid w:val="00C66AA7"/>
    <w:rsid w:val="00C70042"/>
    <w:rsid w:val="00C7114F"/>
    <w:rsid w:val="00C734AC"/>
    <w:rsid w:val="00C74C8A"/>
    <w:rsid w:val="00C75529"/>
    <w:rsid w:val="00C77003"/>
    <w:rsid w:val="00C848EE"/>
    <w:rsid w:val="00C8560B"/>
    <w:rsid w:val="00C86311"/>
    <w:rsid w:val="00C87887"/>
    <w:rsid w:val="00C90C0D"/>
    <w:rsid w:val="00C9290D"/>
    <w:rsid w:val="00C9486B"/>
    <w:rsid w:val="00C95228"/>
    <w:rsid w:val="00CA1400"/>
    <w:rsid w:val="00CA1BC3"/>
    <w:rsid w:val="00CA284A"/>
    <w:rsid w:val="00CA3C8E"/>
    <w:rsid w:val="00CA5B04"/>
    <w:rsid w:val="00CA73DD"/>
    <w:rsid w:val="00CB1369"/>
    <w:rsid w:val="00CB1755"/>
    <w:rsid w:val="00CB2C15"/>
    <w:rsid w:val="00CB3FF2"/>
    <w:rsid w:val="00CB50AB"/>
    <w:rsid w:val="00CC0C1F"/>
    <w:rsid w:val="00CC2A57"/>
    <w:rsid w:val="00CC5365"/>
    <w:rsid w:val="00CC7151"/>
    <w:rsid w:val="00CC7B4D"/>
    <w:rsid w:val="00CD40A9"/>
    <w:rsid w:val="00CD5D30"/>
    <w:rsid w:val="00CD5D5A"/>
    <w:rsid w:val="00CD7194"/>
    <w:rsid w:val="00CE158D"/>
    <w:rsid w:val="00CF1DD7"/>
    <w:rsid w:val="00CF422D"/>
    <w:rsid w:val="00CF7D15"/>
    <w:rsid w:val="00D05785"/>
    <w:rsid w:val="00D057EB"/>
    <w:rsid w:val="00D06589"/>
    <w:rsid w:val="00D06BF7"/>
    <w:rsid w:val="00D1113A"/>
    <w:rsid w:val="00D1324E"/>
    <w:rsid w:val="00D16213"/>
    <w:rsid w:val="00D20F67"/>
    <w:rsid w:val="00D235D2"/>
    <w:rsid w:val="00D320A9"/>
    <w:rsid w:val="00D32989"/>
    <w:rsid w:val="00D34329"/>
    <w:rsid w:val="00D36F03"/>
    <w:rsid w:val="00D375EA"/>
    <w:rsid w:val="00D40E26"/>
    <w:rsid w:val="00D434C7"/>
    <w:rsid w:val="00D44364"/>
    <w:rsid w:val="00D479A6"/>
    <w:rsid w:val="00D516BC"/>
    <w:rsid w:val="00D52A04"/>
    <w:rsid w:val="00D63940"/>
    <w:rsid w:val="00D64ADC"/>
    <w:rsid w:val="00D65C80"/>
    <w:rsid w:val="00D65F97"/>
    <w:rsid w:val="00D6788A"/>
    <w:rsid w:val="00D70393"/>
    <w:rsid w:val="00D711F2"/>
    <w:rsid w:val="00D738C7"/>
    <w:rsid w:val="00D7568B"/>
    <w:rsid w:val="00D75F15"/>
    <w:rsid w:val="00D762C8"/>
    <w:rsid w:val="00D7760A"/>
    <w:rsid w:val="00D776F5"/>
    <w:rsid w:val="00D777DE"/>
    <w:rsid w:val="00D9051C"/>
    <w:rsid w:val="00D919A4"/>
    <w:rsid w:val="00D94D63"/>
    <w:rsid w:val="00D96287"/>
    <w:rsid w:val="00D96C83"/>
    <w:rsid w:val="00D96ED4"/>
    <w:rsid w:val="00DA5FEC"/>
    <w:rsid w:val="00DA6535"/>
    <w:rsid w:val="00DB2E49"/>
    <w:rsid w:val="00DB3F73"/>
    <w:rsid w:val="00DB5389"/>
    <w:rsid w:val="00DB7507"/>
    <w:rsid w:val="00DC009F"/>
    <w:rsid w:val="00DC1EBA"/>
    <w:rsid w:val="00DC2AE0"/>
    <w:rsid w:val="00DC2B15"/>
    <w:rsid w:val="00DC4E0C"/>
    <w:rsid w:val="00DC4ED6"/>
    <w:rsid w:val="00DC595C"/>
    <w:rsid w:val="00DC6664"/>
    <w:rsid w:val="00DC6799"/>
    <w:rsid w:val="00DD065A"/>
    <w:rsid w:val="00DD13FF"/>
    <w:rsid w:val="00DD1F89"/>
    <w:rsid w:val="00DD2577"/>
    <w:rsid w:val="00DD30BF"/>
    <w:rsid w:val="00DD38DD"/>
    <w:rsid w:val="00DD4183"/>
    <w:rsid w:val="00DE04DB"/>
    <w:rsid w:val="00DF23D8"/>
    <w:rsid w:val="00DF40B6"/>
    <w:rsid w:val="00DF5A6A"/>
    <w:rsid w:val="00DF644D"/>
    <w:rsid w:val="00E04526"/>
    <w:rsid w:val="00E04624"/>
    <w:rsid w:val="00E04ABA"/>
    <w:rsid w:val="00E0501C"/>
    <w:rsid w:val="00E0603A"/>
    <w:rsid w:val="00E12970"/>
    <w:rsid w:val="00E136FE"/>
    <w:rsid w:val="00E148EA"/>
    <w:rsid w:val="00E16777"/>
    <w:rsid w:val="00E235FE"/>
    <w:rsid w:val="00E3011D"/>
    <w:rsid w:val="00E3054F"/>
    <w:rsid w:val="00E306C1"/>
    <w:rsid w:val="00E31363"/>
    <w:rsid w:val="00E3419E"/>
    <w:rsid w:val="00E35B71"/>
    <w:rsid w:val="00E404C2"/>
    <w:rsid w:val="00E41A3B"/>
    <w:rsid w:val="00E41A60"/>
    <w:rsid w:val="00E45C02"/>
    <w:rsid w:val="00E45C83"/>
    <w:rsid w:val="00E466C6"/>
    <w:rsid w:val="00E4795D"/>
    <w:rsid w:val="00E52423"/>
    <w:rsid w:val="00E5249C"/>
    <w:rsid w:val="00E52BB7"/>
    <w:rsid w:val="00E537C4"/>
    <w:rsid w:val="00E541A2"/>
    <w:rsid w:val="00E56B53"/>
    <w:rsid w:val="00E57DB1"/>
    <w:rsid w:val="00E6151B"/>
    <w:rsid w:val="00E625B9"/>
    <w:rsid w:val="00E65608"/>
    <w:rsid w:val="00E65AA0"/>
    <w:rsid w:val="00E661F8"/>
    <w:rsid w:val="00E74F19"/>
    <w:rsid w:val="00E77692"/>
    <w:rsid w:val="00E80C19"/>
    <w:rsid w:val="00E80C60"/>
    <w:rsid w:val="00E82D44"/>
    <w:rsid w:val="00E8472A"/>
    <w:rsid w:val="00E85805"/>
    <w:rsid w:val="00E8604F"/>
    <w:rsid w:val="00E9135E"/>
    <w:rsid w:val="00E92D99"/>
    <w:rsid w:val="00E93EAE"/>
    <w:rsid w:val="00E94AB5"/>
    <w:rsid w:val="00E96B37"/>
    <w:rsid w:val="00E96D06"/>
    <w:rsid w:val="00EA17CD"/>
    <w:rsid w:val="00EB0C7F"/>
    <w:rsid w:val="00EB19F9"/>
    <w:rsid w:val="00EB4FA3"/>
    <w:rsid w:val="00EB72C6"/>
    <w:rsid w:val="00EC012A"/>
    <w:rsid w:val="00EC3061"/>
    <w:rsid w:val="00EC5111"/>
    <w:rsid w:val="00EC52C8"/>
    <w:rsid w:val="00EC794F"/>
    <w:rsid w:val="00EC7A40"/>
    <w:rsid w:val="00ED0361"/>
    <w:rsid w:val="00ED0769"/>
    <w:rsid w:val="00ED5113"/>
    <w:rsid w:val="00ED7E1A"/>
    <w:rsid w:val="00EE22D1"/>
    <w:rsid w:val="00EE4C49"/>
    <w:rsid w:val="00EE5AAA"/>
    <w:rsid w:val="00EF3068"/>
    <w:rsid w:val="00EF4633"/>
    <w:rsid w:val="00EF5E2A"/>
    <w:rsid w:val="00EF61EF"/>
    <w:rsid w:val="00EF7B99"/>
    <w:rsid w:val="00F00014"/>
    <w:rsid w:val="00F04DDF"/>
    <w:rsid w:val="00F13A52"/>
    <w:rsid w:val="00F223D1"/>
    <w:rsid w:val="00F235C4"/>
    <w:rsid w:val="00F24897"/>
    <w:rsid w:val="00F25B75"/>
    <w:rsid w:val="00F26755"/>
    <w:rsid w:val="00F3084E"/>
    <w:rsid w:val="00F3267F"/>
    <w:rsid w:val="00F35B02"/>
    <w:rsid w:val="00F36B05"/>
    <w:rsid w:val="00F36DCD"/>
    <w:rsid w:val="00F404CD"/>
    <w:rsid w:val="00F423F2"/>
    <w:rsid w:val="00F42561"/>
    <w:rsid w:val="00F46703"/>
    <w:rsid w:val="00F528BF"/>
    <w:rsid w:val="00F53AAD"/>
    <w:rsid w:val="00F57320"/>
    <w:rsid w:val="00F57C44"/>
    <w:rsid w:val="00F649B0"/>
    <w:rsid w:val="00F650E1"/>
    <w:rsid w:val="00F6577A"/>
    <w:rsid w:val="00F65DDD"/>
    <w:rsid w:val="00F73792"/>
    <w:rsid w:val="00F74D60"/>
    <w:rsid w:val="00F777F7"/>
    <w:rsid w:val="00F82291"/>
    <w:rsid w:val="00F8361D"/>
    <w:rsid w:val="00F873B9"/>
    <w:rsid w:val="00F87FA4"/>
    <w:rsid w:val="00F90484"/>
    <w:rsid w:val="00F94A40"/>
    <w:rsid w:val="00F94DB4"/>
    <w:rsid w:val="00FA03FA"/>
    <w:rsid w:val="00FA11AE"/>
    <w:rsid w:val="00FA11D3"/>
    <w:rsid w:val="00FA1A8C"/>
    <w:rsid w:val="00FB28AF"/>
    <w:rsid w:val="00FB320A"/>
    <w:rsid w:val="00FB4345"/>
    <w:rsid w:val="00FB5AD9"/>
    <w:rsid w:val="00FC676C"/>
    <w:rsid w:val="00FD100F"/>
    <w:rsid w:val="00FD1911"/>
    <w:rsid w:val="00FD2A43"/>
    <w:rsid w:val="00FD4526"/>
    <w:rsid w:val="00FE064E"/>
    <w:rsid w:val="00FE118F"/>
    <w:rsid w:val="00FE1952"/>
    <w:rsid w:val="00FE239D"/>
    <w:rsid w:val="00FE3406"/>
    <w:rsid w:val="00FE5966"/>
    <w:rsid w:val="00FE60CE"/>
    <w:rsid w:val="00FE7253"/>
    <w:rsid w:val="00FE763E"/>
    <w:rsid w:val="00FF02BA"/>
    <w:rsid w:val="00FF60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7BA210"/>
  <w15:docId w15:val="{42082AEB-5022-4D1A-A322-075CDB14B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22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4361"/>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14361"/>
    <w:rPr>
      <w:rFonts w:ascii="Tahoma" w:hAnsi="Tahoma" w:cs="Tahoma"/>
      <w:sz w:val="16"/>
      <w:szCs w:val="16"/>
    </w:rPr>
  </w:style>
  <w:style w:type="paragraph" w:styleId="Header">
    <w:name w:val="header"/>
    <w:basedOn w:val="Normal"/>
    <w:link w:val="HeaderChar"/>
    <w:unhideWhenUsed/>
    <w:rsid w:val="00245EB2"/>
    <w:pPr>
      <w:tabs>
        <w:tab w:val="center" w:pos="4680"/>
        <w:tab w:val="right" w:pos="9360"/>
      </w:tabs>
    </w:pPr>
  </w:style>
  <w:style w:type="character" w:customStyle="1" w:styleId="HeaderChar">
    <w:name w:val="Header Char"/>
    <w:link w:val="Header"/>
    <w:uiPriority w:val="99"/>
    <w:rsid w:val="00245EB2"/>
    <w:rPr>
      <w:sz w:val="22"/>
      <w:szCs w:val="22"/>
    </w:rPr>
  </w:style>
  <w:style w:type="paragraph" w:styleId="Footer">
    <w:name w:val="footer"/>
    <w:basedOn w:val="Normal"/>
    <w:link w:val="FooterChar"/>
    <w:uiPriority w:val="99"/>
    <w:unhideWhenUsed/>
    <w:rsid w:val="00245EB2"/>
    <w:pPr>
      <w:tabs>
        <w:tab w:val="center" w:pos="4680"/>
        <w:tab w:val="right" w:pos="9360"/>
      </w:tabs>
    </w:pPr>
  </w:style>
  <w:style w:type="character" w:customStyle="1" w:styleId="FooterChar">
    <w:name w:val="Footer Char"/>
    <w:link w:val="Footer"/>
    <w:uiPriority w:val="99"/>
    <w:rsid w:val="00245EB2"/>
    <w:rPr>
      <w:sz w:val="22"/>
      <w:szCs w:val="22"/>
    </w:rPr>
  </w:style>
  <w:style w:type="character" w:styleId="Hyperlink">
    <w:name w:val="Hyperlink"/>
    <w:uiPriority w:val="99"/>
    <w:unhideWhenUsed/>
    <w:rsid w:val="00245EB2"/>
    <w:rPr>
      <w:color w:val="0000FF"/>
      <w:u w:val="single"/>
    </w:rPr>
  </w:style>
  <w:style w:type="table" w:styleId="TableGrid">
    <w:name w:val="Table Grid"/>
    <w:basedOn w:val="TableNormal"/>
    <w:uiPriority w:val="59"/>
    <w:rsid w:val="000B45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0B3E3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styleId="NoSpacing">
    <w:name w:val="No Spacing"/>
    <w:uiPriority w:val="1"/>
    <w:qFormat/>
    <w:rsid w:val="000E640E"/>
    <w:rPr>
      <w:sz w:val="22"/>
      <w:szCs w:val="22"/>
      <w:lang w:val="en-US" w:eastAsia="en-US"/>
    </w:rPr>
  </w:style>
  <w:style w:type="paragraph" w:styleId="ListParagraph">
    <w:name w:val="List Paragraph"/>
    <w:basedOn w:val="Normal"/>
    <w:uiPriority w:val="34"/>
    <w:qFormat/>
    <w:rsid w:val="007C3BFC"/>
    <w:pPr>
      <w:ind w:left="720"/>
      <w:contextualSpacing/>
    </w:pPr>
    <w:rPr>
      <w:lang w:val="en-PH"/>
    </w:rPr>
  </w:style>
  <w:style w:type="character" w:styleId="Strong">
    <w:name w:val="Strong"/>
    <w:basedOn w:val="DefaultParagraphFont"/>
    <w:uiPriority w:val="22"/>
    <w:qFormat/>
    <w:rsid w:val="00B32B9D"/>
    <w:rPr>
      <w:b/>
      <w:bCs/>
    </w:rPr>
  </w:style>
  <w:style w:type="paragraph" w:styleId="HTMLAddress">
    <w:name w:val="HTML Address"/>
    <w:basedOn w:val="Normal"/>
    <w:link w:val="HTMLAddressChar"/>
    <w:uiPriority w:val="99"/>
    <w:semiHidden/>
    <w:unhideWhenUsed/>
    <w:rsid w:val="00B32B9D"/>
    <w:pPr>
      <w:spacing w:after="0" w:line="240" w:lineRule="auto"/>
    </w:pPr>
    <w:rPr>
      <w:rFonts w:ascii="Times New Roman" w:eastAsia="Times New Roman" w:hAnsi="Times New Roman"/>
      <w:i/>
      <w:iCs/>
      <w:sz w:val="24"/>
      <w:szCs w:val="24"/>
      <w:lang w:val="en-PH" w:eastAsia="en-PH"/>
    </w:rPr>
  </w:style>
  <w:style w:type="character" w:customStyle="1" w:styleId="HTMLAddressChar">
    <w:name w:val="HTML Address Char"/>
    <w:basedOn w:val="DefaultParagraphFont"/>
    <w:link w:val="HTMLAddress"/>
    <w:uiPriority w:val="99"/>
    <w:semiHidden/>
    <w:rsid w:val="00B32B9D"/>
    <w:rPr>
      <w:rFonts w:ascii="Times New Roman" w:eastAsia="Times New Roman" w:hAnsi="Times New Roman"/>
      <w:i/>
      <w:iCs/>
      <w:sz w:val="24"/>
      <w:szCs w:val="24"/>
    </w:rPr>
  </w:style>
  <w:style w:type="character" w:styleId="Emphasis">
    <w:name w:val="Emphasis"/>
    <w:basedOn w:val="DefaultParagraphFont"/>
    <w:uiPriority w:val="20"/>
    <w:qFormat/>
    <w:rsid w:val="00C455DB"/>
    <w:rPr>
      <w:i/>
      <w:iCs/>
    </w:rPr>
  </w:style>
  <w:style w:type="paragraph" w:styleId="NormalWeb">
    <w:name w:val="Normal (Web)"/>
    <w:basedOn w:val="Normal"/>
    <w:uiPriority w:val="99"/>
    <w:unhideWhenUsed/>
    <w:rsid w:val="00E8604F"/>
    <w:pPr>
      <w:spacing w:before="100" w:beforeAutospacing="1" w:after="100" w:afterAutospacing="1" w:line="240" w:lineRule="auto"/>
    </w:pPr>
    <w:rPr>
      <w:rFonts w:ascii="Times New Roman" w:eastAsia="Times New Roman" w:hAnsi="Times New Roman"/>
      <w:sz w:val="24"/>
      <w:szCs w:val="24"/>
      <w:lang w:val="en-PH" w:eastAsia="en-PH"/>
    </w:rPr>
  </w:style>
  <w:style w:type="paragraph" w:customStyle="1" w:styleId="Default">
    <w:name w:val="Default"/>
    <w:rsid w:val="003B3FBD"/>
    <w:pPr>
      <w:autoSpaceDE w:val="0"/>
      <w:autoSpaceDN w:val="0"/>
      <w:adjustRightInd w:val="0"/>
    </w:pPr>
    <w:rPr>
      <w:rFonts w:cs="Calibri"/>
      <w:color w:val="000000"/>
      <w:sz w:val="24"/>
      <w:szCs w:val="24"/>
    </w:rPr>
  </w:style>
  <w:style w:type="paragraph" w:styleId="Title">
    <w:name w:val="Title"/>
    <w:basedOn w:val="Normal"/>
    <w:link w:val="TitleChar"/>
    <w:qFormat/>
    <w:rsid w:val="009E6B65"/>
    <w:pPr>
      <w:spacing w:after="0" w:line="240" w:lineRule="auto"/>
      <w:jc w:val="center"/>
    </w:pPr>
    <w:rPr>
      <w:rFonts w:ascii="Arial" w:eastAsia="Times New Roman" w:hAnsi="Arial" w:cs="Arial"/>
      <w:b/>
      <w:bCs/>
      <w:sz w:val="24"/>
      <w:szCs w:val="24"/>
    </w:rPr>
  </w:style>
  <w:style w:type="character" w:customStyle="1" w:styleId="TitleChar">
    <w:name w:val="Title Char"/>
    <w:basedOn w:val="DefaultParagraphFont"/>
    <w:link w:val="Title"/>
    <w:rsid w:val="009E6B65"/>
    <w:rPr>
      <w:rFonts w:ascii="Arial" w:eastAsia="Times New Roman" w:hAnsi="Arial" w:cs="Arial"/>
      <w:b/>
      <w:bCs/>
      <w:sz w:val="24"/>
      <w:szCs w:val="24"/>
      <w:lang w:val="en-US" w:eastAsia="en-US"/>
    </w:rPr>
  </w:style>
  <w:style w:type="paragraph" w:styleId="Subtitle">
    <w:name w:val="Subtitle"/>
    <w:basedOn w:val="Normal"/>
    <w:next w:val="Normal"/>
    <w:link w:val="SubtitleChar"/>
    <w:qFormat/>
    <w:rsid w:val="00033D4B"/>
    <w:pPr>
      <w:spacing w:after="60" w:line="240" w:lineRule="auto"/>
      <w:jc w:val="center"/>
      <w:outlineLvl w:val="1"/>
    </w:pPr>
    <w:rPr>
      <w:rFonts w:ascii="Calibri Light" w:eastAsia="Times New Roman" w:hAnsi="Calibri Light"/>
      <w:sz w:val="24"/>
      <w:szCs w:val="24"/>
    </w:rPr>
  </w:style>
  <w:style w:type="character" w:customStyle="1" w:styleId="SubtitleChar">
    <w:name w:val="Subtitle Char"/>
    <w:basedOn w:val="DefaultParagraphFont"/>
    <w:link w:val="Subtitle"/>
    <w:rsid w:val="00033D4B"/>
    <w:rPr>
      <w:rFonts w:ascii="Calibri Light" w:eastAsia="Times New Roman" w:hAnsi="Calibri Light"/>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209587">
      <w:bodyDiv w:val="1"/>
      <w:marLeft w:val="0"/>
      <w:marRight w:val="0"/>
      <w:marTop w:val="0"/>
      <w:marBottom w:val="0"/>
      <w:divBdr>
        <w:top w:val="none" w:sz="0" w:space="0" w:color="auto"/>
        <w:left w:val="none" w:sz="0" w:space="0" w:color="auto"/>
        <w:bottom w:val="none" w:sz="0" w:space="0" w:color="auto"/>
        <w:right w:val="none" w:sz="0" w:space="0" w:color="auto"/>
      </w:divBdr>
    </w:div>
    <w:div w:id="427696428">
      <w:bodyDiv w:val="1"/>
      <w:marLeft w:val="0"/>
      <w:marRight w:val="0"/>
      <w:marTop w:val="0"/>
      <w:marBottom w:val="0"/>
      <w:divBdr>
        <w:top w:val="none" w:sz="0" w:space="0" w:color="auto"/>
        <w:left w:val="none" w:sz="0" w:space="0" w:color="auto"/>
        <w:bottom w:val="none" w:sz="0" w:space="0" w:color="auto"/>
        <w:right w:val="none" w:sz="0" w:space="0" w:color="auto"/>
      </w:divBdr>
    </w:div>
    <w:div w:id="602958390">
      <w:bodyDiv w:val="1"/>
      <w:marLeft w:val="0"/>
      <w:marRight w:val="0"/>
      <w:marTop w:val="0"/>
      <w:marBottom w:val="0"/>
      <w:divBdr>
        <w:top w:val="none" w:sz="0" w:space="0" w:color="auto"/>
        <w:left w:val="none" w:sz="0" w:space="0" w:color="auto"/>
        <w:bottom w:val="none" w:sz="0" w:space="0" w:color="auto"/>
        <w:right w:val="none" w:sz="0" w:space="0" w:color="auto"/>
      </w:divBdr>
    </w:div>
    <w:div w:id="677318610">
      <w:bodyDiv w:val="1"/>
      <w:marLeft w:val="0"/>
      <w:marRight w:val="0"/>
      <w:marTop w:val="0"/>
      <w:marBottom w:val="0"/>
      <w:divBdr>
        <w:top w:val="none" w:sz="0" w:space="0" w:color="auto"/>
        <w:left w:val="none" w:sz="0" w:space="0" w:color="auto"/>
        <w:bottom w:val="none" w:sz="0" w:space="0" w:color="auto"/>
        <w:right w:val="none" w:sz="0" w:space="0" w:color="auto"/>
      </w:divBdr>
      <w:divsChild>
        <w:div w:id="1170945820">
          <w:marLeft w:val="0"/>
          <w:marRight w:val="0"/>
          <w:marTop w:val="0"/>
          <w:marBottom w:val="0"/>
          <w:divBdr>
            <w:top w:val="none" w:sz="0" w:space="0" w:color="auto"/>
            <w:left w:val="none" w:sz="0" w:space="0" w:color="auto"/>
            <w:bottom w:val="none" w:sz="0" w:space="0" w:color="auto"/>
            <w:right w:val="none" w:sz="0" w:space="0" w:color="auto"/>
          </w:divBdr>
          <w:divsChild>
            <w:div w:id="1342781312">
              <w:marLeft w:val="0"/>
              <w:marRight w:val="0"/>
              <w:marTop w:val="0"/>
              <w:marBottom w:val="0"/>
              <w:divBdr>
                <w:top w:val="none" w:sz="0" w:space="0" w:color="auto"/>
                <w:left w:val="none" w:sz="0" w:space="0" w:color="auto"/>
                <w:bottom w:val="none" w:sz="0" w:space="0" w:color="auto"/>
                <w:right w:val="none" w:sz="0" w:space="0" w:color="auto"/>
              </w:divBdr>
            </w:div>
          </w:divsChild>
        </w:div>
        <w:div w:id="1262758772">
          <w:marLeft w:val="0"/>
          <w:marRight w:val="0"/>
          <w:marTop w:val="0"/>
          <w:marBottom w:val="0"/>
          <w:divBdr>
            <w:top w:val="none" w:sz="0" w:space="0" w:color="auto"/>
            <w:left w:val="none" w:sz="0" w:space="0" w:color="auto"/>
            <w:bottom w:val="none" w:sz="0" w:space="0" w:color="auto"/>
            <w:right w:val="none" w:sz="0" w:space="0" w:color="auto"/>
          </w:divBdr>
          <w:divsChild>
            <w:div w:id="13484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72899">
      <w:bodyDiv w:val="1"/>
      <w:marLeft w:val="0"/>
      <w:marRight w:val="0"/>
      <w:marTop w:val="0"/>
      <w:marBottom w:val="0"/>
      <w:divBdr>
        <w:top w:val="none" w:sz="0" w:space="0" w:color="auto"/>
        <w:left w:val="none" w:sz="0" w:space="0" w:color="auto"/>
        <w:bottom w:val="none" w:sz="0" w:space="0" w:color="auto"/>
        <w:right w:val="none" w:sz="0" w:space="0" w:color="auto"/>
      </w:divBdr>
      <w:divsChild>
        <w:div w:id="1407459458">
          <w:marLeft w:val="0"/>
          <w:marRight w:val="0"/>
          <w:marTop w:val="0"/>
          <w:marBottom w:val="0"/>
          <w:divBdr>
            <w:top w:val="none" w:sz="0" w:space="0" w:color="auto"/>
            <w:left w:val="none" w:sz="0" w:space="0" w:color="auto"/>
            <w:bottom w:val="none" w:sz="0" w:space="0" w:color="auto"/>
            <w:right w:val="none" w:sz="0" w:space="0" w:color="auto"/>
          </w:divBdr>
        </w:div>
      </w:divsChild>
    </w:div>
    <w:div w:id="885144473">
      <w:bodyDiv w:val="1"/>
      <w:marLeft w:val="0"/>
      <w:marRight w:val="0"/>
      <w:marTop w:val="0"/>
      <w:marBottom w:val="0"/>
      <w:divBdr>
        <w:top w:val="none" w:sz="0" w:space="0" w:color="auto"/>
        <w:left w:val="none" w:sz="0" w:space="0" w:color="auto"/>
        <w:bottom w:val="none" w:sz="0" w:space="0" w:color="auto"/>
        <w:right w:val="none" w:sz="0" w:space="0" w:color="auto"/>
      </w:divBdr>
      <w:divsChild>
        <w:div w:id="2144693113">
          <w:marLeft w:val="0"/>
          <w:marRight w:val="0"/>
          <w:marTop w:val="0"/>
          <w:marBottom w:val="0"/>
          <w:divBdr>
            <w:top w:val="none" w:sz="0" w:space="0" w:color="auto"/>
            <w:left w:val="none" w:sz="0" w:space="0" w:color="auto"/>
            <w:bottom w:val="none" w:sz="0" w:space="0" w:color="auto"/>
            <w:right w:val="none" w:sz="0" w:space="0" w:color="auto"/>
          </w:divBdr>
        </w:div>
      </w:divsChild>
    </w:div>
    <w:div w:id="939407311">
      <w:bodyDiv w:val="1"/>
      <w:marLeft w:val="0"/>
      <w:marRight w:val="0"/>
      <w:marTop w:val="0"/>
      <w:marBottom w:val="0"/>
      <w:divBdr>
        <w:top w:val="none" w:sz="0" w:space="0" w:color="auto"/>
        <w:left w:val="none" w:sz="0" w:space="0" w:color="auto"/>
        <w:bottom w:val="none" w:sz="0" w:space="0" w:color="auto"/>
        <w:right w:val="none" w:sz="0" w:space="0" w:color="auto"/>
      </w:divBdr>
    </w:div>
    <w:div w:id="1023479716">
      <w:bodyDiv w:val="1"/>
      <w:marLeft w:val="0"/>
      <w:marRight w:val="0"/>
      <w:marTop w:val="0"/>
      <w:marBottom w:val="0"/>
      <w:divBdr>
        <w:top w:val="none" w:sz="0" w:space="0" w:color="auto"/>
        <w:left w:val="none" w:sz="0" w:space="0" w:color="auto"/>
        <w:bottom w:val="none" w:sz="0" w:space="0" w:color="auto"/>
        <w:right w:val="none" w:sz="0" w:space="0" w:color="auto"/>
      </w:divBdr>
      <w:divsChild>
        <w:div w:id="1155486996">
          <w:marLeft w:val="0"/>
          <w:marRight w:val="0"/>
          <w:marTop w:val="0"/>
          <w:marBottom w:val="0"/>
          <w:divBdr>
            <w:top w:val="none" w:sz="0" w:space="0" w:color="auto"/>
            <w:left w:val="none" w:sz="0" w:space="0" w:color="auto"/>
            <w:bottom w:val="none" w:sz="0" w:space="0" w:color="auto"/>
            <w:right w:val="none" w:sz="0" w:space="0" w:color="auto"/>
          </w:divBdr>
        </w:div>
        <w:div w:id="12726960">
          <w:marLeft w:val="0"/>
          <w:marRight w:val="0"/>
          <w:marTop w:val="0"/>
          <w:marBottom w:val="0"/>
          <w:divBdr>
            <w:top w:val="none" w:sz="0" w:space="0" w:color="auto"/>
            <w:left w:val="none" w:sz="0" w:space="0" w:color="auto"/>
            <w:bottom w:val="none" w:sz="0" w:space="0" w:color="auto"/>
            <w:right w:val="none" w:sz="0" w:space="0" w:color="auto"/>
          </w:divBdr>
        </w:div>
        <w:div w:id="262886852">
          <w:marLeft w:val="0"/>
          <w:marRight w:val="0"/>
          <w:marTop w:val="0"/>
          <w:marBottom w:val="0"/>
          <w:divBdr>
            <w:top w:val="none" w:sz="0" w:space="0" w:color="auto"/>
            <w:left w:val="none" w:sz="0" w:space="0" w:color="auto"/>
            <w:bottom w:val="none" w:sz="0" w:space="0" w:color="auto"/>
            <w:right w:val="none" w:sz="0" w:space="0" w:color="auto"/>
          </w:divBdr>
        </w:div>
        <w:div w:id="1842313374">
          <w:marLeft w:val="0"/>
          <w:marRight w:val="0"/>
          <w:marTop w:val="0"/>
          <w:marBottom w:val="0"/>
          <w:divBdr>
            <w:top w:val="none" w:sz="0" w:space="0" w:color="auto"/>
            <w:left w:val="none" w:sz="0" w:space="0" w:color="auto"/>
            <w:bottom w:val="none" w:sz="0" w:space="0" w:color="auto"/>
            <w:right w:val="none" w:sz="0" w:space="0" w:color="auto"/>
          </w:divBdr>
        </w:div>
        <w:div w:id="1760831693">
          <w:marLeft w:val="0"/>
          <w:marRight w:val="0"/>
          <w:marTop w:val="0"/>
          <w:marBottom w:val="0"/>
          <w:divBdr>
            <w:top w:val="none" w:sz="0" w:space="0" w:color="auto"/>
            <w:left w:val="none" w:sz="0" w:space="0" w:color="auto"/>
            <w:bottom w:val="none" w:sz="0" w:space="0" w:color="auto"/>
            <w:right w:val="none" w:sz="0" w:space="0" w:color="auto"/>
          </w:divBdr>
        </w:div>
        <w:div w:id="1202090367">
          <w:marLeft w:val="0"/>
          <w:marRight w:val="0"/>
          <w:marTop w:val="0"/>
          <w:marBottom w:val="0"/>
          <w:divBdr>
            <w:top w:val="none" w:sz="0" w:space="0" w:color="auto"/>
            <w:left w:val="none" w:sz="0" w:space="0" w:color="auto"/>
            <w:bottom w:val="none" w:sz="0" w:space="0" w:color="auto"/>
            <w:right w:val="none" w:sz="0" w:space="0" w:color="auto"/>
          </w:divBdr>
        </w:div>
        <w:div w:id="1072969083">
          <w:marLeft w:val="0"/>
          <w:marRight w:val="0"/>
          <w:marTop w:val="0"/>
          <w:marBottom w:val="0"/>
          <w:divBdr>
            <w:top w:val="none" w:sz="0" w:space="0" w:color="auto"/>
            <w:left w:val="none" w:sz="0" w:space="0" w:color="auto"/>
            <w:bottom w:val="none" w:sz="0" w:space="0" w:color="auto"/>
            <w:right w:val="none" w:sz="0" w:space="0" w:color="auto"/>
          </w:divBdr>
        </w:div>
        <w:div w:id="1495493484">
          <w:marLeft w:val="0"/>
          <w:marRight w:val="0"/>
          <w:marTop w:val="0"/>
          <w:marBottom w:val="0"/>
          <w:divBdr>
            <w:top w:val="none" w:sz="0" w:space="0" w:color="auto"/>
            <w:left w:val="none" w:sz="0" w:space="0" w:color="auto"/>
            <w:bottom w:val="none" w:sz="0" w:space="0" w:color="auto"/>
            <w:right w:val="none" w:sz="0" w:space="0" w:color="auto"/>
          </w:divBdr>
        </w:div>
      </w:divsChild>
    </w:div>
    <w:div w:id="1119685173">
      <w:bodyDiv w:val="1"/>
      <w:marLeft w:val="0"/>
      <w:marRight w:val="0"/>
      <w:marTop w:val="0"/>
      <w:marBottom w:val="0"/>
      <w:divBdr>
        <w:top w:val="none" w:sz="0" w:space="0" w:color="auto"/>
        <w:left w:val="none" w:sz="0" w:space="0" w:color="auto"/>
        <w:bottom w:val="none" w:sz="0" w:space="0" w:color="auto"/>
        <w:right w:val="none" w:sz="0" w:space="0" w:color="auto"/>
      </w:divBdr>
    </w:div>
    <w:div w:id="1188131952">
      <w:bodyDiv w:val="1"/>
      <w:marLeft w:val="0"/>
      <w:marRight w:val="0"/>
      <w:marTop w:val="0"/>
      <w:marBottom w:val="0"/>
      <w:divBdr>
        <w:top w:val="none" w:sz="0" w:space="0" w:color="auto"/>
        <w:left w:val="none" w:sz="0" w:space="0" w:color="auto"/>
        <w:bottom w:val="none" w:sz="0" w:space="0" w:color="auto"/>
        <w:right w:val="none" w:sz="0" w:space="0" w:color="auto"/>
      </w:divBdr>
      <w:divsChild>
        <w:div w:id="1957787264">
          <w:marLeft w:val="0"/>
          <w:marRight w:val="0"/>
          <w:marTop w:val="0"/>
          <w:marBottom w:val="0"/>
          <w:divBdr>
            <w:top w:val="none" w:sz="0" w:space="0" w:color="auto"/>
            <w:left w:val="none" w:sz="0" w:space="0" w:color="auto"/>
            <w:bottom w:val="none" w:sz="0" w:space="0" w:color="auto"/>
            <w:right w:val="none" w:sz="0" w:space="0" w:color="auto"/>
          </w:divBdr>
          <w:divsChild>
            <w:div w:id="1270435668">
              <w:marLeft w:val="0"/>
              <w:marRight w:val="0"/>
              <w:marTop w:val="0"/>
              <w:marBottom w:val="0"/>
              <w:divBdr>
                <w:top w:val="none" w:sz="0" w:space="0" w:color="auto"/>
                <w:left w:val="none" w:sz="0" w:space="0" w:color="auto"/>
                <w:bottom w:val="none" w:sz="0" w:space="0" w:color="auto"/>
                <w:right w:val="none" w:sz="0" w:space="0" w:color="auto"/>
              </w:divBdr>
              <w:divsChild>
                <w:div w:id="1758213953">
                  <w:marLeft w:val="0"/>
                  <w:marRight w:val="0"/>
                  <w:marTop w:val="0"/>
                  <w:marBottom w:val="0"/>
                  <w:divBdr>
                    <w:top w:val="none" w:sz="0" w:space="0" w:color="auto"/>
                    <w:left w:val="none" w:sz="0" w:space="0" w:color="auto"/>
                    <w:bottom w:val="none" w:sz="0" w:space="0" w:color="auto"/>
                    <w:right w:val="none" w:sz="0" w:space="0" w:color="auto"/>
                  </w:divBdr>
                </w:div>
                <w:div w:id="115247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0860">
          <w:marLeft w:val="0"/>
          <w:marRight w:val="0"/>
          <w:marTop w:val="0"/>
          <w:marBottom w:val="0"/>
          <w:divBdr>
            <w:top w:val="none" w:sz="0" w:space="0" w:color="auto"/>
            <w:left w:val="none" w:sz="0" w:space="0" w:color="auto"/>
            <w:bottom w:val="none" w:sz="0" w:space="0" w:color="auto"/>
            <w:right w:val="none" w:sz="0" w:space="0" w:color="auto"/>
          </w:divBdr>
          <w:divsChild>
            <w:div w:id="1930036881">
              <w:marLeft w:val="0"/>
              <w:marRight w:val="0"/>
              <w:marTop w:val="0"/>
              <w:marBottom w:val="0"/>
              <w:divBdr>
                <w:top w:val="none" w:sz="0" w:space="0" w:color="auto"/>
                <w:left w:val="none" w:sz="0" w:space="0" w:color="auto"/>
                <w:bottom w:val="none" w:sz="0" w:space="0" w:color="auto"/>
                <w:right w:val="none" w:sz="0" w:space="0" w:color="auto"/>
              </w:divBdr>
              <w:divsChild>
                <w:div w:id="1222059770">
                  <w:marLeft w:val="0"/>
                  <w:marRight w:val="0"/>
                  <w:marTop w:val="0"/>
                  <w:marBottom w:val="0"/>
                  <w:divBdr>
                    <w:top w:val="none" w:sz="0" w:space="0" w:color="auto"/>
                    <w:left w:val="none" w:sz="0" w:space="0" w:color="auto"/>
                    <w:bottom w:val="none" w:sz="0" w:space="0" w:color="auto"/>
                    <w:right w:val="none" w:sz="0" w:space="0" w:color="auto"/>
                  </w:divBdr>
                </w:div>
                <w:div w:id="1421489223">
                  <w:marLeft w:val="0"/>
                  <w:marRight w:val="0"/>
                  <w:marTop w:val="0"/>
                  <w:marBottom w:val="0"/>
                  <w:divBdr>
                    <w:top w:val="none" w:sz="0" w:space="0" w:color="auto"/>
                    <w:left w:val="none" w:sz="0" w:space="0" w:color="auto"/>
                    <w:bottom w:val="none" w:sz="0" w:space="0" w:color="auto"/>
                    <w:right w:val="none" w:sz="0" w:space="0" w:color="auto"/>
                  </w:divBdr>
                </w:div>
                <w:div w:id="319769872">
                  <w:marLeft w:val="0"/>
                  <w:marRight w:val="0"/>
                  <w:marTop w:val="0"/>
                  <w:marBottom w:val="0"/>
                  <w:divBdr>
                    <w:top w:val="none" w:sz="0" w:space="0" w:color="auto"/>
                    <w:left w:val="none" w:sz="0" w:space="0" w:color="auto"/>
                    <w:bottom w:val="none" w:sz="0" w:space="0" w:color="auto"/>
                    <w:right w:val="none" w:sz="0" w:space="0" w:color="auto"/>
                  </w:divBdr>
                </w:div>
                <w:div w:id="1860924642">
                  <w:marLeft w:val="0"/>
                  <w:marRight w:val="0"/>
                  <w:marTop w:val="0"/>
                  <w:marBottom w:val="0"/>
                  <w:divBdr>
                    <w:top w:val="none" w:sz="0" w:space="0" w:color="auto"/>
                    <w:left w:val="none" w:sz="0" w:space="0" w:color="auto"/>
                    <w:bottom w:val="none" w:sz="0" w:space="0" w:color="auto"/>
                    <w:right w:val="none" w:sz="0" w:space="0" w:color="auto"/>
                  </w:divBdr>
                </w:div>
                <w:div w:id="795610551">
                  <w:marLeft w:val="0"/>
                  <w:marRight w:val="0"/>
                  <w:marTop w:val="0"/>
                  <w:marBottom w:val="0"/>
                  <w:divBdr>
                    <w:top w:val="none" w:sz="0" w:space="0" w:color="auto"/>
                    <w:left w:val="none" w:sz="0" w:space="0" w:color="auto"/>
                    <w:bottom w:val="none" w:sz="0" w:space="0" w:color="auto"/>
                    <w:right w:val="none" w:sz="0" w:space="0" w:color="auto"/>
                  </w:divBdr>
                </w:div>
                <w:div w:id="570506209">
                  <w:marLeft w:val="0"/>
                  <w:marRight w:val="0"/>
                  <w:marTop w:val="0"/>
                  <w:marBottom w:val="0"/>
                  <w:divBdr>
                    <w:top w:val="none" w:sz="0" w:space="0" w:color="auto"/>
                    <w:left w:val="none" w:sz="0" w:space="0" w:color="auto"/>
                    <w:bottom w:val="none" w:sz="0" w:space="0" w:color="auto"/>
                    <w:right w:val="none" w:sz="0" w:space="0" w:color="auto"/>
                  </w:divBdr>
                </w:div>
                <w:div w:id="1219975160">
                  <w:marLeft w:val="0"/>
                  <w:marRight w:val="0"/>
                  <w:marTop w:val="0"/>
                  <w:marBottom w:val="0"/>
                  <w:divBdr>
                    <w:top w:val="none" w:sz="0" w:space="0" w:color="auto"/>
                    <w:left w:val="none" w:sz="0" w:space="0" w:color="auto"/>
                    <w:bottom w:val="none" w:sz="0" w:space="0" w:color="auto"/>
                    <w:right w:val="none" w:sz="0" w:space="0" w:color="auto"/>
                  </w:divBdr>
                </w:div>
                <w:div w:id="143852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984578">
      <w:bodyDiv w:val="1"/>
      <w:marLeft w:val="0"/>
      <w:marRight w:val="0"/>
      <w:marTop w:val="0"/>
      <w:marBottom w:val="0"/>
      <w:divBdr>
        <w:top w:val="none" w:sz="0" w:space="0" w:color="auto"/>
        <w:left w:val="none" w:sz="0" w:space="0" w:color="auto"/>
        <w:bottom w:val="none" w:sz="0" w:space="0" w:color="auto"/>
        <w:right w:val="none" w:sz="0" w:space="0" w:color="auto"/>
      </w:divBdr>
      <w:divsChild>
        <w:div w:id="1295138718">
          <w:marLeft w:val="0"/>
          <w:marRight w:val="0"/>
          <w:marTop w:val="0"/>
          <w:marBottom w:val="0"/>
          <w:divBdr>
            <w:top w:val="none" w:sz="0" w:space="0" w:color="auto"/>
            <w:left w:val="none" w:sz="0" w:space="0" w:color="auto"/>
            <w:bottom w:val="none" w:sz="0" w:space="0" w:color="auto"/>
            <w:right w:val="none" w:sz="0" w:space="0" w:color="auto"/>
          </w:divBdr>
        </w:div>
        <w:div w:id="528101690">
          <w:marLeft w:val="0"/>
          <w:marRight w:val="0"/>
          <w:marTop w:val="0"/>
          <w:marBottom w:val="0"/>
          <w:divBdr>
            <w:top w:val="none" w:sz="0" w:space="0" w:color="auto"/>
            <w:left w:val="none" w:sz="0" w:space="0" w:color="auto"/>
            <w:bottom w:val="none" w:sz="0" w:space="0" w:color="auto"/>
            <w:right w:val="none" w:sz="0" w:space="0" w:color="auto"/>
          </w:divBdr>
        </w:div>
        <w:div w:id="292830970">
          <w:marLeft w:val="0"/>
          <w:marRight w:val="0"/>
          <w:marTop w:val="0"/>
          <w:marBottom w:val="0"/>
          <w:divBdr>
            <w:top w:val="none" w:sz="0" w:space="0" w:color="auto"/>
            <w:left w:val="none" w:sz="0" w:space="0" w:color="auto"/>
            <w:bottom w:val="none" w:sz="0" w:space="0" w:color="auto"/>
            <w:right w:val="none" w:sz="0" w:space="0" w:color="auto"/>
          </w:divBdr>
        </w:div>
        <w:div w:id="436869849">
          <w:marLeft w:val="0"/>
          <w:marRight w:val="0"/>
          <w:marTop w:val="0"/>
          <w:marBottom w:val="0"/>
          <w:divBdr>
            <w:top w:val="none" w:sz="0" w:space="0" w:color="auto"/>
            <w:left w:val="none" w:sz="0" w:space="0" w:color="auto"/>
            <w:bottom w:val="none" w:sz="0" w:space="0" w:color="auto"/>
            <w:right w:val="none" w:sz="0" w:space="0" w:color="auto"/>
          </w:divBdr>
        </w:div>
        <w:div w:id="331031212">
          <w:marLeft w:val="0"/>
          <w:marRight w:val="0"/>
          <w:marTop w:val="0"/>
          <w:marBottom w:val="0"/>
          <w:divBdr>
            <w:top w:val="none" w:sz="0" w:space="0" w:color="auto"/>
            <w:left w:val="none" w:sz="0" w:space="0" w:color="auto"/>
            <w:bottom w:val="none" w:sz="0" w:space="0" w:color="auto"/>
            <w:right w:val="none" w:sz="0" w:space="0" w:color="auto"/>
          </w:divBdr>
        </w:div>
        <w:div w:id="848452468">
          <w:marLeft w:val="0"/>
          <w:marRight w:val="0"/>
          <w:marTop w:val="0"/>
          <w:marBottom w:val="0"/>
          <w:divBdr>
            <w:top w:val="none" w:sz="0" w:space="0" w:color="auto"/>
            <w:left w:val="none" w:sz="0" w:space="0" w:color="auto"/>
            <w:bottom w:val="none" w:sz="0" w:space="0" w:color="auto"/>
            <w:right w:val="none" w:sz="0" w:space="0" w:color="auto"/>
          </w:divBdr>
        </w:div>
        <w:div w:id="121727221">
          <w:marLeft w:val="0"/>
          <w:marRight w:val="0"/>
          <w:marTop w:val="0"/>
          <w:marBottom w:val="0"/>
          <w:divBdr>
            <w:top w:val="none" w:sz="0" w:space="0" w:color="auto"/>
            <w:left w:val="none" w:sz="0" w:space="0" w:color="auto"/>
            <w:bottom w:val="none" w:sz="0" w:space="0" w:color="auto"/>
            <w:right w:val="none" w:sz="0" w:space="0" w:color="auto"/>
          </w:divBdr>
        </w:div>
        <w:div w:id="619075472">
          <w:marLeft w:val="0"/>
          <w:marRight w:val="0"/>
          <w:marTop w:val="0"/>
          <w:marBottom w:val="0"/>
          <w:divBdr>
            <w:top w:val="none" w:sz="0" w:space="0" w:color="auto"/>
            <w:left w:val="none" w:sz="0" w:space="0" w:color="auto"/>
            <w:bottom w:val="none" w:sz="0" w:space="0" w:color="auto"/>
            <w:right w:val="none" w:sz="0" w:space="0" w:color="auto"/>
          </w:divBdr>
        </w:div>
      </w:divsChild>
    </w:div>
    <w:div w:id="1481188544">
      <w:bodyDiv w:val="1"/>
      <w:marLeft w:val="0"/>
      <w:marRight w:val="0"/>
      <w:marTop w:val="0"/>
      <w:marBottom w:val="0"/>
      <w:divBdr>
        <w:top w:val="none" w:sz="0" w:space="0" w:color="auto"/>
        <w:left w:val="none" w:sz="0" w:space="0" w:color="auto"/>
        <w:bottom w:val="none" w:sz="0" w:space="0" w:color="auto"/>
        <w:right w:val="none" w:sz="0" w:space="0" w:color="auto"/>
      </w:divBdr>
      <w:divsChild>
        <w:div w:id="1286808223">
          <w:marLeft w:val="0"/>
          <w:marRight w:val="0"/>
          <w:marTop w:val="0"/>
          <w:marBottom w:val="0"/>
          <w:divBdr>
            <w:top w:val="none" w:sz="0" w:space="0" w:color="auto"/>
            <w:left w:val="none" w:sz="0" w:space="0" w:color="auto"/>
            <w:bottom w:val="none" w:sz="0" w:space="0" w:color="auto"/>
            <w:right w:val="none" w:sz="0" w:space="0" w:color="auto"/>
          </w:divBdr>
        </w:div>
        <w:div w:id="1272739160">
          <w:marLeft w:val="0"/>
          <w:marRight w:val="0"/>
          <w:marTop w:val="0"/>
          <w:marBottom w:val="0"/>
          <w:divBdr>
            <w:top w:val="none" w:sz="0" w:space="0" w:color="auto"/>
            <w:left w:val="none" w:sz="0" w:space="0" w:color="auto"/>
            <w:bottom w:val="none" w:sz="0" w:space="0" w:color="auto"/>
            <w:right w:val="none" w:sz="0" w:space="0" w:color="auto"/>
          </w:divBdr>
        </w:div>
        <w:div w:id="1754888567">
          <w:marLeft w:val="0"/>
          <w:marRight w:val="0"/>
          <w:marTop w:val="0"/>
          <w:marBottom w:val="0"/>
          <w:divBdr>
            <w:top w:val="none" w:sz="0" w:space="0" w:color="auto"/>
            <w:left w:val="none" w:sz="0" w:space="0" w:color="auto"/>
            <w:bottom w:val="none" w:sz="0" w:space="0" w:color="auto"/>
            <w:right w:val="none" w:sz="0" w:space="0" w:color="auto"/>
          </w:divBdr>
        </w:div>
        <w:div w:id="1792019733">
          <w:marLeft w:val="0"/>
          <w:marRight w:val="0"/>
          <w:marTop w:val="0"/>
          <w:marBottom w:val="0"/>
          <w:divBdr>
            <w:top w:val="none" w:sz="0" w:space="0" w:color="auto"/>
            <w:left w:val="none" w:sz="0" w:space="0" w:color="auto"/>
            <w:bottom w:val="none" w:sz="0" w:space="0" w:color="auto"/>
            <w:right w:val="none" w:sz="0" w:space="0" w:color="auto"/>
          </w:divBdr>
        </w:div>
        <w:div w:id="16540235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B9FB8CF370F43BFB3C205A1D12B7B" ma:contentTypeVersion="6" ma:contentTypeDescription="Create a new document." ma:contentTypeScope="" ma:versionID="7edc6d1cd520302e142efa5b2aabcd61">
  <xsd:schema xmlns:xsd="http://www.w3.org/2001/XMLSchema" xmlns:xs="http://www.w3.org/2001/XMLSchema" xmlns:p="http://schemas.microsoft.com/office/2006/metadata/properties" xmlns:ns2="0b693553-c7cc-46cd-9396-f18f3ba2d037" xmlns:ns3="2a775235-a7a9-4e80-98a4-fada95004b63" targetNamespace="http://schemas.microsoft.com/office/2006/metadata/properties" ma:root="true" ma:fieldsID="165b3ecd240728dd03f14ef517bc6c1f" ns2:_="" ns3:_="">
    <xsd:import namespace="0b693553-c7cc-46cd-9396-f18f3ba2d037"/>
    <xsd:import namespace="2a775235-a7a9-4e80-98a4-fada95004b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693553-c7cc-46cd-9396-f18f3ba2d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775235-a7a9-4e80-98a4-fada95004b6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61A84F-DC4C-4E18-96B1-10ECB34B47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693553-c7cc-46cd-9396-f18f3ba2d037"/>
    <ds:schemaRef ds:uri="2a775235-a7a9-4e80-98a4-fada95004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12CFB7-FB9A-4473-89F0-B2EAE19C754D}">
  <ds:schemaRefs>
    <ds:schemaRef ds:uri="http://schemas.microsoft.com/sharepoint/v3/contenttype/forms"/>
  </ds:schemaRefs>
</ds:datastoreItem>
</file>

<file path=customXml/itemProps3.xml><?xml version="1.0" encoding="utf-8"?>
<ds:datastoreItem xmlns:ds="http://schemas.openxmlformats.org/officeDocument/2006/customXml" ds:itemID="{8812CE68-C598-4038-BAE9-0A1EFF28E1F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E65FA2-4E4C-8443-9608-56D7ECC0A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Pages>
  <Words>148</Words>
  <Characters>845</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92</CharactersWithSpaces>
  <SharedDoc>false</SharedDoc>
  <HLinks>
    <vt:vector size="6" baseType="variant">
      <vt:variant>
        <vt:i4>6553641</vt:i4>
      </vt:variant>
      <vt:variant>
        <vt:i4>0</vt:i4>
      </vt:variant>
      <vt:variant>
        <vt:i4>0</vt:i4>
      </vt:variant>
      <vt:variant>
        <vt:i4>5</vt:i4>
      </vt:variant>
      <vt:variant>
        <vt:lpwstr>http://www.pup.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P-OUREG-06</dc:creator>
  <cp:lastModifiedBy>Regienald N. Pueblos</cp:lastModifiedBy>
  <cp:revision>9</cp:revision>
  <cp:lastPrinted>2024-10-10T00:34:00Z</cp:lastPrinted>
  <dcterms:created xsi:type="dcterms:W3CDTF">2023-08-01T06:27:00Z</dcterms:created>
  <dcterms:modified xsi:type="dcterms:W3CDTF">2024-10-10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880d59d63c1d942a8bbca0886245adf53f273f8ab025573adf51ca5f3f489</vt:lpwstr>
  </property>
  <property fmtid="{D5CDD505-2E9C-101B-9397-08002B2CF9AE}" pid="3" name="ContentTypeId">
    <vt:lpwstr>0x010100F25B9FB8CF370F43BFB3C205A1D12B7B</vt:lpwstr>
  </property>
</Properties>
</file>